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7146C" w:rsidRPr="00BD3B3F" w:rsidRDefault="00772835" w:rsidP="00410281">
      <w:pPr>
        <w:jc w:val="center"/>
        <w:rPr>
          <w:rFonts w:ascii="Tahoma" w:hAnsi="Tahoma" w:cs="Tahoma"/>
          <w:i/>
          <w:iCs/>
          <w:sz w:val="22"/>
          <w:szCs w:val="22"/>
        </w:rPr>
      </w:pPr>
      <w:bookmarkStart w:id="0" w:name="_GoBack"/>
      <w:bookmarkEnd w:id="0"/>
      <w:r w:rsidRPr="00BD3B3F">
        <w:rPr>
          <w:rFonts w:ascii="Tahoma" w:hAnsi="Tahoma" w:cs="Tahoma"/>
          <w:i/>
          <w:iCs/>
          <w:sz w:val="22"/>
          <w:szCs w:val="22"/>
        </w:rPr>
        <w:t xml:space="preserve">Razpis </w:t>
      </w:r>
      <w:r w:rsidR="0057146C" w:rsidRPr="00BD3B3F">
        <w:rPr>
          <w:rFonts w:ascii="Tahoma" w:hAnsi="Tahoma" w:cs="Tahoma"/>
          <w:i/>
          <w:iCs/>
          <w:sz w:val="22"/>
          <w:szCs w:val="22"/>
        </w:rPr>
        <w:t xml:space="preserve">Združenja prevajalskih podjetij </w:t>
      </w:r>
    </w:p>
    <w:p w:rsidR="00772835" w:rsidRPr="00BD3B3F" w:rsidRDefault="0057146C" w:rsidP="00410281">
      <w:pPr>
        <w:jc w:val="center"/>
        <w:rPr>
          <w:rFonts w:ascii="Tahoma" w:hAnsi="Tahoma" w:cs="Tahoma"/>
          <w:i/>
          <w:iCs/>
          <w:sz w:val="22"/>
          <w:szCs w:val="22"/>
        </w:rPr>
      </w:pPr>
      <w:r w:rsidRPr="00BD3B3F">
        <w:rPr>
          <w:rFonts w:ascii="Tahoma" w:hAnsi="Tahoma" w:cs="Tahoma"/>
          <w:i/>
          <w:iCs/>
          <w:sz w:val="22"/>
          <w:szCs w:val="22"/>
        </w:rPr>
        <w:t>pri GZS–</w:t>
      </w:r>
      <w:r w:rsidR="004616E0" w:rsidRPr="00BD3B3F">
        <w:rPr>
          <w:rFonts w:ascii="Tahoma" w:hAnsi="Tahoma" w:cs="Tahoma"/>
          <w:i/>
          <w:iCs/>
          <w:sz w:val="22"/>
          <w:szCs w:val="22"/>
        </w:rPr>
        <w:t>Zbornic</w:t>
      </w:r>
      <w:r w:rsidRPr="00BD3B3F">
        <w:rPr>
          <w:rFonts w:ascii="Tahoma" w:hAnsi="Tahoma" w:cs="Tahoma"/>
          <w:i/>
          <w:iCs/>
          <w:sz w:val="22"/>
          <w:szCs w:val="22"/>
        </w:rPr>
        <w:t>i</w:t>
      </w:r>
      <w:r w:rsidR="004616E0" w:rsidRPr="00BD3B3F">
        <w:rPr>
          <w:rFonts w:ascii="Tahoma" w:hAnsi="Tahoma" w:cs="Tahoma"/>
          <w:i/>
          <w:iCs/>
          <w:sz w:val="22"/>
          <w:szCs w:val="22"/>
        </w:rPr>
        <w:t xml:space="preserve"> poslovno</w:t>
      </w:r>
      <w:r w:rsidR="00410281" w:rsidRPr="00BD3B3F">
        <w:rPr>
          <w:rFonts w:ascii="Tahoma" w:hAnsi="Tahoma" w:cs="Tahoma"/>
          <w:i/>
          <w:iCs/>
          <w:sz w:val="22"/>
          <w:szCs w:val="22"/>
        </w:rPr>
        <w:t xml:space="preserve"> </w:t>
      </w:r>
      <w:r w:rsidR="004616E0" w:rsidRPr="00BD3B3F">
        <w:rPr>
          <w:rFonts w:ascii="Tahoma" w:hAnsi="Tahoma" w:cs="Tahoma"/>
          <w:i/>
          <w:iCs/>
          <w:sz w:val="22"/>
          <w:szCs w:val="22"/>
        </w:rPr>
        <w:t>storitvenih dej</w:t>
      </w:r>
      <w:r w:rsidR="00772835" w:rsidRPr="00BD3B3F">
        <w:rPr>
          <w:rFonts w:ascii="Tahoma" w:hAnsi="Tahoma" w:cs="Tahoma"/>
          <w:i/>
          <w:iCs/>
          <w:sz w:val="22"/>
          <w:szCs w:val="22"/>
        </w:rPr>
        <w:t xml:space="preserve">avnosti </w:t>
      </w:r>
    </w:p>
    <w:p w:rsidR="00772835" w:rsidRPr="00BD3B3F" w:rsidRDefault="00363E22" w:rsidP="004616E0">
      <w:pPr>
        <w:jc w:val="center"/>
        <w:rPr>
          <w:rFonts w:ascii="Tahoma" w:hAnsi="Tahoma" w:cs="Tahoma"/>
          <w:i/>
          <w:iCs/>
          <w:sz w:val="22"/>
          <w:szCs w:val="22"/>
        </w:rPr>
      </w:pPr>
      <w:r w:rsidRPr="00BD3B3F">
        <w:rPr>
          <w:rFonts w:ascii="Tahoma" w:hAnsi="Tahoma" w:cs="Tahoma"/>
          <w:i/>
          <w:iCs/>
          <w:sz w:val="22"/>
          <w:szCs w:val="22"/>
        </w:rPr>
        <w:t>za p</w:t>
      </w:r>
      <w:r w:rsidR="00772835" w:rsidRPr="00BD3B3F">
        <w:rPr>
          <w:rFonts w:ascii="Tahoma" w:hAnsi="Tahoma" w:cs="Tahoma"/>
          <w:i/>
          <w:iCs/>
          <w:sz w:val="22"/>
          <w:szCs w:val="22"/>
        </w:rPr>
        <w:t xml:space="preserve">riznanje </w:t>
      </w:r>
      <w:r w:rsidR="00522FC1" w:rsidRPr="00BD3B3F">
        <w:rPr>
          <w:rFonts w:ascii="Tahoma" w:hAnsi="Tahoma" w:cs="Tahoma"/>
          <w:i/>
          <w:iCs/>
          <w:sz w:val="22"/>
          <w:szCs w:val="22"/>
        </w:rPr>
        <w:t>»</w:t>
      </w:r>
      <w:r w:rsidR="0057146C" w:rsidRPr="00BD3B3F">
        <w:rPr>
          <w:rFonts w:ascii="Tahoma" w:hAnsi="Tahoma" w:cs="Tahoma"/>
          <w:i/>
          <w:iCs/>
          <w:sz w:val="22"/>
          <w:szCs w:val="22"/>
        </w:rPr>
        <w:t xml:space="preserve">Prevajalsko pero </w:t>
      </w:r>
      <w:r w:rsidR="00ED4964" w:rsidRPr="00BD3B3F">
        <w:rPr>
          <w:rFonts w:ascii="Tahoma" w:hAnsi="Tahoma" w:cs="Tahoma"/>
          <w:i/>
          <w:iCs/>
          <w:sz w:val="22"/>
          <w:szCs w:val="22"/>
        </w:rPr>
        <w:t>201</w:t>
      </w:r>
      <w:r w:rsidR="00ED4964">
        <w:rPr>
          <w:rFonts w:ascii="Tahoma" w:hAnsi="Tahoma" w:cs="Tahoma"/>
          <w:i/>
          <w:iCs/>
          <w:sz w:val="22"/>
          <w:szCs w:val="22"/>
        </w:rPr>
        <w:t>8</w:t>
      </w:r>
      <w:r w:rsidR="00522FC1" w:rsidRPr="00BD3B3F">
        <w:rPr>
          <w:rFonts w:ascii="Tahoma" w:hAnsi="Tahoma" w:cs="Tahoma"/>
          <w:i/>
          <w:iCs/>
          <w:sz w:val="22"/>
          <w:szCs w:val="22"/>
        </w:rPr>
        <w:t>«</w:t>
      </w:r>
    </w:p>
    <w:p w:rsidR="002E06A0" w:rsidRPr="00BD3B3F" w:rsidRDefault="002E06A0" w:rsidP="004616E0">
      <w:pPr>
        <w:jc w:val="center"/>
        <w:rPr>
          <w:rFonts w:ascii="Tahoma" w:hAnsi="Tahoma" w:cs="Tahoma"/>
          <w:iCs/>
          <w:sz w:val="22"/>
          <w:szCs w:val="22"/>
        </w:rPr>
      </w:pPr>
    </w:p>
    <w:p w:rsidR="004616E0" w:rsidRPr="00BD3B3F" w:rsidRDefault="004616E0" w:rsidP="004616E0">
      <w:pPr>
        <w:jc w:val="center"/>
        <w:rPr>
          <w:rFonts w:ascii="Tahoma" w:hAnsi="Tahoma" w:cs="Tahoma"/>
          <w:b/>
          <w:iCs/>
          <w:sz w:val="22"/>
          <w:szCs w:val="22"/>
        </w:rPr>
      </w:pPr>
      <w:r w:rsidRPr="00BD3B3F">
        <w:rPr>
          <w:rFonts w:ascii="Tahoma" w:hAnsi="Tahoma" w:cs="Tahoma"/>
          <w:b/>
          <w:iCs/>
          <w:sz w:val="22"/>
          <w:szCs w:val="22"/>
        </w:rPr>
        <w:t xml:space="preserve">PRIJAVNI OBRAZEC </w:t>
      </w:r>
    </w:p>
    <w:p w:rsidR="004616E0" w:rsidRPr="00BD3B3F" w:rsidRDefault="004616E0" w:rsidP="004616E0">
      <w:pPr>
        <w:jc w:val="both"/>
        <w:rPr>
          <w:rFonts w:ascii="Tahoma" w:hAnsi="Tahoma" w:cs="Tahoma"/>
          <w:b/>
          <w:color w:val="003300"/>
          <w:sz w:val="20"/>
          <w:szCs w:val="20"/>
        </w:rPr>
      </w:pPr>
    </w:p>
    <w:p w:rsidR="005A5A95" w:rsidRPr="00BD3B3F" w:rsidRDefault="004616E0" w:rsidP="004616E0">
      <w:pPr>
        <w:jc w:val="both"/>
        <w:rPr>
          <w:rFonts w:ascii="Tahoma" w:hAnsi="Tahoma" w:cs="Tahoma"/>
          <w:b/>
          <w:bCs/>
          <w:sz w:val="20"/>
          <w:szCs w:val="20"/>
        </w:rPr>
      </w:pPr>
      <w:r w:rsidRPr="00BD3B3F">
        <w:rPr>
          <w:rFonts w:ascii="Tahoma" w:hAnsi="Tahoma" w:cs="Tahoma"/>
          <w:b/>
          <w:bCs/>
          <w:sz w:val="20"/>
          <w:szCs w:val="20"/>
        </w:rPr>
        <w:t xml:space="preserve">A. Podatki o </w:t>
      </w:r>
      <w:r w:rsidR="00522FC1" w:rsidRPr="00BD3B3F">
        <w:rPr>
          <w:rFonts w:ascii="Tahoma" w:hAnsi="Tahoma" w:cs="Tahoma"/>
          <w:b/>
          <w:bCs/>
          <w:sz w:val="20"/>
          <w:szCs w:val="20"/>
        </w:rPr>
        <w:t>podjetju</w:t>
      </w:r>
      <w:r w:rsidR="00733691">
        <w:rPr>
          <w:rFonts w:ascii="Tahoma" w:hAnsi="Tahoma" w:cs="Tahoma"/>
          <w:b/>
          <w:bCs/>
          <w:sz w:val="20"/>
          <w:szCs w:val="20"/>
        </w:rPr>
        <w:t xml:space="preserve"> – </w:t>
      </w:r>
      <w:r w:rsidRPr="00BD3B3F">
        <w:rPr>
          <w:rFonts w:ascii="Tahoma" w:hAnsi="Tahoma" w:cs="Tahoma"/>
          <w:b/>
          <w:bCs/>
          <w:sz w:val="20"/>
          <w:szCs w:val="20"/>
        </w:rPr>
        <w:t>prijavitelju</w:t>
      </w:r>
      <w:r w:rsidR="00DA06AE" w:rsidRPr="00BD3B3F">
        <w:rPr>
          <w:rFonts w:ascii="Tahoma" w:hAnsi="Tahoma" w:cs="Tahoma"/>
          <w:b/>
          <w:bCs/>
          <w:sz w:val="20"/>
          <w:szCs w:val="20"/>
        </w:rPr>
        <w:t xml:space="preserve"> (</w:t>
      </w:r>
      <w:r w:rsidR="00522FC1" w:rsidRPr="00BD3B3F">
        <w:rPr>
          <w:rFonts w:ascii="Tahoma" w:hAnsi="Tahoma" w:cs="Tahoma"/>
          <w:b/>
          <w:bCs/>
          <w:sz w:val="20"/>
          <w:szCs w:val="20"/>
        </w:rPr>
        <w:t>gospodarski družbi</w:t>
      </w:r>
      <w:r w:rsidR="00DA06AE" w:rsidRPr="00BD3B3F">
        <w:rPr>
          <w:rFonts w:ascii="Tahoma" w:hAnsi="Tahoma" w:cs="Tahoma"/>
          <w:b/>
          <w:bCs/>
          <w:sz w:val="20"/>
          <w:szCs w:val="20"/>
        </w:rPr>
        <w:t xml:space="preserve"> / samostojnem podjetniku)</w:t>
      </w:r>
    </w:p>
    <w:p w:rsidR="004616E0" w:rsidRPr="00BD3B3F" w:rsidRDefault="004616E0" w:rsidP="004616E0">
      <w:pPr>
        <w:jc w:val="both"/>
        <w:rPr>
          <w:rFonts w:ascii="Tahoma" w:hAnsi="Tahoma" w:cs="Tahoma"/>
          <w:sz w:val="20"/>
          <w:szCs w:val="20"/>
        </w:rPr>
      </w:pPr>
    </w:p>
    <w:tbl>
      <w:tblPr>
        <w:tblpPr w:leftFromText="141" w:rightFromText="141" w:vertAnchor="text" w:horzAnchor="margin" w:tblpY="10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660"/>
        <w:gridCol w:w="5402"/>
      </w:tblGrid>
      <w:tr w:rsidR="004616E0" w:rsidRPr="00BD3B3F" w:rsidTr="009B1A57">
        <w:trPr>
          <w:trHeight w:val="405"/>
        </w:trPr>
        <w:tc>
          <w:tcPr>
            <w:tcW w:w="3708" w:type="dxa"/>
            <w:shd w:val="clear" w:color="auto" w:fill="F3F3F3"/>
            <w:vAlign w:val="center"/>
          </w:tcPr>
          <w:p w:rsidR="004616E0" w:rsidRPr="00BD3B3F" w:rsidRDefault="004616E0" w:rsidP="009B1A57">
            <w:pPr>
              <w:rPr>
                <w:rFonts w:ascii="Tahoma" w:hAnsi="Tahoma" w:cs="Tahoma"/>
                <w:sz w:val="20"/>
                <w:szCs w:val="20"/>
              </w:rPr>
            </w:pPr>
            <w:r w:rsidRPr="00BD3B3F">
              <w:rPr>
                <w:rFonts w:ascii="Tahoma" w:hAnsi="Tahoma" w:cs="Tahoma"/>
                <w:sz w:val="20"/>
                <w:szCs w:val="20"/>
              </w:rPr>
              <w:t>Naziv</w:t>
            </w:r>
            <w:r w:rsidR="003A7F81" w:rsidRPr="00BD3B3F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="00522FC1" w:rsidRPr="00BD3B3F">
              <w:rPr>
                <w:rFonts w:ascii="Tahoma" w:hAnsi="Tahoma" w:cs="Tahoma"/>
                <w:sz w:val="20"/>
                <w:szCs w:val="20"/>
              </w:rPr>
              <w:t>prijavitelja</w:t>
            </w:r>
            <w:r w:rsidRPr="00BD3B3F">
              <w:rPr>
                <w:rFonts w:ascii="Tahoma" w:hAnsi="Tahoma" w:cs="Tahoma"/>
                <w:sz w:val="20"/>
                <w:szCs w:val="20"/>
              </w:rPr>
              <w:t>:</w:t>
            </w:r>
          </w:p>
        </w:tc>
        <w:tc>
          <w:tcPr>
            <w:tcW w:w="5504" w:type="dxa"/>
            <w:shd w:val="clear" w:color="auto" w:fill="auto"/>
            <w:vAlign w:val="center"/>
          </w:tcPr>
          <w:p w:rsidR="004616E0" w:rsidRPr="00BD3B3F" w:rsidRDefault="004616E0" w:rsidP="009B1A57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4616E0" w:rsidRPr="00BD3B3F" w:rsidTr="009B1A57">
        <w:trPr>
          <w:trHeight w:val="405"/>
        </w:trPr>
        <w:tc>
          <w:tcPr>
            <w:tcW w:w="3708" w:type="dxa"/>
            <w:shd w:val="clear" w:color="auto" w:fill="F3F3F3"/>
            <w:vAlign w:val="center"/>
          </w:tcPr>
          <w:p w:rsidR="004616E0" w:rsidRPr="00BD3B3F" w:rsidRDefault="004616E0" w:rsidP="009B1A57">
            <w:pPr>
              <w:rPr>
                <w:rFonts w:ascii="Tahoma" w:hAnsi="Tahoma" w:cs="Tahoma"/>
                <w:sz w:val="20"/>
                <w:szCs w:val="20"/>
              </w:rPr>
            </w:pPr>
            <w:r w:rsidRPr="00BD3B3F">
              <w:rPr>
                <w:rFonts w:ascii="Tahoma" w:hAnsi="Tahoma" w:cs="Tahoma"/>
                <w:sz w:val="20"/>
                <w:szCs w:val="20"/>
              </w:rPr>
              <w:t>Naslov:</w:t>
            </w:r>
          </w:p>
        </w:tc>
        <w:tc>
          <w:tcPr>
            <w:tcW w:w="5504" w:type="dxa"/>
            <w:shd w:val="clear" w:color="auto" w:fill="auto"/>
            <w:vAlign w:val="center"/>
          </w:tcPr>
          <w:p w:rsidR="004616E0" w:rsidRPr="00BD3B3F" w:rsidRDefault="004616E0" w:rsidP="009B1A57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4616E0" w:rsidRPr="00BD3B3F" w:rsidTr="009B1A57">
        <w:trPr>
          <w:trHeight w:val="405"/>
        </w:trPr>
        <w:tc>
          <w:tcPr>
            <w:tcW w:w="3708" w:type="dxa"/>
            <w:shd w:val="clear" w:color="auto" w:fill="F3F3F3"/>
            <w:vAlign w:val="center"/>
          </w:tcPr>
          <w:p w:rsidR="004616E0" w:rsidRPr="00BD3B3F" w:rsidRDefault="004616E0" w:rsidP="009B1A57">
            <w:pPr>
              <w:rPr>
                <w:rFonts w:ascii="Tahoma" w:hAnsi="Tahoma" w:cs="Tahoma"/>
                <w:sz w:val="20"/>
                <w:szCs w:val="20"/>
              </w:rPr>
            </w:pPr>
            <w:r w:rsidRPr="00BD3B3F">
              <w:rPr>
                <w:rFonts w:ascii="Tahoma" w:hAnsi="Tahoma" w:cs="Tahoma"/>
                <w:sz w:val="20"/>
                <w:szCs w:val="20"/>
              </w:rPr>
              <w:t>Poštna številka in kraj</w:t>
            </w:r>
            <w:r w:rsidR="003A7F81" w:rsidRPr="00BD3B3F">
              <w:rPr>
                <w:rFonts w:ascii="Tahoma" w:hAnsi="Tahoma" w:cs="Tahoma"/>
                <w:sz w:val="20"/>
                <w:szCs w:val="20"/>
              </w:rPr>
              <w:t>:</w:t>
            </w:r>
          </w:p>
        </w:tc>
        <w:tc>
          <w:tcPr>
            <w:tcW w:w="5504" w:type="dxa"/>
            <w:shd w:val="clear" w:color="auto" w:fill="auto"/>
            <w:vAlign w:val="center"/>
          </w:tcPr>
          <w:p w:rsidR="004616E0" w:rsidRPr="00BD3B3F" w:rsidRDefault="004616E0" w:rsidP="009B1A57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4616E0" w:rsidRPr="00BD3B3F" w:rsidTr="009B1A57">
        <w:trPr>
          <w:trHeight w:val="405"/>
        </w:trPr>
        <w:tc>
          <w:tcPr>
            <w:tcW w:w="3708" w:type="dxa"/>
            <w:shd w:val="clear" w:color="auto" w:fill="F3F3F3"/>
            <w:vAlign w:val="center"/>
          </w:tcPr>
          <w:p w:rsidR="004616E0" w:rsidRPr="00BD3B3F" w:rsidRDefault="004616E0" w:rsidP="009B1A57">
            <w:pPr>
              <w:rPr>
                <w:rFonts w:ascii="Tahoma" w:hAnsi="Tahoma" w:cs="Tahoma"/>
                <w:sz w:val="20"/>
                <w:szCs w:val="20"/>
              </w:rPr>
            </w:pPr>
            <w:r w:rsidRPr="00BD3B3F">
              <w:rPr>
                <w:rFonts w:ascii="Tahoma" w:hAnsi="Tahoma" w:cs="Tahoma"/>
                <w:sz w:val="20"/>
                <w:szCs w:val="20"/>
              </w:rPr>
              <w:t>Tel.</w:t>
            </w:r>
            <w:r w:rsidR="003A7F81" w:rsidRPr="00BD3B3F">
              <w:rPr>
                <w:rFonts w:ascii="Tahoma" w:hAnsi="Tahoma" w:cs="Tahoma"/>
                <w:sz w:val="20"/>
                <w:szCs w:val="20"/>
              </w:rPr>
              <w:t>:</w:t>
            </w:r>
          </w:p>
        </w:tc>
        <w:tc>
          <w:tcPr>
            <w:tcW w:w="5504" w:type="dxa"/>
            <w:shd w:val="clear" w:color="auto" w:fill="auto"/>
            <w:vAlign w:val="center"/>
          </w:tcPr>
          <w:p w:rsidR="004616E0" w:rsidRPr="00BD3B3F" w:rsidRDefault="004616E0" w:rsidP="009B1A57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4616E0" w:rsidRPr="00BD3B3F" w:rsidTr="009B1A57">
        <w:trPr>
          <w:trHeight w:val="405"/>
        </w:trPr>
        <w:tc>
          <w:tcPr>
            <w:tcW w:w="3708" w:type="dxa"/>
            <w:shd w:val="clear" w:color="auto" w:fill="F3F3F3"/>
            <w:vAlign w:val="center"/>
          </w:tcPr>
          <w:p w:rsidR="004616E0" w:rsidRPr="00BD3B3F" w:rsidRDefault="00DA06AE" w:rsidP="009B1A57">
            <w:pPr>
              <w:rPr>
                <w:rFonts w:ascii="Tahoma" w:hAnsi="Tahoma" w:cs="Tahoma"/>
                <w:sz w:val="20"/>
                <w:szCs w:val="20"/>
              </w:rPr>
            </w:pPr>
            <w:r w:rsidRPr="00BD3B3F">
              <w:rPr>
                <w:rFonts w:ascii="Tahoma" w:hAnsi="Tahoma" w:cs="Tahoma"/>
                <w:sz w:val="20"/>
                <w:szCs w:val="20"/>
              </w:rPr>
              <w:t>E</w:t>
            </w:r>
            <w:r w:rsidR="004616E0" w:rsidRPr="00BD3B3F">
              <w:rPr>
                <w:rFonts w:ascii="Tahoma" w:hAnsi="Tahoma" w:cs="Tahoma"/>
                <w:sz w:val="20"/>
                <w:szCs w:val="20"/>
              </w:rPr>
              <w:t>-naslov</w:t>
            </w:r>
            <w:r w:rsidR="003A7F81" w:rsidRPr="00BD3B3F">
              <w:rPr>
                <w:rFonts w:ascii="Tahoma" w:hAnsi="Tahoma" w:cs="Tahoma"/>
                <w:sz w:val="20"/>
                <w:szCs w:val="20"/>
              </w:rPr>
              <w:t>:</w:t>
            </w:r>
          </w:p>
        </w:tc>
        <w:tc>
          <w:tcPr>
            <w:tcW w:w="5504" w:type="dxa"/>
            <w:shd w:val="clear" w:color="auto" w:fill="auto"/>
            <w:vAlign w:val="center"/>
          </w:tcPr>
          <w:p w:rsidR="004616E0" w:rsidRPr="00BD3B3F" w:rsidRDefault="004616E0" w:rsidP="009B1A57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4616E0" w:rsidRPr="00BD3B3F" w:rsidTr="009B1A57">
        <w:trPr>
          <w:trHeight w:val="405"/>
        </w:trPr>
        <w:tc>
          <w:tcPr>
            <w:tcW w:w="3708" w:type="dxa"/>
            <w:shd w:val="clear" w:color="auto" w:fill="F3F3F3"/>
            <w:vAlign w:val="center"/>
          </w:tcPr>
          <w:p w:rsidR="004616E0" w:rsidRPr="00BD3B3F" w:rsidRDefault="004616E0" w:rsidP="009B1A57">
            <w:pPr>
              <w:rPr>
                <w:rFonts w:ascii="Tahoma" w:hAnsi="Tahoma" w:cs="Tahoma"/>
                <w:sz w:val="20"/>
                <w:szCs w:val="20"/>
              </w:rPr>
            </w:pPr>
            <w:r w:rsidRPr="00BD3B3F">
              <w:rPr>
                <w:rFonts w:ascii="Tahoma" w:hAnsi="Tahoma" w:cs="Tahoma"/>
                <w:sz w:val="20"/>
                <w:szCs w:val="20"/>
              </w:rPr>
              <w:t xml:space="preserve">Davčna številka </w:t>
            </w:r>
            <w:r w:rsidR="00DD61B8" w:rsidRPr="00BD3B3F">
              <w:rPr>
                <w:rFonts w:ascii="Tahoma" w:hAnsi="Tahoma" w:cs="Tahoma"/>
                <w:sz w:val="20"/>
                <w:szCs w:val="20"/>
              </w:rPr>
              <w:t>prijavitelja</w:t>
            </w:r>
            <w:r w:rsidR="003A7F81" w:rsidRPr="00BD3B3F">
              <w:rPr>
                <w:rFonts w:ascii="Tahoma" w:hAnsi="Tahoma" w:cs="Tahoma"/>
                <w:sz w:val="20"/>
                <w:szCs w:val="20"/>
              </w:rPr>
              <w:t>:</w:t>
            </w:r>
          </w:p>
        </w:tc>
        <w:tc>
          <w:tcPr>
            <w:tcW w:w="5504" w:type="dxa"/>
            <w:shd w:val="clear" w:color="auto" w:fill="auto"/>
            <w:vAlign w:val="center"/>
          </w:tcPr>
          <w:p w:rsidR="004616E0" w:rsidRPr="00BD3B3F" w:rsidRDefault="004616E0" w:rsidP="009B1A57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4616E0" w:rsidRPr="00BD3B3F" w:rsidTr="009B1A57">
        <w:trPr>
          <w:trHeight w:val="405"/>
        </w:trPr>
        <w:tc>
          <w:tcPr>
            <w:tcW w:w="3708" w:type="dxa"/>
            <w:shd w:val="clear" w:color="auto" w:fill="F3F3F3"/>
            <w:vAlign w:val="center"/>
          </w:tcPr>
          <w:p w:rsidR="004616E0" w:rsidRPr="00BD3B3F" w:rsidRDefault="004616E0" w:rsidP="009B1A57">
            <w:pPr>
              <w:rPr>
                <w:rFonts w:ascii="Tahoma" w:hAnsi="Tahoma" w:cs="Tahoma"/>
                <w:sz w:val="20"/>
                <w:szCs w:val="20"/>
              </w:rPr>
            </w:pPr>
            <w:r w:rsidRPr="00BD3B3F">
              <w:rPr>
                <w:rFonts w:ascii="Tahoma" w:hAnsi="Tahoma" w:cs="Tahoma"/>
                <w:sz w:val="20"/>
                <w:szCs w:val="20"/>
              </w:rPr>
              <w:t>Ime in priimek odgovorne osebe</w:t>
            </w:r>
            <w:r w:rsidR="003A7F81" w:rsidRPr="00BD3B3F">
              <w:rPr>
                <w:rFonts w:ascii="Tahoma" w:hAnsi="Tahoma" w:cs="Tahoma"/>
                <w:sz w:val="20"/>
                <w:szCs w:val="20"/>
              </w:rPr>
              <w:t>:</w:t>
            </w:r>
          </w:p>
        </w:tc>
        <w:tc>
          <w:tcPr>
            <w:tcW w:w="5504" w:type="dxa"/>
            <w:shd w:val="clear" w:color="auto" w:fill="auto"/>
            <w:vAlign w:val="center"/>
          </w:tcPr>
          <w:p w:rsidR="004616E0" w:rsidRPr="00BD3B3F" w:rsidRDefault="004616E0" w:rsidP="009B1A57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</w:tbl>
    <w:p w:rsidR="00BD3B3F" w:rsidRPr="00BD3B3F" w:rsidRDefault="00BD3B3F" w:rsidP="004616E0">
      <w:pPr>
        <w:jc w:val="both"/>
        <w:rPr>
          <w:rFonts w:ascii="Tahoma" w:hAnsi="Tahoma" w:cs="Tahoma"/>
          <w:sz w:val="20"/>
          <w:szCs w:val="20"/>
        </w:rPr>
      </w:pPr>
    </w:p>
    <w:p w:rsidR="004616E0" w:rsidRPr="00BD3B3F" w:rsidRDefault="004616E0" w:rsidP="004616E0">
      <w:pPr>
        <w:jc w:val="both"/>
        <w:rPr>
          <w:rFonts w:ascii="Tahoma" w:hAnsi="Tahoma" w:cs="Tahoma"/>
          <w:b/>
          <w:bCs/>
          <w:sz w:val="20"/>
          <w:szCs w:val="20"/>
        </w:rPr>
      </w:pPr>
      <w:r w:rsidRPr="00BD3B3F">
        <w:rPr>
          <w:rFonts w:ascii="Tahoma" w:hAnsi="Tahoma" w:cs="Tahoma"/>
          <w:b/>
          <w:bCs/>
          <w:sz w:val="20"/>
          <w:szCs w:val="20"/>
        </w:rPr>
        <w:t xml:space="preserve">B. Podatki o kandidatu </w:t>
      </w:r>
    </w:p>
    <w:p w:rsidR="004616E0" w:rsidRPr="00BD3B3F" w:rsidRDefault="004616E0" w:rsidP="004616E0">
      <w:pPr>
        <w:jc w:val="both"/>
        <w:rPr>
          <w:rFonts w:ascii="Tahoma" w:hAnsi="Tahoma" w:cs="Tahoma"/>
          <w:sz w:val="20"/>
          <w:szCs w:val="20"/>
        </w:rPr>
      </w:pPr>
    </w:p>
    <w:tbl>
      <w:tblPr>
        <w:tblpPr w:leftFromText="141" w:rightFromText="141" w:vertAnchor="text" w:horzAnchor="margin" w:tblpY="10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671"/>
        <w:gridCol w:w="5391"/>
      </w:tblGrid>
      <w:tr w:rsidR="004616E0" w:rsidRPr="00BD3B3F" w:rsidTr="009B1A57">
        <w:trPr>
          <w:trHeight w:val="525"/>
        </w:trPr>
        <w:tc>
          <w:tcPr>
            <w:tcW w:w="3708" w:type="dxa"/>
            <w:shd w:val="clear" w:color="auto" w:fill="F3F3F3"/>
            <w:vAlign w:val="center"/>
          </w:tcPr>
          <w:p w:rsidR="004616E0" w:rsidRPr="00BD3B3F" w:rsidRDefault="004616E0" w:rsidP="009B1A57">
            <w:pPr>
              <w:rPr>
                <w:rFonts w:ascii="Tahoma" w:hAnsi="Tahoma" w:cs="Tahoma"/>
                <w:sz w:val="20"/>
                <w:szCs w:val="20"/>
              </w:rPr>
            </w:pPr>
            <w:r w:rsidRPr="00BD3B3F">
              <w:rPr>
                <w:rFonts w:ascii="Tahoma" w:hAnsi="Tahoma" w:cs="Tahoma"/>
                <w:sz w:val="20"/>
                <w:szCs w:val="20"/>
              </w:rPr>
              <w:t>Ime in priimek</w:t>
            </w:r>
            <w:r w:rsidR="003A7F81" w:rsidRPr="00BD3B3F">
              <w:rPr>
                <w:rFonts w:ascii="Tahoma" w:hAnsi="Tahoma" w:cs="Tahoma"/>
                <w:sz w:val="20"/>
                <w:szCs w:val="20"/>
              </w:rPr>
              <w:t>:</w:t>
            </w:r>
          </w:p>
        </w:tc>
        <w:tc>
          <w:tcPr>
            <w:tcW w:w="5504" w:type="dxa"/>
            <w:shd w:val="clear" w:color="auto" w:fill="auto"/>
            <w:vAlign w:val="center"/>
          </w:tcPr>
          <w:p w:rsidR="004616E0" w:rsidRPr="00BD3B3F" w:rsidRDefault="004616E0" w:rsidP="009B1A57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4616E0" w:rsidRPr="00BD3B3F" w:rsidTr="009B1A57">
        <w:trPr>
          <w:trHeight w:val="525"/>
        </w:trPr>
        <w:tc>
          <w:tcPr>
            <w:tcW w:w="3708" w:type="dxa"/>
            <w:shd w:val="clear" w:color="auto" w:fill="F3F3F3"/>
            <w:vAlign w:val="center"/>
          </w:tcPr>
          <w:p w:rsidR="004616E0" w:rsidRPr="00BD3B3F" w:rsidRDefault="007760EF" w:rsidP="009B1A57">
            <w:pPr>
              <w:rPr>
                <w:rFonts w:ascii="Tahoma" w:hAnsi="Tahoma" w:cs="Tahoma"/>
                <w:sz w:val="20"/>
                <w:szCs w:val="20"/>
              </w:rPr>
            </w:pPr>
            <w:r w:rsidRPr="00BD3B3F">
              <w:rPr>
                <w:rFonts w:ascii="Tahoma" w:hAnsi="Tahoma" w:cs="Tahoma"/>
                <w:sz w:val="20"/>
                <w:szCs w:val="20"/>
              </w:rPr>
              <w:t>Datum rojstva:</w:t>
            </w:r>
          </w:p>
        </w:tc>
        <w:tc>
          <w:tcPr>
            <w:tcW w:w="5504" w:type="dxa"/>
            <w:shd w:val="clear" w:color="auto" w:fill="auto"/>
            <w:vAlign w:val="center"/>
          </w:tcPr>
          <w:p w:rsidR="004616E0" w:rsidRPr="00BD3B3F" w:rsidRDefault="004616E0" w:rsidP="009B1A57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3A7F81" w:rsidRPr="00BD3B3F" w:rsidTr="009B1A57">
        <w:trPr>
          <w:trHeight w:val="525"/>
        </w:trPr>
        <w:tc>
          <w:tcPr>
            <w:tcW w:w="3708" w:type="dxa"/>
            <w:shd w:val="clear" w:color="auto" w:fill="F3F3F3"/>
            <w:vAlign w:val="center"/>
          </w:tcPr>
          <w:p w:rsidR="003A7F81" w:rsidRPr="00BD3B3F" w:rsidRDefault="003A7F81" w:rsidP="009B1A57">
            <w:pPr>
              <w:rPr>
                <w:rFonts w:ascii="Tahoma" w:hAnsi="Tahoma" w:cs="Tahoma"/>
                <w:sz w:val="20"/>
                <w:szCs w:val="20"/>
              </w:rPr>
            </w:pPr>
            <w:r w:rsidRPr="00BD3B3F">
              <w:rPr>
                <w:rFonts w:ascii="Tahoma" w:hAnsi="Tahoma" w:cs="Tahoma"/>
                <w:sz w:val="20"/>
                <w:szCs w:val="20"/>
              </w:rPr>
              <w:t xml:space="preserve">Delovno mesto </w:t>
            </w:r>
            <w:r w:rsidR="00522FC1" w:rsidRPr="00BD3B3F">
              <w:rPr>
                <w:rFonts w:ascii="Tahoma" w:hAnsi="Tahoma" w:cs="Tahoma"/>
                <w:sz w:val="20"/>
                <w:szCs w:val="20"/>
              </w:rPr>
              <w:t>pri prijavitelju</w:t>
            </w:r>
            <w:r w:rsidRPr="00BD3B3F">
              <w:rPr>
                <w:rFonts w:ascii="Tahoma" w:hAnsi="Tahoma" w:cs="Tahoma"/>
                <w:sz w:val="20"/>
                <w:szCs w:val="20"/>
              </w:rPr>
              <w:t>:</w:t>
            </w:r>
          </w:p>
        </w:tc>
        <w:tc>
          <w:tcPr>
            <w:tcW w:w="5504" w:type="dxa"/>
            <w:shd w:val="clear" w:color="auto" w:fill="auto"/>
            <w:vAlign w:val="center"/>
          </w:tcPr>
          <w:p w:rsidR="003A7F81" w:rsidRPr="00BD3B3F" w:rsidRDefault="003A7F81" w:rsidP="009B1A57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4616E0" w:rsidRPr="00BD3B3F" w:rsidTr="009B1A57">
        <w:trPr>
          <w:trHeight w:val="525"/>
        </w:trPr>
        <w:tc>
          <w:tcPr>
            <w:tcW w:w="3708" w:type="dxa"/>
            <w:shd w:val="clear" w:color="auto" w:fill="F3F3F3"/>
            <w:vAlign w:val="center"/>
          </w:tcPr>
          <w:p w:rsidR="004616E0" w:rsidRPr="00BD3B3F" w:rsidRDefault="007760EF" w:rsidP="009B1A57">
            <w:pPr>
              <w:rPr>
                <w:rFonts w:ascii="Tahoma" w:hAnsi="Tahoma" w:cs="Tahoma"/>
                <w:sz w:val="20"/>
                <w:szCs w:val="20"/>
              </w:rPr>
            </w:pPr>
            <w:r w:rsidRPr="00BD3B3F">
              <w:rPr>
                <w:rFonts w:ascii="Tahoma" w:hAnsi="Tahoma" w:cs="Tahoma"/>
                <w:sz w:val="20"/>
                <w:szCs w:val="20"/>
              </w:rPr>
              <w:t>Dosežena izobrazba in stopnja izobrazbe</w:t>
            </w:r>
            <w:r w:rsidR="003A7F81" w:rsidRPr="00BD3B3F">
              <w:rPr>
                <w:rFonts w:ascii="Tahoma" w:hAnsi="Tahoma" w:cs="Tahoma"/>
                <w:sz w:val="20"/>
                <w:szCs w:val="20"/>
              </w:rPr>
              <w:t>:</w:t>
            </w:r>
          </w:p>
        </w:tc>
        <w:tc>
          <w:tcPr>
            <w:tcW w:w="5504" w:type="dxa"/>
            <w:shd w:val="clear" w:color="auto" w:fill="auto"/>
            <w:vAlign w:val="center"/>
          </w:tcPr>
          <w:p w:rsidR="004616E0" w:rsidRPr="00BD3B3F" w:rsidRDefault="004616E0" w:rsidP="009B1A57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7760EF" w:rsidRPr="00BD3B3F" w:rsidTr="009B1A57">
        <w:trPr>
          <w:trHeight w:val="525"/>
        </w:trPr>
        <w:tc>
          <w:tcPr>
            <w:tcW w:w="3708" w:type="dxa"/>
            <w:shd w:val="clear" w:color="auto" w:fill="F3F3F3"/>
            <w:vAlign w:val="center"/>
          </w:tcPr>
          <w:p w:rsidR="007760EF" w:rsidRPr="002422D3" w:rsidRDefault="007760EF" w:rsidP="00F1625D">
            <w:pPr>
              <w:rPr>
                <w:rFonts w:ascii="Tahoma" w:hAnsi="Tahoma" w:cs="Tahoma"/>
                <w:sz w:val="20"/>
                <w:szCs w:val="20"/>
                <w:highlight w:val="yellow"/>
              </w:rPr>
            </w:pPr>
            <w:r w:rsidRPr="002422D3">
              <w:rPr>
                <w:rFonts w:ascii="Tahoma" w:hAnsi="Tahoma" w:cs="Tahoma"/>
                <w:sz w:val="20"/>
                <w:szCs w:val="20"/>
              </w:rPr>
              <w:t xml:space="preserve">Delovne izkušnje </w:t>
            </w:r>
            <w:r w:rsidR="00442A5A" w:rsidRPr="002422D3">
              <w:rPr>
                <w:rFonts w:ascii="Tahoma" w:hAnsi="Tahoma" w:cs="Tahoma"/>
                <w:sz w:val="20"/>
                <w:szCs w:val="20"/>
              </w:rPr>
              <w:t>v</w:t>
            </w:r>
            <w:r w:rsidRPr="002422D3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="00993D27" w:rsidRPr="002422D3">
              <w:rPr>
                <w:rFonts w:ascii="Tahoma" w:hAnsi="Tahoma" w:cs="Tahoma"/>
                <w:sz w:val="20"/>
                <w:szCs w:val="20"/>
              </w:rPr>
              <w:t xml:space="preserve">prevajalski </w:t>
            </w:r>
            <w:r w:rsidRPr="002422D3">
              <w:rPr>
                <w:rFonts w:ascii="Tahoma" w:hAnsi="Tahoma" w:cs="Tahoma"/>
                <w:sz w:val="20"/>
                <w:szCs w:val="20"/>
              </w:rPr>
              <w:t>dejavnosti (</w:t>
            </w:r>
            <w:r w:rsidR="003D545F" w:rsidRPr="002422D3">
              <w:rPr>
                <w:rFonts w:ascii="Tahoma" w:hAnsi="Tahoma" w:cs="Tahoma"/>
                <w:sz w:val="20"/>
                <w:szCs w:val="20"/>
              </w:rPr>
              <w:t xml:space="preserve">navedite čas </w:t>
            </w:r>
            <w:r w:rsidR="00F1625D" w:rsidRPr="002422D3">
              <w:rPr>
                <w:rFonts w:ascii="Tahoma" w:hAnsi="Tahoma" w:cs="Tahoma"/>
                <w:sz w:val="20"/>
                <w:szCs w:val="20"/>
              </w:rPr>
              <w:t xml:space="preserve">v </w:t>
            </w:r>
            <w:r w:rsidRPr="002422D3">
              <w:rPr>
                <w:rFonts w:ascii="Tahoma" w:hAnsi="Tahoma" w:cs="Tahoma"/>
                <w:sz w:val="20"/>
                <w:szCs w:val="20"/>
              </w:rPr>
              <w:t>mesecih</w:t>
            </w:r>
            <w:r w:rsidR="003D545F" w:rsidRPr="002422D3">
              <w:rPr>
                <w:rFonts w:ascii="Tahoma" w:hAnsi="Tahoma" w:cs="Tahoma"/>
                <w:sz w:val="20"/>
                <w:szCs w:val="20"/>
              </w:rPr>
              <w:t xml:space="preserve"> in podjetje/institucijo</w:t>
            </w:r>
            <w:r w:rsidRPr="002422D3">
              <w:rPr>
                <w:rFonts w:ascii="Tahoma" w:hAnsi="Tahoma" w:cs="Tahoma"/>
                <w:sz w:val="20"/>
                <w:szCs w:val="20"/>
              </w:rPr>
              <w:t>)</w:t>
            </w:r>
            <w:r w:rsidR="003A7F81" w:rsidRPr="002422D3">
              <w:rPr>
                <w:rFonts w:ascii="Tahoma" w:hAnsi="Tahoma" w:cs="Tahoma"/>
                <w:sz w:val="20"/>
                <w:szCs w:val="20"/>
              </w:rPr>
              <w:t>:</w:t>
            </w:r>
          </w:p>
        </w:tc>
        <w:tc>
          <w:tcPr>
            <w:tcW w:w="5504" w:type="dxa"/>
            <w:shd w:val="clear" w:color="auto" w:fill="auto"/>
            <w:vAlign w:val="center"/>
          </w:tcPr>
          <w:p w:rsidR="007760EF" w:rsidRPr="00BD3B3F" w:rsidRDefault="007760EF" w:rsidP="009B1A57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7760EF" w:rsidRPr="00BD3B3F" w:rsidTr="009B1A57">
        <w:trPr>
          <w:trHeight w:val="525"/>
        </w:trPr>
        <w:tc>
          <w:tcPr>
            <w:tcW w:w="3708" w:type="dxa"/>
            <w:shd w:val="clear" w:color="auto" w:fill="F3F3F3"/>
            <w:vAlign w:val="center"/>
          </w:tcPr>
          <w:p w:rsidR="007760EF" w:rsidRPr="00BD3B3F" w:rsidRDefault="007760EF" w:rsidP="009B1A57">
            <w:pPr>
              <w:rPr>
                <w:rFonts w:ascii="Tahoma" w:hAnsi="Tahoma" w:cs="Tahoma"/>
                <w:sz w:val="20"/>
                <w:szCs w:val="20"/>
              </w:rPr>
            </w:pPr>
            <w:r w:rsidRPr="00BD3B3F">
              <w:rPr>
                <w:rFonts w:ascii="Tahoma" w:hAnsi="Tahoma" w:cs="Tahoma"/>
                <w:sz w:val="20"/>
                <w:szCs w:val="20"/>
              </w:rPr>
              <w:t>Tel.</w:t>
            </w:r>
            <w:r w:rsidR="003A7F81" w:rsidRPr="00BD3B3F">
              <w:rPr>
                <w:rFonts w:ascii="Tahoma" w:hAnsi="Tahoma" w:cs="Tahoma"/>
                <w:sz w:val="20"/>
                <w:szCs w:val="20"/>
              </w:rPr>
              <w:t>:</w:t>
            </w:r>
          </w:p>
        </w:tc>
        <w:tc>
          <w:tcPr>
            <w:tcW w:w="5504" w:type="dxa"/>
            <w:shd w:val="clear" w:color="auto" w:fill="auto"/>
            <w:vAlign w:val="center"/>
          </w:tcPr>
          <w:p w:rsidR="007760EF" w:rsidRPr="00BD3B3F" w:rsidRDefault="007760EF" w:rsidP="009B1A57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7760EF" w:rsidRPr="00BD3B3F" w:rsidTr="009B1A57">
        <w:trPr>
          <w:trHeight w:val="525"/>
        </w:trPr>
        <w:tc>
          <w:tcPr>
            <w:tcW w:w="3708" w:type="dxa"/>
            <w:shd w:val="clear" w:color="auto" w:fill="F3F3F3"/>
            <w:vAlign w:val="center"/>
          </w:tcPr>
          <w:p w:rsidR="007760EF" w:rsidRPr="00BD3B3F" w:rsidRDefault="007760EF" w:rsidP="009B1A57">
            <w:pPr>
              <w:rPr>
                <w:rFonts w:ascii="Tahoma" w:hAnsi="Tahoma" w:cs="Tahoma"/>
                <w:sz w:val="20"/>
                <w:szCs w:val="20"/>
              </w:rPr>
            </w:pPr>
            <w:r w:rsidRPr="00BD3B3F">
              <w:rPr>
                <w:rFonts w:ascii="Tahoma" w:hAnsi="Tahoma" w:cs="Tahoma"/>
                <w:sz w:val="20"/>
                <w:szCs w:val="20"/>
              </w:rPr>
              <w:t>E-naslov</w:t>
            </w:r>
            <w:r w:rsidR="003A7F81" w:rsidRPr="00BD3B3F">
              <w:rPr>
                <w:rFonts w:ascii="Tahoma" w:hAnsi="Tahoma" w:cs="Tahoma"/>
                <w:sz w:val="20"/>
                <w:szCs w:val="20"/>
              </w:rPr>
              <w:t>:</w:t>
            </w:r>
          </w:p>
        </w:tc>
        <w:tc>
          <w:tcPr>
            <w:tcW w:w="5504" w:type="dxa"/>
            <w:shd w:val="clear" w:color="auto" w:fill="auto"/>
            <w:vAlign w:val="center"/>
          </w:tcPr>
          <w:p w:rsidR="007760EF" w:rsidRPr="00BD3B3F" w:rsidRDefault="007760EF" w:rsidP="009B1A57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</w:tbl>
    <w:p w:rsidR="004616E0" w:rsidRPr="00BD3B3F" w:rsidRDefault="004616E0" w:rsidP="004616E0">
      <w:pPr>
        <w:jc w:val="both"/>
        <w:rPr>
          <w:rFonts w:ascii="Tahoma" w:hAnsi="Tahoma" w:cs="Tahoma"/>
          <w:sz w:val="20"/>
          <w:szCs w:val="20"/>
        </w:rPr>
      </w:pPr>
    </w:p>
    <w:p w:rsidR="0057146C" w:rsidRPr="00BD3B3F" w:rsidRDefault="0057146C" w:rsidP="0057146C">
      <w:pPr>
        <w:jc w:val="both"/>
        <w:rPr>
          <w:rFonts w:ascii="Tahoma" w:hAnsi="Tahoma" w:cs="Tahoma"/>
          <w:b/>
          <w:bCs/>
          <w:sz w:val="20"/>
          <w:szCs w:val="20"/>
        </w:rPr>
      </w:pPr>
      <w:r w:rsidRPr="00BD3B3F">
        <w:rPr>
          <w:rFonts w:ascii="Tahoma" w:hAnsi="Tahoma" w:cs="Tahoma"/>
          <w:b/>
          <w:bCs/>
          <w:sz w:val="20"/>
          <w:szCs w:val="20"/>
        </w:rPr>
        <w:t xml:space="preserve">C. Jezikovno področje </w:t>
      </w:r>
      <w:r w:rsidRPr="00BD3B3F">
        <w:rPr>
          <w:rFonts w:ascii="Tahoma" w:hAnsi="Tahoma" w:cs="Tahoma"/>
          <w:bCs/>
          <w:sz w:val="20"/>
          <w:szCs w:val="20"/>
        </w:rPr>
        <w:t>(obkrožite, za katero jezikovno kombinacijo prijavljate kandidata)</w:t>
      </w:r>
      <w:r w:rsidRPr="00BD3B3F">
        <w:rPr>
          <w:rFonts w:ascii="Tahoma" w:hAnsi="Tahoma" w:cs="Tahoma"/>
          <w:b/>
          <w:bCs/>
          <w:sz w:val="20"/>
          <w:szCs w:val="20"/>
        </w:rPr>
        <w:t xml:space="preserve">: </w:t>
      </w:r>
    </w:p>
    <w:p w:rsidR="00BD3B3F" w:rsidRPr="00BD3B3F" w:rsidRDefault="00733691" w:rsidP="00BD3B3F">
      <w:pPr>
        <w:pStyle w:val="Odstavekseznama"/>
        <w:numPr>
          <w:ilvl w:val="0"/>
          <w:numId w:val="4"/>
        </w:numPr>
        <w:jc w:val="both"/>
        <w:rPr>
          <w:rFonts w:ascii="Tahoma" w:hAnsi="Tahoma" w:cs="Tahoma"/>
          <w:bCs/>
          <w:sz w:val="20"/>
          <w:szCs w:val="20"/>
        </w:rPr>
      </w:pPr>
      <w:r w:rsidRPr="00BD3B3F">
        <w:rPr>
          <w:rFonts w:ascii="Tahoma" w:hAnsi="Tahoma" w:cs="Tahoma"/>
          <w:bCs/>
          <w:sz w:val="20"/>
          <w:szCs w:val="20"/>
        </w:rPr>
        <w:t>A</w:t>
      </w:r>
      <w:r w:rsidR="00BD3B3F" w:rsidRPr="00BD3B3F">
        <w:rPr>
          <w:rFonts w:ascii="Tahoma" w:hAnsi="Tahoma" w:cs="Tahoma"/>
          <w:bCs/>
          <w:sz w:val="20"/>
          <w:szCs w:val="20"/>
        </w:rPr>
        <w:t>ngleščina</w:t>
      </w:r>
      <w:r>
        <w:rPr>
          <w:rFonts w:ascii="Tahoma" w:hAnsi="Tahoma" w:cs="Tahoma"/>
          <w:bCs/>
          <w:sz w:val="20"/>
          <w:szCs w:val="20"/>
        </w:rPr>
        <w:t xml:space="preserve"> </w:t>
      </w:r>
      <w:r w:rsidR="00BD3B3F" w:rsidRPr="00BD3B3F">
        <w:rPr>
          <w:rFonts w:ascii="Tahoma" w:hAnsi="Tahoma" w:cs="Tahoma"/>
          <w:bCs/>
          <w:sz w:val="20"/>
          <w:szCs w:val="20"/>
        </w:rPr>
        <w:t>→slovenščina</w:t>
      </w:r>
    </w:p>
    <w:p w:rsidR="00BD3B3F" w:rsidRPr="00BD3B3F" w:rsidRDefault="00733691" w:rsidP="00BD3B3F">
      <w:pPr>
        <w:pStyle w:val="Odstavekseznama"/>
        <w:numPr>
          <w:ilvl w:val="0"/>
          <w:numId w:val="4"/>
        </w:numPr>
        <w:jc w:val="both"/>
        <w:rPr>
          <w:rFonts w:ascii="Tahoma" w:hAnsi="Tahoma" w:cs="Tahoma"/>
          <w:bCs/>
          <w:sz w:val="20"/>
          <w:szCs w:val="20"/>
        </w:rPr>
      </w:pPr>
      <w:r w:rsidRPr="00BD3B3F">
        <w:rPr>
          <w:rFonts w:ascii="Tahoma" w:hAnsi="Tahoma" w:cs="Tahoma"/>
          <w:bCs/>
          <w:sz w:val="20"/>
          <w:szCs w:val="20"/>
        </w:rPr>
        <w:t>N</w:t>
      </w:r>
      <w:r w:rsidR="00BD3B3F" w:rsidRPr="00BD3B3F">
        <w:rPr>
          <w:rFonts w:ascii="Tahoma" w:hAnsi="Tahoma" w:cs="Tahoma"/>
          <w:bCs/>
          <w:sz w:val="20"/>
          <w:szCs w:val="20"/>
        </w:rPr>
        <w:t>emščina</w:t>
      </w:r>
      <w:r>
        <w:rPr>
          <w:rFonts w:ascii="Tahoma" w:hAnsi="Tahoma" w:cs="Tahoma"/>
          <w:bCs/>
          <w:sz w:val="20"/>
          <w:szCs w:val="20"/>
        </w:rPr>
        <w:t xml:space="preserve"> </w:t>
      </w:r>
      <w:r w:rsidR="00BD3B3F" w:rsidRPr="00BD3B3F">
        <w:rPr>
          <w:rFonts w:ascii="Tahoma" w:hAnsi="Tahoma" w:cs="Tahoma"/>
          <w:bCs/>
          <w:sz w:val="20"/>
          <w:szCs w:val="20"/>
        </w:rPr>
        <w:t xml:space="preserve">→slovenščina </w:t>
      </w:r>
    </w:p>
    <w:p w:rsidR="00BD3B3F" w:rsidRPr="00BD3B3F" w:rsidRDefault="00733691" w:rsidP="00BD3B3F">
      <w:pPr>
        <w:pStyle w:val="Odstavekseznama"/>
        <w:numPr>
          <w:ilvl w:val="0"/>
          <w:numId w:val="4"/>
        </w:numPr>
        <w:jc w:val="both"/>
        <w:rPr>
          <w:rFonts w:ascii="Tahoma" w:hAnsi="Tahoma" w:cs="Tahoma"/>
          <w:bCs/>
          <w:sz w:val="20"/>
          <w:szCs w:val="20"/>
        </w:rPr>
      </w:pPr>
      <w:r w:rsidRPr="00BD3B3F">
        <w:rPr>
          <w:rFonts w:ascii="Tahoma" w:hAnsi="Tahoma" w:cs="Tahoma"/>
          <w:bCs/>
          <w:sz w:val="20"/>
          <w:szCs w:val="20"/>
        </w:rPr>
        <w:t>F</w:t>
      </w:r>
      <w:r w:rsidR="00BD3B3F" w:rsidRPr="00BD3B3F">
        <w:rPr>
          <w:rFonts w:ascii="Tahoma" w:hAnsi="Tahoma" w:cs="Tahoma"/>
          <w:bCs/>
          <w:sz w:val="20"/>
          <w:szCs w:val="20"/>
        </w:rPr>
        <w:t>rancoščina</w:t>
      </w:r>
      <w:r>
        <w:rPr>
          <w:rFonts w:ascii="Tahoma" w:hAnsi="Tahoma" w:cs="Tahoma"/>
          <w:bCs/>
          <w:sz w:val="20"/>
          <w:szCs w:val="20"/>
        </w:rPr>
        <w:t xml:space="preserve"> </w:t>
      </w:r>
      <w:r w:rsidR="00BD3B3F" w:rsidRPr="00BD3B3F">
        <w:rPr>
          <w:rFonts w:ascii="Tahoma" w:hAnsi="Tahoma" w:cs="Tahoma"/>
          <w:bCs/>
          <w:sz w:val="20"/>
          <w:szCs w:val="20"/>
        </w:rPr>
        <w:t xml:space="preserve">→slovenščina </w:t>
      </w:r>
    </w:p>
    <w:p w:rsidR="0057146C" w:rsidRPr="00BD3B3F" w:rsidRDefault="00733691" w:rsidP="00BD3B3F">
      <w:pPr>
        <w:pStyle w:val="Odstavekseznama"/>
        <w:numPr>
          <w:ilvl w:val="0"/>
          <w:numId w:val="4"/>
        </w:numPr>
        <w:jc w:val="both"/>
        <w:rPr>
          <w:rFonts w:ascii="Tahoma" w:hAnsi="Tahoma" w:cs="Tahoma"/>
          <w:bCs/>
          <w:sz w:val="20"/>
          <w:szCs w:val="20"/>
        </w:rPr>
      </w:pPr>
      <w:r w:rsidRPr="00BD3B3F">
        <w:rPr>
          <w:rFonts w:ascii="Tahoma" w:hAnsi="Tahoma" w:cs="Tahoma"/>
          <w:bCs/>
          <w:sz w:val="20"/>
          <w:szCs w:val="20"/>
        </w:rPr>
        <w:t>I</w:t>
      </w:r>
      <w:r w:rsidR="00BD3B3F" w:rsidRPr="00BD3B3F">
        <w:rPr>
          <w:rFonts w:ascii="Tahoma" w:hAnsi="Tahoma" w:cs="Tahoma"/>
          <w:bCs/>
          <w:sz w:val="20"/>
          <w:szCs w:val="20"/>
        </w:rPr>
        <w:t>talijanščina</w:t>
      </w:r>
      <w:r>
        <w:rPr>
          <w:rFonts w:ascii="Tahoma" w:hAnsi="Tahoma" w:cs="Tahoma"/>
          <w:bCs/>
          <w:sz w:val="20"/>
          <w:szCs w:val="20"/>
        </w:rPr>
        <w:t xml:space="preserve"> </w:t>
      </w:r>
      <w:r w:rsidR="00BD3B3F" w:rsidRPr="00BD3B3F">
        <w:rPr>
          <w:rFonts w:ascii="Tahoma" w:hAnsi="Tahoma" w:cs="Tahoma"/>
          <w:bCs/>
          <w:sz w:val="20"/>
          <w:szCs w:val="20"/>
        </w:rPr>
        <w:t xml:space="preserve">→slovenščina </w:t>
      </w:r>
    </w:p>
    <w:p w:rsidR="0057146C" w:rsidRPr="00BD3B3F" w:rsidRDefault="0057146C" w:rsidP="0057146C">
      <w:pPr>
        <w:jc w:val="both"/>
        <w:rPr>
          <w:rFonts w:ascii="Tahoma" w:hAnsi="Tahoma" w:cs="Tahoma"/>
          <w:b/>
          <w:bCs/>
          <w:sz w:val="20"/>
          <w:szCs w:val="20"/>
        </w:rPr>
      </w:pPr>
    </w:p>
    <w:p w:rsidR="0057146C" w:rsidRPr="00BD3B3F" w:rsidRDefault="0057146C" w:rsidP="0057146C">
      <w:pPr>
        <w:jc w:val="both"/>
        <w:rPr>
          <w:rFonts w:ascii="Tahoma" w:hAnsi="Tahoma" w:cs="Tahoma"/>
          <w:b/>
          <w:bCs/>
          <w:sz w:val="20"/>
          <w:szCs w:val="20"/>
        </w:rPr>
      </w:pPr>
      <w:r w:rsidRPr="00BD3B3F">
        <w:rPr>
          <w:rFonts w:ascii="Tahoma" w:hAnsi="Tahoma" w:cs="Tahoma"/>
          <w:b/>
          <w:bCs/>
          <w:sz w:val="20"/>
          <w:szCs w:val="20"/>
        </w:rPr>
        <w:t xml:space="preserve">D. Področja prevodov </w:t>
      </w:r>
      <w:r w:rsidRPr="00BD3B3F">
        <w:rPr>
          <w:rFonts w:ascii="Tahoma" w:hAnsi="Tahoma" w:cs="Tahoma"/>
          <w:bCs/>
          <w:sz w:val="20"/>
          <w:szCs w:val="20"/>
        </w:rPr>
        <w:t xml:space="preserve">(obkrožite, za katero področje </w:t>
      </w:r>
      <w:r w:rsidR="00BD3B3F" w:rsidRPr="00BD3B3F">
        <w:rPr>
          <w:rFonts w:ascii="Tahoma" w:hAnsi="Tahoma" w:cs="Tahoma"/>
          <w:bCs/>
          <w:sz w:val="20"/>
          <w:szCs w:val="20"/>
        </w:rPr>
        <w:t xml:space="preserve">prijavljate </w:t>
      </w:r>
      <w:r w:rsidRPr="00BD3B3F">
        <w:rPr>
          <w:rFonts w:ascii="Tahoma" w:hAnsi="Tahoma" w:cs="Tahoma"/>
          <w:bCs/>
          <w:sz w:val="20"/>
          <w:szCs w:val="20"/>
        </w:rPr>
        <w:t>kandidata)</w:t>
      </w:r>
      <w:r w:rsidRPr="00BD3B3F">
        <w:rPr>
          <w:rFonts w:ascii="Tahoma" w:hAnsi="Tahoma" w:cs="Tahoma"/>
          <w:b/>
          <w:bCs/>
          <w:sz w:val="20"/>
          <w:szCs w:val="20"/>
        </w:rPr>
        <w:t xml:space="preserve">: </w:t>
      </w:r>
    </w:p>
    <w:p w:rsidR="00BD3B3F" w:rsidRPr="00BD3B3F" w:rsidRDefault="004D1C31" w:rsidP="00BD3B3F">
      <w:pPr>
        <w:pStyle w:val="Odstavekseznama"/>
        <w:numPr>
          <w:ilvl w:val="0"/>
          <w:numId w:val="4"/>
        </w:numPr>
        <w:jc w:val="both"/>
        <w:rPr>
          <w:rFonts w:ascii="Tahoma" w:hAnsi="Tahoma" w:cs="Tahoma"/>
          <w:bCs/>
          <w:sz w:val="20"/>
          <w:szCs w:val="20"/>
        </w:rPr>
      </w:pPr>
      <w:r>
        <w:rPr>
          <w:rFonts w:ascii="Tahoma" w:hAnsi="Tahoma" w:cs="Tahoma"/>
          <w:bCs/>
          <w:sz w:val="20"/>
          <w:szCs w:val="20"/>
        </w:rPr>
        <w:t>tehnična področja</w:t>
      </w:r>
    </w:p>
    <w:p w:rsidR="00BD3B3F" w:rsidRPr="00BD3B3F" w:rsidRDefault="0057146C" w:rsidP="00BD3B3F">
      <w:pPr>
        <w:pStyle w:val="Odstavekseznama"/>
        <w:numPr>
          <w:ilvl w:val="0"/>
          <w:numId w:val="4"/>
        </w:numPr>
        <w:jc w:val="both"/>
        <w:rPr>
          <w:rFonts w:ascii="Tahoma" w:hAnsi="Tahoma" w:cs="Tahoma"/>
          <w:bCs/>
          <w:sz w:val="20"/>
          <w:szCs w:val="20"/>
        </w:rPr>
      </w:pPr>
      <w:r w:rsidRPr="00BD3B3F">
        <w:rPr>
          <w:rFonts w:ascii="Tahoma" w:hAnsi="Tahoma" w:cs="Tahoma"/>
          <w:bCs/>
          <w:sz w:val="20"/>
          <w:szCs w:val="20"/>
        </w:rPr>
        <w:t>pravo</w:t>
      </w:r>
    </w:p>
    <w:p w:rsidR="0057146C" w:rsidRPr="00BD3B3F" w:rsidRDefault="004D1C31" w:rsidP="00BD3B3F">
      <w:pPr>
        <w:pStyle w:val="Odstavekseznama"/>
        <w:numPr>
          <w:ilvl w:val="0"/>
          <w:numId w:val="4"/>
        </w:numPr>
        <w:jc w:val="both"/>
        <w:rPr>
          <w:rFonts w:ascii="Tahoma" w:hAnsi="Tahoma" w:cs="Tahoma"/>
          <w:bCs/>
          <w:sz w:val="20"/>
          <w:szCs w:val="20"/>
        </w:rPr>
      </w:pPr>
      <w:r>
        <w:rPr>
          <w:rFonts w:ascii="Tahoma" w:hAnsi="Tahoma" w:cs="Tahoma"/>
          <w:bCs/>
          <w:sz w:val="20"/>
          <w:szCs w:val="20"/>
        </w:rPr>
        <w:t xml:space="preserve">poslovanje in </w:t>
      </w:r>
      <w:r w:rsidR="0057146C" w:rsidRPr="00BD3B3F">
        <w:rPr>
          <w:rFonts w:ascii="Tahoma" w:hAnsi="Tahoma" w:cs="Tahoma"/>
          <w:bCs/>
          <w:sz w:val="20"/>
          <w:szCs w:val="20"/>
        </w:rPr>
        <w:t>marketing</w:t>
      </w:r>
    </w:p>
    <w:p w:rsidR="0057146C" w:rsidRPr="00BD3B3F" w:rsidRDefault="0057146C" w:rsidP="004616E0">
      <w:pPr>
        <w:jc w:val="both"/>
        <w:rPr>
          <w:rFonts w:ascii="Tahoma" w:hAnsi="Tahoma" w:cs="Tahoma"/>
          <w:sz w:val="20"/>
          <w:szCs w:val="20"/>
        </w:rPr>
      </w:pPr>
    </w:p>
    <w:p w:rsidR="004616E0" w:rsidRPr="00BD3B3F" w:rsidRDefault="004616E0" w:rsidP="004616E0">
      <w:pPr>
        <w:jc w:val="both"/>
        <w:rPr>
          <w:rFonts w:ascii="Tahoma" w:hAnsi="Tahoma" w:cs="Tahoma"/>
          <w:sz w:val="20"/>
          <w:szCs w:val="20"/>
        </w:rPr>
      </w:pPr>
      <w:r w:rsidRPr="00BD3B3F">
        <w:rPr>
          <w:rFonts w:ascii="Tahoma" w:hAnsi="Tahoma" w:cs="Tahoma"/>
          <w:sz w:val="20"/>
          <w:szCs w:val="20"/>
        </w:rPr>
        <w:t>Podpis kandidata</w:t>
      </w:r>
      <w:r w:rsidR="00B944B7" w:rsidRPr="00BD3B3F">
        <w:rPr>
          <w:rFonts w:ascii="Tahoma" w:hAnsi="Tahoma" w:cs="Tahoma"/>
          <w:sz w:val="20"/>
          <w:szCs w:val="20"/>
        </w:rPr>
        <w:t>*</w:t>
      </w:r>
      <w:r w:rsidR="00BD3B3F">
        <w:rPr>
          <w:rFonts w:ascii="Tahoma" w:hAnsi="Tahoma" w:cs="Tahoma"/>
          <w:sz w:val="20"/>
          <w:szCs w:val="20"/>
        </w:rPr>
        <w:t xml:space="preserve"> </w:t>
      </w:r>
      <w:r w:rsidRPr="00BD3B3F">
        <w:rPr>
          <w:rFonts w:ascii="Tahoma" w:hAnsi="Tahoma" w:cs="Tahoma"/>
          <w:sz w:val="20"/>
          <w:szCs w:val="20"/>
        </w:rPr>
        <w:t>_________________________________________</w:t>
      </w:r>
    </w:p>
    <w:p w:rsidR="004616E0" w:rsidRPr="00BD3B3F" w:rsidRDefault="00DA06AE" w:rsidP="003A7F81">
      <w:pPr>
        <w:jc w:val="both"/>
        <w:rPr>
          <w:rFonts w:ascii="Tahoma" w:hAnsi="Tahoma" w:cs="Tahoma"/>
          <w:i/>
          <w:iCs/>
          <w:sz w:val="16"/>
          <w:szCs w:val="16"/>
        </w:rPr>
      </w:pPr>
      <w:r w:rsidRPr="00BD3B3F">
        <w:rPr>
          <w:rFonts w:ascii="Tahoma" w:hAnsi="Tahoma" w:cs="Tahoma"/>
          <w:i/>
          <w:iCs/>
          <w:sz w:val="16"/>
          <w:szCs w:val="16"/>
        </w:rPr>
        <w:t xml:space="preserve">* </w:t>
      </w:r>
      <w:r w:rsidR="00EF2C81">
        <w:rPr>
          <w:rFonts w:ascii="Tahoma" w:hAnsi="Tahoma" w:cs="Tahoma"/>
          <w:i/>
          <w:iCs/>
          <w:sz w:val="16"/>
          <w:szCs w:val="16"/>
        </w:rPr>
        <w:t>P</w:t>
      </w:r>
      <w:r w:rsidR="00EF2C81" w:rsidRPr="00BD3B3F">
        <w:rPr>
          <w:rFonts w:ascii="Tahoma" w:hAnsi="Tahoma" w:cs="Tahoma"/>
          <w:i/>
          <w:iCs/>
          <w:sz w:val="16"/>
          <w:szCs w:val="16"/>
        </w:rPr>
        <w:t xml:space="preserve">redlagani mladi prevajalec </w:t>
      </w:r>
      <w:r w:rsidR="00EF2C81">
        <w:rPr>
          <w:rFonts w:ascii="Tahoma" w:hAnsi="Tahoma" w:cs="Tahoma"/>
          <w:i/>
          <w:iCs/>
          <w:sz w:val="16"/>
          <w:szCs w:val="16"/>
        </w:rPr>
        <w:t>s</w:t>
      </w:r>
      <w:r w:rsidRPr="00BD3B3F">
        <w:rPr>
          <w:rFonts w:ascii="Tahoma" w:hAnsi="Tahoma" w:cs="Tahoma"/>
          <w:i/>
          <w:iCs/>
          <w:sz w:val="16"/>
          <w:szCs w:val="16"/>
        </w:rPr>
        <w:t xml:space="preserve"> podpisom potrjuje</w:t>
      </w:r>
      <w:r w:rsidR="004616E0" w:rsidRPr="00BD3B3F">
        <w:rPr>
          <w:rFonts w:ascii="Tahoma" w:hAnsi="Tahoma" w:cs="Tahoma"/>
          <w:i/>
          <w:iCs/>
          <w:sz w:val="16"/>
          <w:szCs w:val="16"/>
        </w:rPr>
        <w:t>:</w:t>
      </w:r>
    </w:p>
    <w:p w:rsidR="004616E0" w:rsidRPr="00BD3B3F" w:rsidRDefault="004616E0" w:rsidP="00B944B7">
      <w:pPr>
        <w:ind w:left="284"/>
        <w:jc w:val="both"/>
        <w:rPr>
          <w:rFonts w:ascii="Tahoma" w:hAnsi="Tahoma" w:cs="Tahoma"/>
          <w:i/>
          <w:iCs/>
          <w:sz w:val="16"/>
          <w:szCs w:val="16"/>
        </w:rPr>
      </w:pPr>
      <w:r w:rsidRPr="00BD3B3F">
        <w:rPr>
          <w:rFonts w:ascii="Tahoma" w:hAnsi="Tahoma" w:cs="Tahoma"/>
          <w:i/>
          <w:iCs/>
          <w:sz w:val="16"/>
          <w:szCs w:val="16"/>
        </w:rPr>
        <w:t xml:space="preserve">- </w:t>
      </w:r>
      <w:r w:rsidR="00DA06AE" w:rsidRPr="00BD3B3F">
        <w:rPr>
          <w:rFonts w:ascii="Tahoma" w:hAnsi="Tahoma" w:cs="Tahoma"/>
          <w:i/>
          <w:iCs/>
          <w:sz w:val="16"/>
          <w:szCs w:val="16"/>
        </w:rPr>
        <w:t xml:space="preserve">da se </w:t>
      </w:r>
      <w:r w:rsidRPr="00BD3B3F">
        <w:rPr>
          <w:rFonts w:ascii="Tahoma" w:hAnsi="Tahoma" w:cs="Tahoma"/>
          <w:i/>
          <w:iCs/>
          <w:sz w:val="16"/>
          <w:szCs w:val="16"/>
        </w:rPr>
        <w:t>strinja s kandidaturo na razpis</w:t>
      </w:r>
      <w:r w:rsidR="00AE604F" w:rsidRPr="00BD3B3F">
        <w:rPr>
          <w:rFonts w:ascii="Tahoma" w:hAnsi="Tahoma" w:cs="Tahoma"/>
          <w:i/>
          <w:iCs/>
          <w:sz w:val="16"/>
          <w:szCs w:val="16"/>
        </w:rPr>
        <w:t>,</w:t>
      </w:r>
    </w:p>
    <w:p w:rsidR="007760EF" w:rsidRPr="00BD3B3F" w:rsidRDefault="004616E0" w:rsidP="00B944B7">
      <w:pPr>
        <w:ind w:left="284"/>
        <w:jc w:val="both"/>
        <w:rPr>
          <w:rFonts w:ascii="Tahoma" w:hAnsi="Tahoma" w:cs="Tahoma"/>
          <w:i/>
          <w:iCs/>
          <w:sz w:val="16"/>
          <w:szCs w:val="16"/>
        </w:rPr>
      </w:pPr>
      <w:r w:rsidRPr="00BD3B3F">
        <w:rPr>
          <w:rFonts w:ascii="Tahoma" w:hAnsi="Tahoma" w:cs="Tahoma"/>
          <w:i/>
          <w:iCs/>
          <w:sz w:val="16"/>
          <w:szCs w:val="16"/>
        </w:rPr>
        <w:t xml:space="preserve">- </w:t>
      </w:r>
      <w:r w:rsidR="00DA06AE" w:rsidRPr="00BD3B3F">
        <w:rPr>
          <w:rFonts w:ascii="Tahoma" w:hAnsi="Tahoma" w:cs="Tahoma"/>
          <w:i/>
          <w:iCs/>
          <w:sz w:val="16"/>
          <w:szCs w:val="16"/>
        </w:rPr>
        <w:t xml:space="preserve">da </w:t>
      </w:r>
      <w:r w:rsidRPr="00BD3B3F">
        <w:rPr>
          <w:rFonts w:ascii="Tahoma" w:hAnsi="Tahoma" w:cs="Tahoma"/>
          <w:i/>
          <w:iCs/>
          <w:sz w:val="16"/>
          <w:szCs w:val="16"/>
        </w:rPr>
        <w:t xml:space="preserve">sprejema pravila </w:t>
      </w:r>
      <w:r w:rsidR="00DA06AE" w:rsidRPr="00BD3B3F">
        <w:rPr>
          <w:rFonts w:ascii="Tahoma" w:hAnsi="Tahoma" w:cs="Tahoma"/>
          <w:i/>
          <w:iCs/>
          <w:sz w:val="16"/>
          <w:szCs w:val="16"/>
        </w:rPr>
        <w:t xml:space="preserve">razpisa </w:t>
      </w:r>
      <w:r w:rsidRPr="00BD3B3F">
        <w:rPr>
          <w:rFonts w:ascii="Tahoma" w:hAnsi="Tahoma" w:cs="Tahoma"/>
          <w:i/>
          <w:iCs/>
          <w:sz w:val="16"/>
          <w:szCs w:val="16"/>
        </w:rPr>
        <w:t>za podel</w:t>
      </w:r>
      <w:r w:rsidR="00522FC1" w:rsidRPr="00BD3B3F">
        <w:rPr>
          <w:rFonts w:ascii="Tahoma" w:hAnsi="Tahoma" w:cs="Tahoma"/>
          <w:i/>
          <w:iCs/>
          <w:sz w:val="16"/>
          <w:szCs w:val="16"/>
        </w:rPr>
        <w:t>itev priznanja</w:t>
      </w:r>
      <w:r w:rsidRPr="00BD3B3F">
        <w:rPr>
          <w:rFonts w:ascii="Tahoma" w:hAnsi="Tahoma" w:cs="Tahoma"/>
          <w:i/>
          <w:iCs/>
          <w:sz w:val="16"/>
          <w:szCs w:val="16"/>
        </w:rPr>
        <w:t xml:space="preserve"> </w:t>
      </w:r>
      <w:r w:rsidR="00B720D8" w:rsidRPr="00BD3B3F">
        <w:rPr>
          <w:rFonts w:ascii="Tahoma" w:hAnsi="Tahoma" w:cs="Tahoma"/>
          <w:i/>
          <w:iCs/>
          <w:sz w:val="16"/>
          <w:szCs w:val="16"/>
        </w:rPr>
        <w:t>»</w:t>
      </w:r>
      <w:r w:rsidR="0057146C" w:rsidRPr="00BD3B3F">
        <w:rPr>
          <w:rFonts w:ascii="Tahoma" w:hAnsi="Tahoma" w:cs="Tahoma"/>
          <w:i/>
          <w:iCs/>
          <w:sz w:val="16"/>
          <w:szCs w:val="16"/>
        </w:rPr>
        <w:t xml:space="preserve">Prevajalsko </w:t>
      </w:r>
      <w:proofErr w:type="spellStart"/>
      <w:r w:rsidR="0057146C" w:rsidRPr="00BD3B3F">
        <w:rPr>
          <w:rFonts w:ascii="Tahoma" w:hAnsi="Tahoma" w:cs="Tahoma"/>
          <w:i/>
          <w:iCs/>
          <w:sz w:val="16"/>
          <w:szCs w:val="16"/>
        </w:rPr>
        <w:t>pero</w:t>
      </w:r>
      <w:r w:rsidR="00B720D8" w:rsidRPr="00BD3B3F">
        <w:rPr>
          <w:rFonts w:cs="Tahoma"/>
          <w:i/>
          <w:iCs/>
          <w:sz w:val="16"/>
          <w:szCs w:val="16"/>
        </w:rPr>
        <w:t>«</w:t>
      </w:r>
      <w:r w:rsidR="00956242" w:rsidRPr="00BD3B3F">
        <w:rPr>
          <w:rFonts w:ascii="Tahoma" w:hAnsi="Tahoma" w:cs="Tahoma"/>
          <w:i/>
          <w:iCs/>
          <w:sz w:val="16"/>
          <w:szCs w:val="16"/>
        </w:rPr>
        <w:t>in</w:t>
      </w:r>
      <w:proofErr w:type="spellEnd"/>
    </w:p>
    <w:p w:rsidR="004616E0" w:rsidRDefault="00DA06AE" w:rsidP="00B944B7">
      <w:pPr>
        <w:ind w:left="284"/>
        <w:jc w:val="both"/>
        <w:rPr>
          <w:rFonts w:ascii="Tahoma" w:hAnsi="Tahoma" w:cs="Tahoma"/>
          <w:i/>
          <w:iCs/>
          <w:sz w:val="16"/>
          <w:szCs w:val="16"/>
        </w:rPr>
      </w:pPr>
      <w:r w:rsidRPr="00BD3B3F">
        <w:rPr>
          <w:rFonts w:ascii="Tahoma" w:hAnsi="Tahoma" w:cs="Tahoma"/>
          <w:i/>
          <w:iCs/>
          <w:sz w:val="16"/>
          <w:szCs w:val="16"/>
        </w:rPr>
        <w:t xml:space="preserve">- </w:t>
      </w:r>
      <w:r w:rsidR="007760EF" w:rsidRPr="00BD3B3F">
        <w:rPr>
          <w:rFonts w:ascii="Tahoma" w:hAnsi="Tahoma" w:cs="Tahoma"/>
          <w:i/>
          <w:iCs/>
          <w:sz w:val="16"/>
          <w:szCs w:val="16"/>
        </w:rPr>
        <w:t xml:space="preserve">resničnost navedb v </w:t>
      </w:r>
      <w:r w:rsidR="001F3F30" w:rsidRPr="00BD3B3F">
        <w:rPr>
          <w:rFonts w:ascii="Tahoma" w:hAnsi="Tahoma" w:cs="Tahoma"/>
          <w:i/>
          <w:iCs/>
          <w:sz w:val="16"/>
          <w:szCs w:val="16"/>
        </w:rPr>
        <w:t>prijavnem obrazcu.</w:t>
      </w:r>
    </w:p>
    <w:p w:rsidR="00BD3B3F" w:rsidRPr="00BD3B3F" w:rsidRDefault="00BD3B3F" w:rsidP="00B944B7">
      <w:pPr>
        <w:ind w:left="284"/>
        <w:jc w:val="both"/>
        <w:rPr>
          <w:rFonts w:ascii="Tahoma" w:hAnsi="Tahoma" w:cs="Tahoma"/>
          <w:i/>
          <w:iCs/>
          <w:sz w:val="20"/>
          <w:szCs w:val="20"/>
        </w:rPr>
      </w:pPr>
    </w:p>
    <w:p w:rsidR="00442A5A" w:rsidRPr="00BD3B3F" w:rsidRDefault="00442A5A" w:rsidP="00B944B7">
      <w:pPr>
        <w:jc w:val="both"/>
        <w:rPr>
          <w:rFonts w:ascii="Tahoma" w:hAnsi="Tahoma" w:cs="Tahoma"/>
          <w:b/>
          <w:bCs/>
          <w:sz w:val="20"/>
          <w:szCs w:val="20"/>
        </w:rPr>
      </w:pPr>
      <w:r w:rsidRPr="00BD3B3F">
        <w:rPr>
          <w:rFonts w:ascii="Tahoma" w:hAnsi="Tahoma" w:cs="Tahoma"/>
          <w:b/>
          <w:bCs/>
          <w:sz w:val="20"/>
          <w:szCs w:val="20"/>
        </w:rPr>
        <w:t>C. Priloge</w:t>
      </w:r>
    </w:p>
    <w:p w:rsidR="00442A5A" w:rsidRPr="00BD3B3F" w:rsidRDefault="00DA06AE" w:rsidP="00442A5A">
      <w:pPr>
        <w:numPr>
          <w:ilvl w:val="0"/>
          <w:numId w:val="3"/>
        </w:numPr>
        <w:rPr>
          <w:rFonts w:ascii="Tahoma" w:hAnsi="Tahoma" w:cs="Tahoma"/>
          <w:color w:val="003300"/>
          <w:sz w:val="20"/>
          <w:szCs w:val="20"/>
        </w:rPr>
      </w:pPr>
      <w:r w:rsidRPr="00BD3B3F">
        <w:rPr>
          <w:rFonts w:ascii="Tahoma" w:hAnsi="Tahoma" w:cs="Tahoma"/>
          <w:color w:val="003300"/>
          <w:sz w:val="20"/>
          <w:szCs w:val="20"/>
        </w:rPr>
        <w:t>S</w:t>
      </w:r>
      <w:r w:rsidR="00442A5A" w:rsidRPr="00BD3B3F">
        <w:rPr>
          <w:rFonts w:ascii="Tahoma" w:hAnsi="Tahoma" w:cs="Tahoma"/>
          <w:color w:val="003300"/>
          <w:sz w:val="20"/>
          <w:szCs w:val="20"/>
        </w:rPr>
        <w:t xml:space="preserve">tandardiziran </w:t>
      </w:r>
      <w:r w:rsidR="00D65A96">
        <w:rPr>
          <w:rFonts w:ascii="Tahoma" w:hAnsi="Tahoma" w:cs="Tahoma"/>
          <w:color w:val="003300"/>
          <w:sz w:val="20"/>
          <w:szCs w:val="20"/>
        </w:rPr>
        <w:t>življenjepis</w:t>
      </w:r>
      <w:r w:rsidR="00D65A96" w:rsidRPr="00BD3B3F">
        <w:rPr>
          <w:rFonts w:ascii="Tahoma" w:hAnsi="Tahoma" w:cs="Tahoma"/>
          <w:color w:val="003300"/>
          <w:sz w:val="20"/>
          <w:szCs w:val="20"/>
        </w:rPr>
        <w:t xml:space="preserve"> </w:t>
      </w:r>
      <w:r w:rsidR="00442A5A" w:rsidRPr="00BD3B3F">
        <w:rPr>
          <w:rFonts w:ascii="Tahoma" w:hAnsi="Tahoma" w:cs="Tahoma"/>
          <w:sz w:val="20"/>
          <w:szCs w:val="20"/>
        </w:rPr>
        <w:t>kandidata (</w:t>
      </w:r>
      <w:r w:rsidR="00442A5A" w:rsidRPr="00BD3B3F">
        <w:rPr>
          <w:rFonts w:ascii="Tahoma" w:hAnsi="Tahoma" w:cs="Tahoma"/>
          <w:color w:val="003300"/>
          <w:sz w:val="20"/>
          <w:szCs w:val="20"/>
        </w:rPr>
        <w:t xml:space="preserve">v </w:t>
      </w:r>
      <w:r w:rsidRPr="00BD3B3F">
        <w:rPr>
          <w:rFonts w:ascii="Tahoma" w:hAnsi="Tahoma" w:cs="Tahoma"/>
          <w:color w:val="003300"/>
          <w:sz w:val="20"/>
          <w:szCs w:val="20"/>
        </w:rPr>
        <w:t xml:space="preserve">obliki </w:t>
      </w:r>
      <w:proofErr w:type="spellStart"/>
      <w:r w:rsidRPr="00BD3B3F">
        <w:rPr>
          <w:rFonts w:ascii="Tahoma" w:hAnsi="Tahoma" w:cs="Tahoma"/>
          <w:color w:val="003300"/>
          <w:sz w:val="20"/>
          <w:szCs w:val="20"/>
        </w:rPr>
        <w:t>Europass</w:t>
      </w:r>
      <w:proofErr w:type="spellEnd"/>
      <w:r w:rsidRPr="00BD3B3F">
        <w:rPr>
          <w:rFonts w:ascii="Tahoma" w:hAnsi="Tahoma" w:cs="Tahoma"/>
          <w:color w:val="003300"/>
          <w:sz w:val="20"/>
          <w:szCs w:val="20"/>
        </w:rPr>
        <w:t xml:space="preserve"> oz. temu ustreze</w:t>
      </w:r>
      <w:r w:rsidR="00442A5A" w:rsidRPr="00BD3B3F">
        <w:rPr>
          <w:rFonts w:ascii="Tahoma" w:hAnsi="Tahoma" w:cs="Tahoma"/>
          <w:color w:val="003300"/>
          <w:sz w:val="20"/>
          <w:szCs w:val="20"/>
        </w:rPr>
        <w:t>n)</w:t>
      </w:r>
    </w:p>
    <w:p w:rsidR="00442A5A" w:rsidRPr="00BD3B3F" w:rsidRDefault="004D1C31" w:rsidP="00442A5A">
      <w:pPr>
        <w:numPr>
          <w:ilvl w:val="0"/>
          <w:numId w:val="3"/>
        </w:numPr>
        <w:rPr>
          <w:rFonts w:ascii="Tahoma" w:hAnsi="Tahoma" w:cs="Tahoma"/>
          <w:color w:val="003300"/>
          <w:sz w:val="20"/>
          <w:szCs w:val="20"/>
        </w:rPr>
      </w:pPr>
      <w:r>
        <w:rPr>
          <w:rFonts w:ascii="Tahoma" w:hAnsi="Tahoma" w:cs="Tahoma"/>
          <w:color w:val="003300"/>
          <w:sz w:val="20"/>
          <w:szCs w:val="20"/>
        </w:rPr>
        <w:t xml:space="preserve">Pisna obrazložitev prijave </w:t>
      </w:r>
    </w:p>
    <w:p w:rsidR="00BD3B3F" w:rsidRDefault="00BD3B3F" w:rsidP="0057146C">
      <w:pPr>
        <w:jc w:val="center"/>
        <w:rPr>
          <w:rFonts w:ascii="Tahoma" w:hAnsi="Tahoma" w:cs="Tahoma"/>
          <w:i/>
          <w:iCs/>
          <w:sz w:val="22"/>
          <w:szCs w:val="22"/>
        </w:rPr>
      </w:pPr>
    </w:p>
    <w:p w:rsidR="0057146C" w:rsidRPr="00BD3B3F" w:rsidRDefault="0057146C" w:rsidP="0057146C">
      <w:pPr>
        <w:jc w:val="center"/>
        <w:rPr>
          <w:rFonts w:ascii="Tahoma" w:hAnsi="Tahoma" w:cs="Tahoma"/>
          <w:i/>
          <w:iCs/>
          <w:sz w:val="22"/>
          <w:szCs w:val="22"/>
        </w:rPr>
      </w:pPr>
      <w:r w:rsidRPr="00BD3B3F">
        <w:rPr>
          <w:rFonts w:ascii="Tahoma" w:hAnsi="Tahoma" w:cs="Tahoma"/>
          <w:i/>
          <w:iCs/>
          <w:sz w:val="22"/>
          <w:szCs w:val="22"/>
        </w:rPr>
        <w:t xml:space="preserve">Razpis Združenja prevajalskih podjetij </w:t>
      </w:r>
    </w:p>
    <w:p w:rsidR="0057146C" w:rsidRPr="00BD3B3F" w:rsidRDefault="0057146C" w:rsidP="0057146C">
      <w:pPr>
        <w:jc w:val="center"/>
        <w:rPr>
          <w:rFonts w:ascii="Tahoma" w:hAnsi="Tahoma" w:cs="Tahoma"/>
          <w:i/>
          <w:iCs/>
          <w:sz w:val="22"/>
          <w:szCs w:val="22"/>
        </w:rPr>
      </w:pPr>
      <w:r w:rsidRPr="00BD3B3F">
        <w:rPr>
          <w:rFonts w:ascii="Tahoma" w:hAnsi="Tahoma" w:cs="Tahoma"/>
          <w:i/>
          <w:iCs/>
          <w:sz w:val="22"/>
          <w:szCs w:val="22"/>
        </w:rPr>
        <w:t xml:space="preserve">pri GZS–Zbornici poslovno storitvenih dejavnosti </w:t>
      </w:r>
    </w:p>
    <w:p w:rsidR="0057146C" w:rsidRPr="00BD3B3F" w:rsidRDefault="0057146C" w:rsidP="0057146C">
      <w:pPr>
        <w:jc w:val="center"/>
        <w:rPr>
          <w:rFonts w:ascii="Tahoma" w:hAnsi="Tahoma" w:cs="Tahoma"/>
          <w:i/>
          <w:iCs/>
          <w:sz w:val="22"/>
          <w:szCs w:val="22"/>
        </w:rPr>
      </w:pPr>
      <w:r w:rsidRPr="00BD3B3F">
        <w:rPr>
          <w:rFonts w:ascii="Tahoma" w:hAnsi="Tahoma" w:cs="Tahoma"/>
          <w:i/>
          <w:iCs/>
          <w:sz w:val="22"/>
          <w:szCs w:val="22"/>
        </w:rPr>
        <w:t xml:space="preserve">za priznanje »Prevajalsko pero </w:t>
      </w:r>
      <w:r w:rsidR="00ED4964" w:rsidRPr="00BD3B3F">
        <w:rPr>
          <w:rFonts w:ascii="Tahoma" w:hAnsi="Tahoma" w:cs="Tahoma"/>
          <w:i/>
          <w:iCs/>
          <w:sz w:val="22"/>
          <w:szCs w:val="22"/>
        </w:rPr>
        <w:t>201</w:t>
      </w:r>
      <w:r w:rsidR="00ED4964">
        <w:rPr>
          <w:rFonts w:ascii="Tahoma" w:hAnsi="Tahoma" w:cs="Tahoma"/>
          <w:i/>
          <w:iCs/>
          <w:sz w:val="22"/>
          <w:szCs w:val="22"/>
        </w:rPr>
        <w:t>8</w:t>
      </w:r>
      <w:r w:rsidRPr="00BD3B3F">
        <w:rPr>
          <w:rFonts w:ascii="Tahoma" w:hAnsi="Tahoma" w:cs="Tahoma"/>
          <w:i/>
          <w:iCs/>
          <w:sz w:val="22"/>
          <w:szCs w:val="22"/>
        </w:rPr>
        <w:t>«</w:t>
      </w:r>
    </w:p>
    <w:p w:rsidR="00B944B7" w:rsidRDefault="00B944B7" w:rsidP="00B944B7">
      <w:pPr>
        <w:jc w:val="both"/>
        <w:rPr>
          <w:rFonts w:ascii="Tahoma" w:hAnsi="Tahoma" w:cs="Tahoma"/>
          <w:b/>
          <w:color w:val="003300"/>
          <w:sz w:val="22"/>
          <w:szCs w:val="22"/>
        </w:rPr>
      </w:pPr>
    </w:p>
    <w:p w:rsidR="00B944B7" w:rsidRDefault="00B944B7" w:rsidP="00B944B7">
      <w:pPr>
        <w:jc w:val="both"/>
        <w:rPr>
          <w:rFonts w:ascii="Tahoma" w:hAnsi="Tahoma" w:cs="Tahoma"/>
          <w:color w:val="003300"/>
          <w:sz w:val="22"/>
          <w:szCs w:val="22"/>
        </w:rPr>
      </w:pPr>
      <w:r>
        <w:rPr>
          <w:rFonts w:ascii="Tahoma" w:hAnsi="Tahoma" w:cs="Tahoma"/>
          <w:b/>
          <w:color w:val="003300"/>
          <w:sz w:val="22"/>
          <w:szCs w:val="22"/>
        </w:rPr>
        <w:t xml:space="preserve">D. </w:t>
      </w:r>
      <w:r w:rsidRPr="00772835">
        <w:rPr>
          <w:rFonts w:ascii="Tahoma" w:hAnsi="Tahoma" w:cs="Tahoma"/>
          <w:b/>
          <w:color w:val="003300"/>
          <w:sz w:val="22"/>
          <w:szCs w:val="22"/>
        </w:rPr>
        <w:t>PISNA OBRAZLOŽITEV</w:t>
      </w:r>
    </w:p>
    <w:p w:rsidR="00B944B7" w:rsidRDefault="00B944B7" w:rsidP="00B944B7">
      <w:pPr>
        <w:jc w:val="both"/>
        <w:rPr>
          <w:rFonts w:ascii="Tahoma" w:hAnsi="Tahoma" w:cs="Tahoma"/>
          <w:color w:val="003300"/>
          <w:sz w:val="22"/>
          <w:szCs w:val="22"/>
        </w:rPr>
      </w:pPr>
    </w:p>
    <w:p w:rsidR="00DB6C06" w:rsidRDefault="00B944B7" w:rsidP="004D1C31">
      <w:pPr>
        <w:jc w:val="both"/>
        <w:rPr>
          <w:rFonts w:ascii="Tahoma" w:hAnsi="Tahoma" w:cs="Tahoma"/>
          <w:i/>
          <w:color w:val="003300"/>
          <w:sz w:val="20"/>
          <w:szCs w:val="20"/>
        </w:rPr>
      </w:pPr>
      <w:r>
        <w:rPr>
          <w:rFonts w:ascii="Tahoma" w:hAnsi="Tahoma" w:cs="Tahoma"/>
          <w:color w:val="003300"/>
          <w:sz w:val="22"/>
          <w:szCs w:val="22"/>
        </w:rPr>
        <w:t xml:space="preserve">Pisna obrazložitev vsebuje </w:t>
      </w:r>
      <w:r w:rsidR="004D1C31">
        <w:rPr>
          <w:rFonts w:ascii="Tahoma" w:hAnsi="Tahoma" w:cs="Tahoma"/>
          <w:color w:val="003300"/>
          <w:sz w:val="22"/>
          <w:szCs w:val="22"/>
        </w:rPr>
        <w:t xml:space="preserve">kratko </w:t>
      </w:r>
      <w:r>
        <w:rPr>
          <w:rFonts w:ascii="Tahoma" w:hAnsi="Tahoma" w:cs="Tahoma"/>
          <w:color w:val="003300"/>
          <w:sz w:val="22"/>
          <w:szCs w:val="22"/>
        </w:rPr>
        <w:t xml:space="preserve">argumentirano pojasnilo </w:t>
      </w:r>
      <w:r w:rsidR="00574A23">
        <w:rPr>
          <w:rFonts w:ascii="Tahoma" w:hAnsi="Tahoma" w:cs="Tahoma"/>
          <w:color w:val="003300"/>
          <w:sz w:val="22"/>
          <w:szCs w:val="22"/>
        </w:rPr>
        <w:t xml:space="preserve">prijavitelja </w:t>
      </w:r>
      <w:r w:rsidR="004D1C31">
        <w:rPr>
          <w:rFonts w:ascii="Tahoma" w:hAnsi="Tahoma" w:cs="Tahoma"/>
          <w:color w:val="003300"/>
          <w:sz w:val="22"/>
          <w:szCs w:val="22"/>
        </w:rPr>
        <w:t>(</w:t>
      </w:r>
      <w:r>
        <w:rPr>
          <w:rFonts w:ascii="Tahoma" w:hAnsi="Tahoma" w:cs="Tahoma"/>
          <w:color w:val="003300"/>
          <w:sz w:val="22"/>
          <w:szCs w:val="22"/>
        </w:rPr>
        <w:t>o strokovnosti, kompetencah, kakovosti itd. kandidata</w:t>
      </w:r>
      <w:r w:rsidR="004D1C31">
        <w:rPr>
          <w:rFonts w:ascii="Tahoma" w:hAnsi="Tahoma" w:cs="Tahoma"/>
          <w:color w:val="003300"/>
          <w:sz w:val="22"/>
          <w:szCs w:val="22"/>
        </w:rPr>
        <w:t>)</w:t>
      </w:r>
      <w:r>
        <w:rPr>
          <w:rFonts w:ascii="Tahoma" w:hAnsi="Tahoma" w:cs="Tahoma"/>
          <w:color w:val="003300"/>
          <w:sz w:val="22"/>
          <w:szCs w:val="22"/>
        </w:rPr>
        <w:t xml:space="preserve"> v</w:t>
      </w:r>
      <w:r w:rsidR="00177BEC">
        <w:rPr>
          <w:rFonts w:ascii="Tahoma" w:hAnsi="Tahoma" w:cs="Tahoma"/>
          <w:color w:val="003300"/>
          <w:sz w:val="22"/>
          <w:szCs w:val="22"/>
        </w:rPr>
        <w:t xml:space="preserve"> skupnem</w:t>
      </w:r>
      <w:r>
        <w:rPr>
          <w:rFonts w:ascii="Tahoma" w:hAnsi="Tahoma" w:cs="Tahoma"/>
          <w:color w:val="003300"/>
          <w:sz w:val="22"/>
          <w:szCs w:val="22"/>
        </w:rPr>
        <w:t xml:space="preserve"> obsegu največ </w:t>
      </w:r>
      <w:r w:rsidR="004D1C31">
        <w:rPr>
          <w:rFonts w:ascii="Tahoma" w:hAnsi="Tahoma" w:cs="Tahoma"/>
          <w:color w:val="003300"/>
          <w:sz w:val="22"/>
          <w:szCs w:val="22"/>
        </w:rPr>
        <w:t>4</w:t>
      </w:r>
      <w:r w:rsidRPr="006E4021">
        <w:rPr>
          <w:rFonts w:ascii="Tahoma" w:hAnsi="Tahoma" w:cs="Tahoma"/>
          <w:color w:val="000000"/>
          <w:sz w:val="22"/>
          <w:szCs w:val="22"/>
        </w:rPr>
        <w:t xml:space="preserve">000 </w:t>
      </w:r>
      <w:r>
        <w:rPr>
          <w:rFonts w:ascii="Tahoma" w:hAnsi="Tahoma" w:cs="Tahoma"/>
          <w:color w:val="003300"/>
          <w:sz w:val="22"/>
          <w:szCs w:val="22"/>
        </w:rPr>
        <w:t>znakov s presledki.</w:t>
      </w:r>
      <w:r w:rsidR="00177BEC">
        <w:rPr>
          <w:rFonts w:ascii="Tahoma" w:hAnsi="Tahoma" w:cs="Tahoma"/>
          <w:color w:val="003300"/>
          <w:sz w:val="22"/>
          <w:szCs w:val="22"/>
        </w:rPr>
        <w:t xml:space="preserve"> </w:t>
      </w:r>
    </w:p>
    <w:p w:rsidR="004D1C31" w:rsidRDefault="004D1C31" w:rsidP="00772835">
      <w:pPr>
        <w:rPr>
          <w:rFonts w:ascii="Tahoma" w:hAnsi="Tahoma" w:cs="Tahoma"/>
          <w:i/>
          <w:color w:val="003300"/>
          <w:sz w:val="20"/>
          <w:szCs w:val="20"/>
        </w:rPr>
      </w:pPr>
    </w:p>
    <w:p w:rsidR="004D1C31" w:rsidRDefault="004D1C31" w:rsidP="00772835">
      <w:pPr>
        <w:rPr>
          <w:rFonts w:ascii="Tahoma" w:hAnsi="Tahoma" w:cs="Tahoma"/>
          <w:i/>
          <w:color w:val="003300"/>
          <w:sz w:val="20"/>
          <w:szCs w:val="20"/>
        </w:rPr>
      </w:pPr>
    </w:p>
    <w:p w:rsidR="00177BEC" w:rsidRPr="00DB6C06" w:rsidRDefault="00DB6C06" w:rsidP="00772835">
      <w:pPr>
        <w:rPr>
          <w:rFonts w:ascii="Tahoma" w:hAnsi="Tahoma" w:cs="Tahoma"/>
          <w:color w:val="003300"/>
          <w:sz w:val="20"/>
          <w:szCs w:val="20"/>
        </w:rPr>
      </w:pPr>
      <w:r w:rsidRPr="00DB6C06">
        <w:rPr>
          <w:rFonts w:ascii="Tahoma" w:hAnsi="Tahoma" w:cs="Tahoma"/>
          <w:i/>
          <w:color w:val="003300"/>
          <w:sz w:val="20"/>
          <w:szCs w:val="20"/>
        </w:rPr>
        <w:t>Opomba:</w:t>
      </w:r>
      <w:r w:rsidRPr="00DB6C06">
        <w:rPr>
          <w:rFonts w:ascii="Tahoma" w:hAnsi="Tahoma" w:cs="Tahoma"/>
          <w:color w:val="003300"/>
          <w:sz w:val="20"/>
          <w:szCs w:val="20"/>
        </w:rPr>
        <w:t xml:space="preserve"> </w:t>
      </w:r>
      <w:r w:rsidRPr="00DB6C06">
        <w:rPr>
          <w:rFonts w:ascii="Tahoma" w:hAnsi="Tahoma" w:cs="Tahoma"/>
          <w:i/>
          <w:iCs/>
          <w:spacing w:val="-4"/>
          <w:sz w:val="20"/>
          <w:szCs w:val="20"/>
        </w:rPr>
        <w:t>S podpisom prijavitelj potrjuje resničnost navedb v vlogi ter strinjanje s pravili razpisa za podelitev priznanja.</w:t>
      </w:r>
    </w:p>
    <w:p w:rsidR="00A8348C" w:rsidRPr="00BD3B3F" w:rsidRDefault="00A8348C" w:rsidP="00772835">
      <w:pPr>
        <w:rPr>
          <w:rFonts w:ascii="Tahoma" w:hAnsi="Tahoma" w:cs="Tahoma"/>
          <w:color w:val="003300"/>
          <w:sz w:val="16"/>
          <w:szCs w:val="16"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3018"/>
        <w:gridCol w:w="2760"/>
        <w:gridCol w:w="3294"/>
      </w:tblGrid>
      <w:tr w:rsidR="00177BEC" w:rsidRPr="009B1A57" w:rsidTr="009B1A57">
        <w:tc>
          <w:tcPr>
            <w:tcW w:w="3070" w:type="dxa"/>
            <w:shd w:val="clear" w:color="auto" w:fill="auto"/>
          </w:tcPr>
          <w:p w:rsidR="00177BEC" w:rsidRPr="009B1A57" w:rsidRDefault="00F42886" w:rsidP="009B1A57">
            <w:pPr>
              <w:jc w:val="center"/>
              <w:rPr>
                <w:rFonts w:ascii="Tahoma" w:hAnsi="Tahoma" w:cs="Tahoma"/>
                <w:color w:val="003300"/>
                <w:sz w:val="22"/>
                <w:szCs w:val="22"/>
              </w:rPr>
            </w:pPr>
            <w:r w:rsidRPr="009B1A57">
              <w:rPr>
                <w:rFonts w:ascii="Tahoma" w:hAnsi="Tahoma" w:cs="Tahoma"/>
                <w:color w:val="003300"/>
                <w:sz w:val="22"/>
                <w:szCs w:val="22"/>
              </w:rPr>
              <w:t>Kraj in datum:</w:t>
            </w:r>
          </w:p>
        </w:tc>
        <w:tc>
          <w:tcPr>
            <w:tcW w:w="2798" w:type="dxa"/>
            <w:shd w:val="clear" w:color="auto" w:fill="auto"/>
          </w:tcPr>
          <w:p w:rsidR="00177BEC" w:rsidRPr="009B1A57" w:rsidRDefault="00F42886" w:rsidP="009B1A57">
            <w:pPr>
              <w:jc w:val="center"/>
              <w:rPr>
                <w:rFonts w:ascii="Tahoma" w:hAnsi="Tahoma" w:cs="Tahoma"/>
                <w:color w:val="003300"/>
                <w:sz w:val="22"/>
                <w:szCs w:val="22"/>
              </w:rPr>
            </w:pPr>
            <w:r w:rsidRPr="009B1A57">
              <w:rPr>
                <w:rFonts w:ascii="Tahoma" w:hAnsi="Tahoma" w:cs="Tahoma"/>
                <w:color w:val="003300"/>
                <w:sz w:val="22"/>
                <w:szCs w:val="22"/>
              </w:rPr>
              <w:t>Žig (če ga prijavitelj uporablja)</w:t>
            </w:r>
          </w:p>
        </w:tc>
        <w:tc>
          <w:tcPr>
            <w:tcW w:w="3344" w:type="dxa"/>
            <w:shd w:val="clear" w:color="auto" w:fill="auto"/>
          </w:tcPr>
          <w:p w:rsidR="00723409" w:rsidRPr="009B1A57" w:rsidRDefault="00177BEC" w:rsidP="009B1A57">
            <w:pPr>
              <w:jc w:val="center"/>
              <w:rPr>
                <w:rFonts w:ascii="Tahoma" w:hAnsi="Tahoma" w:cs="Tahoma"/>
                <w:color w:val="003300"/>
                <w:sz w:val="22"/>
                <w:szCs w:val="22"/>
              </w:rPr>
            </w:pPr>
            <w:r w:rsidRPr="009B1A57">
              <w:rPr>
                <w:rFonts w:ascii="Tahoma" w:hAnsi="Tahoma" w:cs="Tahoma"/>
                <w:color w:val="003300"/>
                <w:sz w:val="22"/>
                <w:szCs w:val="22"/>
              </w:rPr>
              <w:t>Podpis odgovorne osebe</w:t>
            </w:r>
          </w:p>
          <w:p w:rsidR="00177BEC" w:rsidRPr="009B1A57" w:rsidRDefault="00177BEC" w:rsidP="009B1A57">
            <w:pPr>
              <w:jc w:val="center"/>
              <w:rPr>
                <w:rFonts w:ascii="Tahoma" w:hAnsi="Tahoma" w:cs="Tahoma"/>
                <w:color w:val="003300"/>
                <w:sz w:val="22"/>
                <w:szCs w:val="22"/>
              </w:rPr>
            </w:pPr>
            <w:r w:rsidRPr="009B1A57">
              <w:rPr>
                <w:rFonts w:ascii="Tahoma" w:hAnsi="Tahoma" w:cs="Tahoma"/>
                <w:color w:val="003300"/>
                <w:sz w:val="22"/>
                <w:szCs w:val="22"/>
              </w:rPr>
              <w:t>prijavitelja</w:t>
            </w:r>
          </w:p>
        </w:tc>
      </w:tr>
      <w:tr w:rsidR="00177BEC" w:rsidRPr="009B1A57" w:rsidTr="00BD3B3F">
        <w:trPr>
          <w:trHeight w:val="343"/>
        </w:trPr>
        <w:tc>
          <w:tcPr>
            <w:tcW w:w="3070" w:type="dxa"/>
            <w:tcBorders>
              <w:bottom w:val="single" w:sz="4" w:space="0" w:color="auto"/>
            </w:tcBorders>
            <w:shd w:val="clear" w:color="auto" w:fill="auto"/>
          </w:tcPr>
          <w:p w:rsidR="00F42886" w:rsidRPr="009B1A57" w:rsidRDefault="00F42886" w:rsidP="00772835">
            <w:pPr>
              <w:rPr>
                <w:rFonts w:ascii="Tahoma" w:hAnsi="Tahoma" w:cs="Tahoma"/>
                <w:color w:val="003300"/>
                <w:sz w:val="22"/>
                <w:szCs w:val="22"/>
              </w:rPr>
            </w:pPr>
          </w:p>
          <w:p w:rsidR="00F42886" w:rsidRPr="009B1A57" w:rsidRDefault="00F42886" w:rsidP="00772835">
            <w:pPr>
              <w:rPr>
                <w:rFonts w:ascii="Tahoma" w:hAnsi="Tahoma" w:cs="Tahoma"/>
                <w:color w:val="003300"/>
                <w:sz w:val="22"/>
                <w:szCs w:val="22"/>
              </w:rPr>
            </w:pPr>
          </w:p>
        </w:tc>
        <w:tc>
          <w:tcPr>
            <w:tcW w:w="2798" w:type="dxa"/>
            <w:shd w:val="clear" w:color="auto" w:fill="auto"/>
          </w:tcPr>
          <w:p w:rsidR="00177BEC" w:rsidRPr="009B1A57" w:rsidRDefault="00177BEC" w:rsidP="00772835">
            <w:pPr>
              <w:rPr>
                <w:rFonts w:ascii="Tahoma" w:hAnsi="Tahoma" w:cs="Tahoma"/>
                <w:color w:val="003300"/>
                <w:sz w:val="22"/>
                <w:szCs w:val="22"/>
              </w:rPr>
            </w:pPr>
          </w:p>
        </w:tc>
        <w:tc>
          <w:tcPr>
            <w:tcW w:w="3344" w:type="dxa"/>
            <w:tcBorders>
              <w:bottom w:val="single" w:sz="4" w:space="0" w:color="auto"/>
            </w:tcBorders>
            <w:shd w:val="clear" w:color="auto" w:fill="auto"/>
          </w:tcPr>
          <w:p w:rsidR="00177BEC" w:rsidRPr="009B1A57" w:rsidRDefault="00177BEC" w:rsidP="00772835">
            <w:pPr>
              <w:rPr>
                <w:rFonts w:ascii="Tahoma" w:hAnsi="Tahoma" w:cs="Tahoma"/>
                <w:color w:val="003300"/>
                <w:sz w:val="22"/>
                <w:szCs w:val="22"/>
              </w:rPr>
            </w:pPr>
          </w:p>
        </w:tc>
      </w:tr>
    </w:tbl>
    <w:p w:rsidR="00177BEC" w:rsidRPr="00442A5A" w:rsidRDefault="00177BEC" w:rsidP="00772835">
      <w:pPr>
        <w:rPr>
          <w:rFonts w:ascii="Tahoma" w:hAnsi="Tahoma" w:cs="Tahoma"/>
          <w:color w:val="003300"/>
          <w:sz w:val="22"/>
          <w:szCs w:val="22"/>
        </w:rPr>
      </w:pPr>
    </w:p>
    <w:sectPr w:rsidR="00177BEC" w:rsidRPr="00442A5A" w:rsidSect="00BD3B3F">
      <w:headerReference w:type="default" r:id="rId7"/>
      <w:footerReference w:type="default" r:id="rId8"/>
      <w:pgSz w:w="11907" w:h="16840" w:code="9"/>
      <w:pgMar w:top="1079" w:right="1418" w:bottom="567" w:left="1417" w:header="541" w:footer="56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55F4D" w:rsidRDefault="00E55F4D">
      <w:r>
        <w:separator/>
      </w:r>
    </w:p>
  </w:endnote>
  <w:endnote w:type="continuationSeparator" w:id="0">
    <w:p w:rsidR="00E55F4D" w:rsidRDefault="00E55F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Berlin Sans FB Demi">
    <w:altName w:val="Candara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A7F81" w:rsidRDefault="007F2945" w:rsidP="00EF142F">
    <w:pPr>
      <w:pStyle w:val="Noga"/>
    </w:pPr>
    <w:r>
      <w:rPr>
        <w:noProof/>
      </w:rPr>
      <mc:AlternateContent>
        <mc:Choice Requires="wpg">
          <w:drawing>
            <wp:anchor distT="0" distB="0" distL="114300" distR="114300" simplePos="0" relativeHeight="251658240" behindDoc="0" locked="0" layoutInCell="1" allowOverlap="1">
              <wp:simplePos x="0" y="0"/>
              <wp:positionH relativeFrom="column">
                <wp:posOffset>-571500</wp:posOffset>
              </wp:positionH>
              <wp:positionV relativeFrom="paragraph">
                <wp:posOffset>15240</wp:posOffset>
              </wp:positionV>
              <wp:extent cx="6934200" cy="251460"/>
              <wp:effectExtent l="0" t="0" r="0" b="0"/>
              <wp:wrapNone/>
              <wp:docPr id="1" name="Group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934200" cy="251460"/>
                        <a:chOff x="577" y="1988"/>
                        <a:chExt cx="10920" cy="396"/>
                      </a:xfrm>
                    </wpg:grpSpPr>
                    <wps:wsp>
                      <wps:cNvPr id="2" name="Rectangle 17"/>
                      <wps:cNvSpPr>
                        <a:spLocks noChangeArrowheads="1" noChangeShapeType="1"/>
                      </wps:cNvSpPr>
                      <wps:spPr bwMode="auto">
                        <a:xfrm>
                          <a:off x="577" y="2033"/>
                          <a:ext cx="10920" cy="315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D1C39F"/>
                            </a:gs>
                            <a:gs pos="35001">
                              <a:srgbClr val="F0EBD5"/>
                            </a:gs>
                            <a:gs pos="100000">
                              <a:srgbClr val="FFEFD1"/>
                            </a:gs>
                          </a:gsLst>
                          <a:lin ang="0" scaled="1"/>
                        </a:gra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0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3" name="Text Box 18"/>
                      <wps:cNvSpPr txBox="1">
                        <a:spLocks noChangeArrowheads="1" noChangeShapeType="1"/>
                      </wps:cNvSpPr>
                      <wps:spPr bwMode="auto">
                        <a:xfrm>
                          <a:off x="1110" y="1988"/>
                          <a:ext cx="4987" cy="39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000000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0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:rsidR="00EF142F" w:rsidRPr="00BF2C0D" w:rsidRDefault="00EF142F" w:rsidP="00EF142F">
                            <w:pPr>
                              <w:rPr>
                                <w:rFonts w:ascii="Berlin Sans FB Demi" w:hAnsi="Berlin Sans FB Demi"/>
                                <w:b/>
                                <w:bCs/>
                                <w:lang w:val="en"/>
                              </w:rPr>
                            </w:pPr>
                            <w:proofErr w:type="spellStart"/>
                            <w:r w:rsidRPr="00BF2C0D">
                              <w:rPr>
                                <w:rFonts w:ascii="Berlin Sans FB Demi" w:hAnsi="Berlin Sans FB Demi"/>
                                <w:b/>
                                <w:bCs/>
                                <w:lang w:val="en"/>
                              </w:rPr>
                              <w:t>Priznanje</w:t>
                            </w:r>
                            <w:proofErr w:type="spellEnd"/>
                            <w:r w:rsidRPr="00BF2C0D">
                              <w:rPr>
                                <w:rFonts w:ascii="Berlin Sans FB Demi" w:hAnsi="Berlin Sans FB Demi"/>
                                <w:b/>
                                <w:bCs/>
                                <w:lang w:val="en"/>
                              </w:rPr>
                              <w:t xml:space="preserve"> </w:t>
                            </w:r>
                            <w:r w:rsidR="00522FC1">
                              <w:rPr>
                                <w:b/>
                                <w:bCs/>
                                <w:lang w:val="en"/>
                              </w:rPr>
                              <w:t>»</w:t>
                            </w:r>
                            <w:proofErr w:type="spellStart"/>
                            <w:r w:rsidR="0057146C">
                              <w:rPr>
                                <w:rFonts w:ascii="Berlin Sans FB Demi" w:hAnsi="Berlin Sans FB Demi"/>
                                <w:b/>
                                <w:bCs/>
                                <w:lang w:val="en"/>
                              </w:rPr>
                              <w:t>Prevajalsko</w:t>
                            </w:r>
                            <w:proofErr w:type="spellEnd"/>
                            <w:r w:rsidR="0057146C">
                              <w:rPr>
                                <w:rFonts w:ascii="Berlin Sans FB Demi" w:hAnsi="Berlin Sans FB Demi"/>
                                <w:b/>
                                <w:bCs/>
                                <w:lang w:val="en"/>
                              </w:rPr>
                              <w:t xml:space="preserve"> </w:t>
                            </w:r>
                            <w:proofErr w:type="spellStart"/>
                            <w:r w:rsidR="0057146C">
                              <w:rPr>
                                <w:rFonts w:ascii="Berlin Sans FB Demi" w:hAnsi="Berlin Sans FB Demi"/>
                                <w:b/>
                                <w:bCs/>
                                <w:lang w:val="en"/>
                              </w:rPr>
                              <w:t>pero</w:t>
                            </w:r>
                            <w:proofErr w:type="spellEnd"/>
                            <w:r w:rsidR="00522FC1">
                              <w:rPr>
                                <w:rFonts w:ascii="Berlin Sans FB Demi" w:hAnsi="Berlin Sans FB Demi"/>
                                <w:b/>
                                <w:bCs/>
                                <w:lang w:val="en"/>
                              </w:rPr>
                              <w:t xml:space="preserve"> </w:t>
                            </w:r>
                            <w:r w:rsidR="00B11CD5">
                              <w:rPr>
                                <w:rFonts w:ascii="Berlin Sans FB Demi" w:hAnsi="Berlin Sans FB Demi"/>
                                <w:b/>
                                <w:bCs/>
                                <w:lang w:val="en"/>
                              </w:rPr>
                              <w:t>2018</w:t>
                            </w:r>
                            <w:r w:rsidR="00522FC1">
                              <w:rPr>
                                <w:b/>
                                <w:bCs/>
                                <w:lang w:val="en"/>
                              </w:rPr>
                              <w:t>«</w:t>
                            </w:r>
                          </w:p>
                        </w:txbxContent>
                      </wps:txbx>
                      <wps:bodyPr rot="0" vert="horz" wrap="square" lIns="36195" tIns="36195" rIns="36195" bIns="36195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id="Group 16" o:spid="_x0000_s1029" style="position:absolute;margin-left:-45pt;margin-top:1.2pt;width:546pt;height:19.8pt;z-index:251658240" coordorigin="577,1988" coordsize="10920,3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">
              <v:rect id="Rectangle 17" o:spid="_x0000_s1030" style="position:absolute;left:577;top:2033;width:10920;height:31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RE4i74A&#10;AADaAAAADwAAAGRycy9kb3ducmV2LnhtbERPTYvCMBC9C/6HMAvebLoeRKqpyMKCCB7U3UNvQzM2&#10;pc2kJFHrvzcLCx4f73uzHW0v7uRD61jBZ5aDIK6dbrlR8HP5nq9AhIissXdMCp4UYFtOJxsstHvw&#10;ie7n2IgUwqFABSbGoZAy1IYshswNxIm7Om8xJugbqT0+Urjt5SLPl9Jiy6nB4EBfhurufLNpRu+P&#10;EdFUv353OB07WV0veaXU7GPcrUFEGuNb/O/eawUL+LuS/CDLFwA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AEROIu+AAAA2gAAAA8AAAAAAAAAAAAAAAAAmAIAAGRycy9kb3ducmV2&#10;LnhtbFBLBQYAAAAABAAEAPUAAACDAwAAAAA=&#10;" fillcolor="#d1c39f" stroked="f" strokeweight="0" insetpen="t">
                <v:fill color2="#ffefd1" rotate="t" angle="90" colors="0 #d1c39f;22938f #f0ebd5;1 #ffefd1" focus="100%" type="gradient"/>
                <v:shadow color="#ccc"/>
                <o:lock v:ext="edit" shapetype="t"/>
                <v:textbox inset="2.88pt,2.88pt,2.88pt,2.88pt"/>
              </v:re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8" o:spid="_x0000_s1031" type="#_x0000_t202" style="position:absolute;left:1110;top:1988;width:4987;height:39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5Xgv8IA&#10;AADaAAAADwAAAGRycy9kb3ducmV2LnhtbESPwWrDMBBE74H+g9hCb4mcFErqRjYhYPAp0DQQelus&#10;reXWWjmS4rh/XwUCPQ4z84bZlJPtxUg+dI4VLBcZCOLG6Y5bBcePar4GESKyxt4xKfilAGXxMNtg&#10;rt2V32k8xFYkCIccFZgYh1zK0BiyGBZuIE7el/MWY5K+ldrjNcFtL1dZ9iItdpwWDA60M9T8HC5W&#10;wXflzmN78mH/OtbG1LthqvhTqafHafsGItIU/8P3dq0VPMPtSroBsvg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7leC/wgAAANoAAAAPAAAAAAAAAAAAAAAAAJgCAABkcnMvZG93&#10;bnJldi54bWxQSwUGAAAAAAQABAD1AAAAhwMAAAAA&#10;" filled="f" fillcolor="black" stroked="f" strokeweight="0" insetpen="t">
                <o:lock v:ext="edit" shapetype="t"/>
                <v:textbox inset="2.85pt,2.85pt,2.85pt,2.85pt">
                  <w:txbxContent>
                    <w:p w:rsidR="00EF142F" w:rsidRPr="00BF2C0D" w:rsidRDefault="00EF142F" w:rsidP="00EF142F">
                      <w:pPr>
                        <w:rPr>
                          <w:rFonts w:ascii="Berlin Sans FB Demi" w:hAnsi="Berlin Sans FB Demi"/>
                          <w:b/>
                          <w:bCs/>
                          <w:lang w:val="en"/>
                        </w:rPr>
                      </w:pPr>
                      <w:proofErr w:type="spellStart"/>
                      <w:r w:rsidRPr="00BF2C0D">
                        <w:rPr>
                          <w:rFonts w:ascii="Berlin Sans FB Demi" w:hAnsi="Berlin Sans FB Demi"/>
                          <w:b/>
                          <w:bCs/>
                          <w:lang w:val="en"/>
                        </w:rPr>
                        <w:t>Priznanje</w:t>
                      </w:r>
                      <w:proofErr w:type="spellEnd"/>
                      <w:r w:rsidRPr="00BF2C0D">
                        <w:rPr>
                          <w:rFonts w:ascii="Berlin Sans FB Demi" w:hAnsi="Berlin Sans FB Demi"/>
                          <w:b/>
                          <w:bCs/>
                          <w:lang w:val="en"/>
                        </w:rPr>
                        <w:t xml:space="preserve"> </w:t>
                      </w:r>
                      <w:r w:rsidR="00522FC1">
                        <w:rPr>
                          <w:b/>
                          <w:bCs/>
                          <w:lang w:val="en"/>
                        </w:rPr>
                        <w:t>»</w:t>
                      </w:r>
                      <w:proofErr w:type="spellStart"/>
                      <w:r w:rsidR="0057146C">
                        <w:rPr>
                          <w:rFonts w:ascii="Berlin Sans FB Demi" w:hAnsi="Berlin Sans FB Demi"/>
                          <w:b/>
                          <w:bCs/>
                          <w:lang w:val="en"/>
                        </w:rPr>
                        <w:t>Prevajalsko</w:t>
                      </w:r>
                      <w:proofErr w:type="spellEnd"/>
                      <w:r w:rsidR="0057146C">
                        <w:rPr>
                          <w:rFonts w:ascii="Berlin Sans FB Demi" w:hAnsi="Berlin Sans FB Demi"/>
                          <w:b/>
                          <w:bCs/>
                          <w:lang w:val="en"/>
                        </w:rPr>
                        <w:t xml:space="preserve"> </w:t>
                      </w:r>
                      <w:proofErr w:type="spellStart"/>
                      <w:r w:rsidR="0057146C">
                        <w:rPr>
                          <w:rFonts w:ascii="Berlin Sans FB Demi" w:hAnsi="Berlin Sans FB Demi"/>
                          <w:b/>
                          <w:bCs/>
                          <w:lang w:val="en"/>
                        </w:rPr>
                        <w:t>pero</w:t>
                      </w:r>
                      <w:proofErr w:type="spellEnd"/>
                      <w:r w:rsidR="00522FC1">
                        <w:rPr>
                          <w:rFonts w:ascii="Berlin Sans FB Demi" w:hAnsi="Berlin Sans FB Demi"/>
                          <w:b/>
                          <w:bCs/>
                          <w:lang w:val="en"/>
                        </w:rPr>
                        <w:t xml:space="preserve"> </w:t>
                      </w:r>
                      <w:r w:rsidR="00B11CD5">
                        <w:rPr>
                          <w:rFonts w:ascii="Berlin Sans FB Demi" w:hAnsi="Berlin Sans FB Demi"/>
                          <w:b/>
                          <w:bCs/>
                          <w:lang w:val="en"/>
                        </w:rPr>
                        <w:t>2018</w:t>
                      </w:r>
                      <w:r w:rsidR="00522FC1">
                        <w:rPr>
                          <w:b/>
                          <w:bCs/>
                          <w:lang w:val="en"/>
                        </w:rPr>
                        <w:t>«</w:t>
                      </w:r>
                    </w:p>
                  </w:txbxContent>
                </v:textbox>
              </v:shape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55F4D" w:rsidRDefault="00E55F4D">
      <w:r>
        <w:separator/>
      </w:r>
    </w:p>
  </w:footnote>
  <w:footnote w:type="continuationSeparator" w:id="0">
    <w:p w:rsidR="00E55F4D" w:rsidRDefault="00E55F4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A7F81" w:rsidRDefault="007F2945">
    <w:pPr>
      <w:pStyle w:val="Glava"/>
    </w:pPr>
    <w:r>
      <w:rPr>
        <w:noProof/>
      </w:rPr>
      <mc:AlternateContent>
        <mc:Choice Requires="wpg">
          <w:drawing>
            <wp:anchor distT="0" distB="0" distL="114300" distR="114300" simplePos="0" relativeHeight="251657216" behindDoc="0" locked="0" layoutInCell="1" allowOverlap="1">
              <wp:simplePos x="0" y="0"/>
              <wp:positionH relativeFrom="column">
                <wp:posOffset>-563880</wp:posOffset>
              </wp:positionH>
              <wp:positionV relativeFrom="paragraph">
                <wp:posOffset>6350</wp:posOffset>
              </wp:positionV>
              <wp:extent cx="6934200" cy="251460"/>
              <wp:effectExtent l="0" t="0" r="1905" b="0"/>
              <wp:wrapNone/>
              <wp:docPr id="4" name="Group 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934200" cy="251460"/>
                        <a:chOff x="577" y="1988"/>
                        <a:chExt cx="10920" cy="396"/>
                      </a:xfrm>
                    </wpg:grpSpPr>
                    <wps:wsp>
                      <wps:cNvPr id="5" name="Rectangle 14"/>
                      <wps:cNvSpPr>
                        <a:spLocks noChangeArrowheads="1" noChangeShapeType="1"/>
                      </wps:cNvSpPr>
                      <wps:spPr bwMode="auto">
                        <a:xfrm>
                          <a:off x="577" y="2033"/>
                          <a:ext cx="10920" cy="315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D1C39F"/>
                            </a:gs>
                            <a:gs pos="35001">
                              <a:srgbClr val="F0EBD5"/>
                            </a:gs>
                            <a:gs pos="100000">
                              <a:srgbClr val="FFEFD1"/>
                            </a:gs>
                          </a:gsLst>
                          <a:lin ang="0" scaled="1"/>
                        </a:gra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0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  <wps:wsp>
                      <wps:cNvPr id="6" name="Text Box 15"/>
                      <wps:cNvSpPr txBox="1">
                        <a:spLocks noChangeArrowheads="1" noChangeShapeType="1"/>
                      </wps:cNvSpPr>
                      <wps:spPr bwMode="auto">
                        <a:xfrm>
                          <a:off x="1110" y="1988"/>
                          <a:ext cx="4987" cy="39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000000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0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:rsidR="00EF142F" w:rsidRPr="00BF2C0D" w:rsidRDefault="00EF142F" w:rsidP="00EF142F">
                            <w:pPr>
                              <w:rPr>
                                <w:rFonts w:ascii="Berlin Sans FB Demi" w:hAnsi="Berlin Sans FB Demi"/>
                                <w:b/>
                                <w:bCs/>
                                <w:lang w:val="en"/>
                              </w:rPr>
                            </w:pPr>
                            <w:proofErr w:type="spellStart"/>
                            <w:r w:rsidRPr="00BF2C0D">
                              <w:rPr>
                                <w:rFonts w:ascii="Berlin Sans FB Demi" w:hAnsi="Berlin Sans FB Demi"/>
                                <w:b/>
                                <w:bCs/>
                                <w:lang w:val="en"/>
                              </w:rPr>
                              <w:t>Priznanje</w:t>
                            </w:r>
                            <w:proofErr w:type="spellEnd"/>
                            <w:r w:rsidRPr="00BF2C0D">
                              <w:rPr>
                                <w:rFonts w:ascii="Berlin Sans FB Demi" w:hAnsi="Berlin Sans FB Demi"/>
                                <w:b/>
                                <w:bCs/>
                                <w:lang w:val="en"/>
                              </w:rPr>
                              <w:t xml:space="preserve"> </w:t>
                            </w:r>
                            <w:r w:rsidR="00522FC1">
                              <w:rPr>
                                <w:b/>
                                <w:bCs/>
                                <w:lang w:val="en"/>
                              </w:rPr>
                              <w:t>»</w:t>
                            </w:r>
                            <w:proofErr w:type="spellStart"/>
                            <w:r w:rsidR="0057146C">
                              <w:rPr>
                                <w:rFonts w:ascii="Berlin Sans FB Demi" w:hAnsi="Berlin Sans FB Demi"/>
                                <w:b/>
                                <w:bCs/>
                                <w:lang w:val="en"/>
                              </w:rPr>
                              <w:t>Prevajalsko</w:t>
                            </w:r>
                            <w:proofErr w:type="spellEnd"/>
                            <w:r w:rsidR="0057146C">
                              <w:rPr>
                                <w:rFonts w:ascii="Berlin Sans FB Demi" w:hAnsi="Berlin Sans FB Demi"/>
                                <w:b/>
                                <w:bCs/>
                                <w:lang w:val="en"/>
                              </w:rPr>
                              <w:t xml:space="preserve"> </w:t>
                            </w:r>
                            <w:proofErr w:type="spellStart"/>
                            <w:r w:rsidR="0057146C">
                              <w:rPr>
                                <w:rFonts w:ascii="Berlin Sans FB Demi" w:hAnsi="Berlin Sans FB Demi"/>
                                <w:b/>
                                <w:bCs/>
                                <w:lang w:val="en"/>
                              </w:rPr>
                              <w:t>pero</w:t>
                            </w:r>
                            <w:proofErr w:type="spellEnd"/>
                            <w:r>
                              <w:rPr>
                                <w:rFonts w:ascii="Berlin Sans FB Demi" w:hAnsi="Berlin Sans FB Demi"/>
                                <w:b/>
                                <w:bCs/>
                                <w:lang w:val="en"/>
                              </w:rPr>
                              <w:t xml:space="preserve"> </w:t>
                            </w:r>
                            <w:r w:rsidR="00B11CD5">
                              <w:rPr>
                                <w:rFonts w:ascii="Berlin Sans FB Demi" w:hAnsi="Berlin Sans FB Demi"/>
                                <w:b/>
                                <w:bCs/>
                                <w:lang w:val="en"/>
                              </w:rPr>
                              <w:t>2018</w:t>
                            </w:r>
                            <w:r w:rsidR="00522FC1">
                              <w:rPr>
                                <w:b/>
                                <w:bCs/>
                                <w:lang w:val="en"/>
                              </w:rPr>
                              <w:t>«</w:t>
                            </w:r>
                          </w:p>
                        </w:txbxContent>
                      </wps:txbx>
                      <wps:bodyPr rot="0" vert="horz" wrap="square" lIns="36195" tIns="36195" rIns="36195" bIns="36195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id="Group 13" o:spid="_x0000_s1026" style="position:absolute;margin-left:-44.4pt;margin-top:.5pt;width:546pt;height:19.8pt;z-index:251657216" coordorigin="577,1988" coordsize="10920,3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">
              <v:rect id="Rectangle 14" o:spid="_x0000_s1027" style="position:absolute;left:577;top:2033;width:10920;height:31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" fillcolor="#d1c39f" stroked="f" strokeweight="0" insetpen="t">
                <v:fill color2="#ffefd1" rotate="t" angle="90" colors="0 #d1c39f;22938f #f0ebd5;1 #ffefd1" focus="100%" type="gradient"/>
                <v:shadow color="#ccc"/>
                <o:lock v:ext="edit" shapetype="t"/>
                <v:textbox inset="2.88pt,2.88pt,2.88pt,2.88pt"/>
              </v:re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5" o:spid="_x0000_s1028" type="#_x0000_t202" style="position:absolute;left:1110;top:1988;width:4987;height:39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+JDJ8EA&#10;AADaAAAADwAAAGRycy9kb3ducmV2LnhtbESPQYvCMBSE7wv7H8Jb8LamepDdahQRCj0JuoJ4ezTP&#10;prvNS01irf/eCMIeh5n5hlmsBtuKnnxoHCuYjDMQxJXTDdcKDj/F5xeIEJE1to5JwZ0CrJbvbwvM&#10;tbvxjvp9rEWCcMhRgYmxy6UMlSGLYew64uSdnbcYk/S11B5vCW5bOc2ymbTYcFow2NHGUPW3v1oF&#10;v4W79PXRh+13XxpTbrqh4JNSo49hPQcRaYj/4Ve71Apm8LySboBcPg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KviQyfBAAAA2gAAAA8AAAAAAAAAAAAAAAAAmAIAAGRycy9kb3du&#10;cmV2LnhtbFBLBQYAAAAABAAEAPUAAACGAwAAAAA=&#10;" filled="f" fillcolor="black" stroked="f" strokeweight="0" insetpen="t">
                <o:lock v:ext="edit" shapetype="t"/>
                <v:textbox inset="2.85pt,2.85pt,2.85pt,2.85pt">
                  <w:txbxContent>
                    <w:p w:rsidR="00EF142F" w:rsidRPr="00BF2C0D" w:rsidRDefault="00EF142F" w:rsidP="00EF142F">
                      <w:pPr>
                        <w:rPr>
                          <w:rFonts w:ascii="Berlin Sans FB Demi" w:hAnsi="Berlin Sans FB Demi"/>
                          <w:b/>
                          <w:bCs/>
                          <w:lang w:val="en"/>
                        </w:rPr>
                      </w:pPr>
                      <w:proofErr w:type="spellStart"/>
                      <w:r w:rsidRPr="00BF2C0D">
                        <w:rPr>
                          <w:rFonts w:ascii="Berlin Sans FB Demi" w:hAnsi="Berlin Sans FB Demi"/>
                          <w:b/>
                          <w:bCs/>
                          <w:lang w:val="en"/>
                        </w:rPr>
                        <w:t>Priznanje</w:t>
                      </w:r>
                      <w:proofErr w:type="spellEnd"/>
                      <w:r w:rsidRPr="00BF2C0D">
                        <w:rPr>
                          <w:rFonts w:ascii="Berlin Sans FB Demi" w:hAnsi="Berlin Sans FB Demi"/>
                          <w:b/>
                          <w:bCs/>
                          <w:lang w:val="en"/>
                        </w:rPr>
                        <w:t xml:space="preserve"> </w:t>
                      </w:r>
                      <w:r w:rsidR="00522FC1">
                        <w:rPr>
                          <w:b/>
                          <w:bCs/>
                          <w:lang w:val="en"/>
                        </w:rPr>
                        <w:t>»</w:t>
                      </w:r>
                      <w:proofErr w:type="spellStart"/>
                      <w:r w:rsidR="0057146C">
                        <w:rPr>
                          <w:rFonts w:ascii="Berlin Sans FB Demi" w:hAnsi="Berlin Sans FB Demi"/>
                          <w:b/>
                          <w:bCs/>
                          <w:lang w:val="en"/>
                        </w:rPr>
                        <w:t>Prevajalsko</w:t>
                      </w:r>
                      <w:proofErr w:type="spellEnd"/>
                      <w:r w:rsidR="0057146C">
                        <w:rPr>
                          <w:rFonts w:ascii="Berlin Sans FB Demi" w:hAnsi="Berlin Sans FB Demi"/>
                          <w:b/>
                          <w:bCs/>
                          <w:lang w:val="en"/>
                        </w:rPr>
                        <w:t xml:space="preserve"> </w:t>
                      </w:r>
                      <w:proofErr w:type="spellStart"/>
                      <w:r w:rsidR="0057146C">
                        <w:rPr>
                          <w:rFonts w:ascii="Berlin Sans FB Demi" w:hAnsi="Berlin Sans FB Demi"/>
                          <w:b/>
                          <w:bCs/>
                          <w:lang w:val="en"/>
                        </w:rPr>
                        <w:t>pero</w:t>
                      </w:r>
                      <w:proofErr w:type="spellEnd"/>
                      <w:r>
                        <w:rPr>
                          <w:rFonts w:ascii="Berlin Sans FB Demi" w:hAnsi="Berlin Sans FB Demi"/>
                          <w:b/>
                          <w:bCs/>
                          <w:lang w:val="en"/>
                        </w:rPr>
                        <w:t xml:space="preserve"> </w:t>
                      </w:r>
                      <w:r w:rsidR="00B11CD5">
                        <w:rPr>
                          <w:rFonts w:ascii="Berlin Sans FB Demi" w:hAnsi="Berlin Sans FB Demi"/>
                          <w:b/>
                          <w:bCs/>
                          <w:lang w:val="en"/>
                        </w:rPr>
                        <w:t>2018</w:t>
                      </w:r>
                      <w:r w:rsidR="00522FC1">
                        <w:rPr>
                          <w:b/>
                          <w:bCs/>
                          <w:lang w:val="en"/>
                        </w:rPr>
                        <w:t>«</w:t>
                      </w:r>
                    </w:p>
                  </w:txbxContent>
                </v:textbox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08C026B"/>
    <w:multiLevelType w:val="hybridMultilevel"/>
    <w:tmpl w:val="DF3C8D6C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AE04131"/>
    <w:multiLevelType w:val="hybridMultilevel"/>
    <w:tmpl w:val="5464120C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18050F"/>
    <w:multiLevelType w:val="hybridMultilevel"/>
    <w:tmpl w:val="71F08D9C"/>
    <w:lvl w:ilvl="0" w:tplc="04240001">
      <w:start w:val="1"/>
      <w:numFmt w:val="bullet"/>
      <w:lvlText w:val=""/>
      <w:lvlJc w:val="left"/>
      <w:pPr>
        <w:tabs>
          <w:tab w:val="num" w:pos="795"/>
        </w:tabs>
        <w:ind w:left="795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515"/>
        </w:tabs>
        <w:ind w:left="1515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235"/>
        </w:tabs>
        <w:ind w:left="2235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955"/>
        </w:tabs>
        <w:ind w:left="2955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75"/>
        </w:tabs>
        <w:ind w:left="3675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95"/>
        </w:tabs>
        <w:ind w:left="4395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115"/>
        </w:tabs>
        <w:ind w:left="5115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835"/>
        </w:tabs>
        <w:ind w:left="5835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555"/>
        </w:tabs>
        <w:ind w:left="6555" w:hanging="360"/>
      </w:pPr>
      <w:rPr>
        <w:rFonts w:ascii="Wingdings" w:hAnsi="Wingdings" w:hint="default"/>
      </w:rPr>
    </w:lvl>
  </w:abstractNum>
  <w:abstractNum w:abstractNumId="3" w15:restartNumberingAfterBreak="0">
    <w:nsid w:val="697B598F"/>
    <w:multiLevelType w:val="hybridMultilevel"/>
    <w:tmpl w:val="26C23CE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yNzKwNDcxNrU0N7BU0lEKTi0uzszPAykwqgUA7vfShSwAAAA="/>
  </w:docVars>
  <w:rsids>
    <w:rsidRoot w:val="004616E0"/>
    <w:rsid w:val="00000D0D"/>
    <w:rsid w:val="0000162A"/>
    <w:rsid w:val="0001245F"/>
    <w:rsid w:val="00014223"/>
    <w:rsid w:val="000151D2"/>
    <w:rsid w:val="000163C4"/>
    <w:rsid w:val="00017D36"/>
    <w:rsid w:val="00022713"/>
    <w:rsid w:val="00022F31"/>
    <w:rsid w:val="00026DD7"/>
    <w:rsid w:val="00030577"/>
    <w:rsid w:val="0003175C"/>
    <w:rsid w:val="00036562"/>
    <w:rsid w:val="00036F22"/>
    <w:rsid w:val="0004028C"/>
    <w:rsid w:val="00040F4C"/>
    <w:rsid w:val="000415D7"/>
    <w:rsid w:val="000419F6"/>
    <w:rsid w:val="00041E30"/>
    <w:rsid w:val="00042100"/>
    <w:rsid w:val="00042A5B"/>
    <w:rsid w:val="00042CB3"/>
    <w:rsid w:val="00043F99"/>
    <w:rsid w:val="00044004"/>
    <w:rsid w:val="000446F7"/>
    <w:rsid w:val="0004718A"/>
    <w:rsid w:val="000478CC"/>
    <w:rsid w:val="00050142"/>
    <w:rsid w:val="00050864"/>
    <w:rsid w:val="00050C46"/>
    <w:rsid w:val="00051D01"/>
    <w:rsid w:val="000526FE"/>
    <w:rsid w:val="0005323E"/>
    <w:rsid w:val="0005375F"/>
    <w:rsid w:val="00055176"/>
    <w:rsid w:val="00055268"/>
    <w:rsid w:val="00056593"/>
    <w:rsid w:val="00057D23"/>
    <w:rsid w:val="00061207"/>
    <w:rsid w:val="000653E1"/>
    <w:rsid w:val="000658F7"/>
    <w:rsid w:val="00070ADE"/>
    <w:rsid w:val="00070CF8"/>
    <w:rsid w:val="000729BB"/>
    <w:rsid w:val="00073DCA"/>
    <w:rsid w:val="00076E7F"/>
    <w:rsid w:val="00077863"/>
    <w:rsid w:val="00077A7C"/>
    <w:rsid w:val="000814DF"/>
    <w:rsid w:val="000824A5"/>
    <w:rsid w:val="0008316D"/>
    <w:rsid w:val="000840A0"/>
    <w:rsid w:val="00086449"/>
    <w:rsid w:val="00090B37"/>
    <w:rsid w:val="00090C00"/>
    <w:rsid w:val="000942FC"/>
    <w:rsid w:val="00096F3C"/>
    <w:rsid w:val="000978F3"/>
    <w:rsid w:val="000A0540"/>
    <w:rsid w:val="000A08AB"/>
    <w:rsid w:val="000A11CC"/>
    <w:rsid w:val="000A15D7"/>
    <w:rsid w:val="000A2D2F"/>
    <w:rsid w:val="000A2F76"/>
    <w:rsid w:val="000A582C"/>
    <w:rsid w:val="000A6F54"/>
    <w:rsid w:val="000B1382"/>
    <w:rsid w:val="000B186D"/>
    <w:rsid w:val="000B32C0"/>
    <w:rsid w:val="000B3320"/>
    <w:rsid w:val="000B44FD"/>
    <w:rsid w:val="000B60DD"/>
    <w:rsid w:val="000B735C"/>
    <w:rsid w:val="000B7409"/>
    <w:rsid w:val="000C01BC"/>
    <w:rsid w:val="000C0637"/>
    <w:rsid w:val="000C19AF"/>
    <w:rsid w:val="000C3A9E"/>
    <w:rsid w:val="000C55FA"/>
    <w:rsid w:val="000C598C"/>
    <w:rsid w:val="000C5ADB"/>
    <w:rsid w:val="000C5EBD"/>
    <w:rsid w:val="000C5F11"/>
    <w:rsid w:val="000C6AA2"/>
    <w:rsid w:val="000D195C"/>
    <w:rsid w:val="000D1B11"/>
    <w:rsid w:val="000D1DCC"/>
    <w:rsid w:val="000D3110"/>
    <w:rsid w:val="000D3579"/>
    <w:rsid w:val="000D3AEE"/>
    <w:rsid w:val="000D5103"/>
    <w:rsid w:val="000D7939"/>
    <w:rsid w:val="000E0CDB"/>
    <w:rsid w:val="000E27E0"/>
    <w:rsid w:val="000E3005"/>
    <w:rsid w:val="000F0B47"/>
    <w:rsid w:val="000F11C0"/>
    <w:rsid w:val="000F3298"/>
    <w:rsid w:val="000F40A8"/>
    <w:rsid w:val="000F4B8B"/>
    <w:rsid w:val="000F5813"/>
    <w:rsid w:val="000F5874"/>
    <w:rsid w:val="000F5AAD"/>
    <w:rsid w:val="000F7AA6"/>
    <w:rsid w:val="00101B91"/>
    <w:rsid w:val="00102F55"/>
    <w:rsid w:val="0010418D"/>
    <w:rsid w:val="00105548"/>
    <w:rsid w:val="0010725D"/>
    <w:rsid w:val="001076B9"/>
    <w:rsid w:val="001114B5"/>
    <w:rsid w:val="00111DC7"/>
    <w:rsid w:val="0011388F"/>
    <w:rsid w:val="0011392B"/>
    <w:rsid w:val="00114F4B"/>
    <w:rsid w:val="00117E78"/>
    <w:rsid w:val="00120631"/>
    <w:rsid w:val="00121971"/>
    <w:rsid w:val="00121FF8"/>
    <w:rsid w:val="00123245"/>
    <w:rsid w:val="0012391E"/>
    <w:rsid w:val="0012568F"/>
    <w:rsid w:val="0012588F"/>
    <w:rsid w:val="0012596C"/>
    <w:rsid w:val="001275E4"/>
    <w:rsid w:val="00130BD4"/>
    <w:rsid w:val="00130D7F"/>
    <w:rsid w:val="001316CC"/>
    <w:rsid w:val="0013424D"/>
    <w:rsid w:val="00136DC6"/>
    <w:rsid w:val="0013716A"/>
    <w:rsid w:val="00137602"/>
    <w:rsid w:val="00140AFE"/>
    <w:rsid w:val="00140C36"/>
    <w:rsid w:val="0014403D"/>
    <w:rsid w:val="001478AB"/>
    <w:rsid w:val="00147DE0"/>
    <w:rsid w:val="00151B2E"/>
    <w:rsid w:val="00151ECB"/>
    <w:rsid w:val="00152C4E"/>
    <w:rsid w:val="001535E9"/>
    <w:rsid w:val="00154F8D"/>
    <w:rsid w:val="001579B9"/>
    <w:rsid w:val="00160541"/>
    <w:rsid w:val="001612AA"/>
    <w:rsid w:val="001618D6"/>
    <w:rsid w:val="001626BE"/>
    <w:rsid w:val="00163CBE"/>
    <w:rsid w:val="001645D3"/>
    <w:rsid w:val="0016577A"/>
    <w:rsid w:val="00166027"/>
    <w:rsid w:val="00166E96"/>
    <w:rsid w:val="001734D4"/>
    <w:rsid w:val="00173884"/>
    <w:rsid w:val="0017438B"/>
    <w:rsid w:val="001748B3"/>
    <w:rsid w:val="00176D54"/>
    <w:rsid w:val="00177BEC"/>
    <w:rsid w:val="00182563"/>
    <w:rsid w:val="00182742"/>
    <w:rsid w:val="00183ED4"/>
    <w:rsid w:val="00185BCD"/>
    <w:rsid w:val="00186251"/>
    <w:rsid w:val="00186340"/>
    <w:rsid w:val="00186D8D"/>
    <w:rsid w:val="00191CA1"/>
    <w:rsid w:val="00192542"/>
    <w:rsid w:val="00193D92"/>
    <w:rsid w:val="001950CC"/>
    <w:rsid w:val="00195692"/>
    <w:rsid w:val="00196EDC"/>
    <w:rsid w:val="0019757E"/>
    <w:rsid w:val="001A096A"/>
    <w:rsid w:val="001A1FBE"/>
    <w:rsid w:val="001A210A"/>
    <w:rsid w:val="001A3701"/>
    <w:rsid w:val="001A3C4B"/>
    <w:rsid w:val="001A3EB1"/>
    <w:rsid w:val="001A4C39"/>
    <w:rsid w:val="001A611A"/>
    <w:rsid w:val="001A7743"/>
    <w:rsid w:val="001A7CD0"/>
    <w:rsid w:val="001B0DE2"/>
    <w:rsid w:val="001B20B1"/>
    <w:rsid w:val="001B212E"/>
    <w:rsid w:val="001B5C01"/>
    <w:rsid w:val="001B6878"/>
    <w:rsid w:val="001B797C"/>
    <w:rsid w:val="001C0560"/>
    <w:rsid w:val="001C0C4A"/>
    <w:rsid w:val="001C3F56"/>
    <w:rsid w:val="001C45E0"/>
    <w:rsid w:val="001C53A8"/>
    <w:rsid w:val="001C5F9A"/>
    <w:rsid w:val="001C6541"/>
    <w:rsid w:val="001C65EE"/>
    <w:rsid w:val="001D10B4"/>
    <w:rsid w:val="001D3561"/>
    <w:rsid w:val="001D416A"/>
    <w:rsid w:val="001D419C"/>
    <w:rsid w:val="001D4555"/>
    <w:rsid w:val="001D47B1"/>
    <w:rsid w:val="001D585C"/>
    <w:rsid w:val="001D708A"/>
    <w:rsid w:val="001E25A0"/>
    <w:rsid w:val="001E2628"/>
    <w:rsid w:val="001E29C1"/>
    <w:rsid w:val="001E34DC"/>
    <w:rsid w:val="001E38C5"/>
    <w:rsid w:val="001E7421"/>
    <w:rsid w:val="001F0E30"/>
    <w:rsid w:val="001F0F12"/>
    <w:rsid w:val="001F1DD3"/>
    <w:rsid w:val="001F2563"/>
    <w:rsid w:val="001F3539"/>
    <w:rsid w:val="001F374B"/>
    <w:rsid w:val="001F3F30"/>
    <w:rsid w:val="001F49FC"/>
    <w:rsid w:val="001F50FA"/>
    <w:rsid w:val="001F5CC2"/>
    <w:rsid w:val="001F7CE6"/>
    <w:rsid w:val="00200698"/>
    <w:rsid w:val="002009E6"/>
    <w:rsid w:val="00204280"/>
    <w:rsid w:val="00204F1A"/>
    <w:rsid w:val="00206F14"/>
    <w:rsid w:val="002073E8"/>
    <w:rsid w:val="00213443"/>
    <w:rsid w:val="002140F0"/>
    <w:rsid w:val="00215173"/>
    <w:rsid w:val="002166E0"/>
    <w:rsid w:val="00217E3C"/>
    <w:rsid w:val="00221FDA"/>
    <w:rsid w:val="00222C14"/>
    <w:rsid w:val="0022307C"/>
    <w:rsid w:val="00223162"/>
    <w:rsid w:val="00224695"/>
    <w:rsid w:val="002249A9"/>
    <w:rsid w:val="002255B9"/>
    <w:rsid w:val="00225625"/>
    <w:rsid w:val="00230169"/>
    <w:rsid w:val="002313FB"/>
    <w:rsid w:val="0023210A"/>
    <w:rsid w:val="00232843"/>
    <w:rsid w:val="00240E32"/>
    <w:rsid w:val="002422D3"/>
    <w:rsid w:val="0024536E"/>
    <w:rsid w:val="002457FE"/>
    <w:rsid w:val="002463D1"/>
    <w:rsid w:val="00246622"/>
    <w:rsid w:val="00246F65"/>
    <w:rsid w:val="0025049C"/>
    <w:rsid w:val="00251A06"/>
    <w:rsid w:val="0025261C"/>
    <w:rsid w:val="002554A3"/>
    <w:rsid w:val="00255A82"/>
    <w:rsid w:val="00261425"/>
    <w:rsid w:val="002619CB"/>
    <w:rsid w:val="00262453"/>
    <w:rsid w:val="00263CA3"/>
    <w:rsid w:val="0026415A"/>
    <w:rsid w:val="002646F3"/>
    <w:rsid w:val="00265F75"/>
    <w:rsid w:val="002675A5"/>
    <w:rsid w:val="00270FD8"/>
    <w:rsid w:val="002712DD"/>
    <w:rsid w:val="00272CE4"/>
    <w:rsid w:val="00274F1B"/>
    <w:rsid w:val="002754FD"/>
    <w:rsid w:val="00275BEB"/>
    <w:rsid w:val="00275C0C"/>
    <w:rsid w:val="00280485"/>
    <w:rsid w:val="00280C3B"/>
    <w:rsid w:val="0028104A"/>
    <w:rsid w:val="002827CA"/>
    <w:rsid w:val="002843E8"/>
    <w:rsid w:val="0028493A"/>
    <w:rsid w:val="002851FF"/>
    <w:rsid w:val="00287711"/>
    <w:rsid w:val="00287AFE"/>
    <w:rsid w:val="00287E06"/>
    <w:rsid w:val="00291A6F"/>
    <w:rsid w:val="0029378F"/>
    <w:rsid w:val="00293A56"/>
    <w:rsid w:val="00293DAB"/>
    <w:rsid w:val="00294ABB"/>
    <w:rsid w:val="00297E88"/>
    <w:rsid w:val="002A1DA6"/>
    <w:rsid w:val="002A23FA"/>
    <w:rsid w:val="002A3DE3"/>
    <w:rsid w:val="002A5981"/>
    <w:rsid w:val="002B0570"/>
    <w:rsid w:val="002B2F5C"/>
    <w:rsid w:val="002B4073"/>
    <w:rsid w:val="002B4A28"/>
    <w:rsid w:val="002B5674"/>
    <w:rsid w:val="002B5A9B"/>
    <w:rsid w:val="002B7B33"/>
    <w:rsid w:val="002C1DC3"/>
    <w:rsid w:val="002C30D2"/>
    <w:rsid w:val="002C5EDE"/>
    <w:rsid w:val="002D0D3F"/>
    <w:rsid w:val="002D3880"/>
    <w:rsid w:val="002D443F"/>
    <w:rsid w:val="002D49A7"/>
    <w:rsid w:val="002D6979"/>
    <w:rsid w:val="002D6E49"/>
    <w:rsid w:val="002E0381"/>
    <w:rsid w:val="002E06A0"/>
    <w:rsid w:val="002E0748"/>
    <w:rsid w:val="002E07B3"/>
    <w:rsid w:val="002E2CDE"/>
    <w:rsid w:val="002E3762"/>
    <w:rsid w:val="002E58E1"/>
    <w:rsid w:val="002E6621"/>
    <w:rsid w:val="002E7ABC"/>
    <w:rsid w:val="002E7BD7"/>
    <w:rsid w:val="002F01A6"/>
    <w:rsid w:val="002F0710"/>
    <w:rsid w:val="002F0C1C"/>
    <w:rsid w:val="002F1DEB"/>
    <w:rsid w:val="002F25A1"/>
    <w:rsid w:val="002F3703"/>
    <w:rsid w:val="002F44DE"/>
    <w:rsid w:val="002F46CA"/>
    <w:rsid w:val="0030084C"/>
    <w:rsid w:val="00300CB2"/>
    <w:rsid w:val="00300CFA"/>
    <w:rsid w:val="00302536"/>
    <w:rsid w:val="0030373C"/>
    <w:rsid w:val="0030393C"/>
    <w:rsid w:val="00312666"/>
    <w:rsid w:val="00312866"/>
    <w:rsid w:val="00312DC9"/>
    <w:rsid w:val="00317393"/>
    <w:rsid w:val="00317FB1"/>
    <w:rsid w:val="00320C35"/>
    <w:rsid w:val="003219AC"/>
    <w:rsid w:val="0032355B"/>
    <w:rsid w:val="00325F21"/>
    <w:rsid w:val="00326939"/>
    <w:rsid w:val="00326DB1"/>
    <w:rsid w:val="0032769C"/>
    <w:rsid w:val="00330A3B"/>
    <w:rsid w:val="00331844"/>
    <w:rsid w:val="00331CBA"/>
    <w:rsid w:val="00331D52"/>
    <w:rsid w:val="00331EC3"/>
    <w:rsid w:val="0033251C"/>
    <w:rsid w:val="00332957"/>
    <w:rsid w:val="003357FB"/>
    <w:rsid w:val="00340BEC"/>
    <w:rsid w:val="0034176F"/>
    <w:rsid w:val="0034326E"/>
    <w:rsid w:val="003442CF"/>
    <w:rsid w:val="00344A94"/>
    <w:rsid w:val="0034525F"/>
    <w:rsid w:val="00345A3D"/>
    <w:rsid w:val="00347F6A"/>
    <w:rsid w:val="003543D0"/>
    <w:rsid w:val="00354AFC"/>
    <w:rsid w:val="0035718A"/>
    <w:rsid w:val="0035790E"/>
    <w:rsid w:val="0036016C"/>
    <w:rsid w:val="0036161F"/>
    <w:rsid w:val="00361874"/>
    <w:rsid w:val="00361D65"/>
    <w:rsid w:val="00363E22"/>
    <w:rsid w:val="0036411D"/>
    <w:rsid w:val="003649FD"/>
    <w:rsid w:val="003657B6"/>
    <w:rsid w:val="00365877"/>
    <w:rsid w:val="00366127"/>
    <w:rsid w:val="0036798E"/>
    <w:rsid w:val="0037025C"/>
    <w:rsid w:val="00370366"/>
    <w:rsid w:val="003719B5"/>
    <w:rsid w:val="00373C20"/>
    <w:rsid w:val="00374335"/>
    <w:rsid w:val="003748B9"/>
    <w:rsid w:val="00374A89"/>
    <w:rsid w:val="00374C6B"/>
    <w:rsid w:val="00374CB2"/>
    <w:rsid w:val="00374E1A"/>
    <w:rsid w:val="00375043"/>
    <w:rsid w:val="003773E9"/>
    <w:rsid w:val="003807B6"/>
    <w:rsid w:val="00381582"/>
    <w:rsid w:val="00383133"/>
    <w:rsid w:val="0038406D"/>
    <w:rsid w:val="00385281"/>
    <w:rsid w:val="003858E8"/>
    <w:rsid w:val="003863B1"/>
    <w:rsid w:val="00390093"/>
    <w:rsid w:val="00391645"/>
    <w:rsid w:val="00391A88"/>
    <w:rsid w:val="0039206F"/>
    <w:rsid w:val="00393493"/>
    <w:rsid w:val="003939BB"/>
    <w:rsid w:val="00395723"/>
    <w:rsid w:val="00396CC3"/>
    <w:rsid w:val="00397018"/>
    <w:rsid w:val="00397114"/>
    <w:rsid w:val="00397881"/>
    <w:rsid w:val="00397C3F"/>
    <w:rsid w:val="00397DB8"/>
    <w:rsid w:val="003A0BB5"/>
    <w:rsid w:val="003A24FF"/>
    <w:rsid w:val="003A468B"/>
    <w:rsid w:val="003A677A"/>
    <w:rsid w:val="003A7F81"/>
    <w:rsid w:val="003B058F"/>
    <w:rsid w:val="003B0B1C"/>
    <w:rsid w:val="003B0ED7"/>
    <w:rsid w:val="003B2B08"/>
    <w:rsid w:val="003B2D48"/>
    <w:rsid w:val="003B2F6B"/>
    <w:rsid w:val="003B4FC4"/>
    <w:rsid w:val="003B56C1"/>
    <w:rsid w:val="003B5EDB"/>
    <w:rsid w:val="003B63AB"/>
    <w:rsid w:val="003B6E1D"/>
    <w:rsid w:val="003C0139"/>
    <w:rsid w:val="003C127B"/>
    <w:rsid w:val="003C1387"/>
    <w:rsid w:val="003C157C"/>
    <w:rsid w:val="003C1FC1"/>
    <w:rsid w:val="003C3AD0"/>
    <w:rsid w:val="003C62E8"/>
    <w:rsid w:val="003D039E"/>
    <w:rsid w:val="003D17B7"/>
    <w:rsid w:val="003D2BE4"/>
    <w:rsid w:val="003D4052"/>
    <w:rsid w:val="003D5218"/>
    <w:rsid w:val="003D545F"/>
    <w:rsid w:val="003D5845"/>
    <w:rsid w:val="003D60D7"/>
    <w:rsid w:val="003D7933"/>
    <w:rsid w:val="003E1C21"/>
    <w:rsid w:val="003E1E6A"/>
    <w:rsid w:val="003E2584"/>
    <w:rsid w:val="003E532B"/>
    <w:rsid w:val="003E55AB"/>
    <w:rsid w:val="003E670C"/>
    <w:rsid w:val="003F0AA8"/>
    <w:rsid w:val="003F1B40"/>
    <w:rsid w:val="003F3F26"/>
    <w:rsid w:val="003F69DF"/>
    <w:rsid w:val="003F6D77"/>
    <w:rsid w:val="003F723C"/>
    <w:rsid w:val="004002B0"/>
    <w:rsid w:val="00400742"/>
    <w:rsid w:val="00400F2C"/>
    <w:rsid w:val="00404127"/>
    <w:rsid w:val="00405495"/>
    <w:rsid w:val="00405AB9"/>
    <w:rsid w:val="00407005"/>
    <w:rsid w:val="0040779A"/>
    <w:rsid w:val="00410281"/>
    <w:rsid w:val="00411CAA"/>
    <w:rsid w:val="00411F2F"/>
    <w:rsid w:val="0041508E"/>
    <w:rsid w:val="004161E3"/>
    <w:rsid w:val="00416761"/>
    <w:rsid w:val="004168CB"/>
    <w:rsid w:val="00417899"/>
    <w:rsid w:val="0041796A"/>
    <w:rsid w:val="00420F50"/>
    <w:rsid w:val="00422483"/>
    <w:rsid w:val="00422775"/>
    <w:rsid w:val="00422E93"/>
    <w:rsid w:val="00423365"/>
    <w:rsid w:val="00424788"/>
    <w:rsid w:val="00425C46"/>
    <w:rsid w:val="00426283"/>
    <w:rsid w:val="004269E8"/>
    <w:rsid w:val="00427A83"/>
    <w:rsid w:val="00427F31"/>
    <w:rsid w:val="00430252"/>
    <w:rsid w:val="004303B1"/>
    <w:rsid w:val="00430A91"/>
    <w:rsid w:val="004310BC"/>
    <w:rsid w:val="004336FE"/>
    <w:rsid w:val="00433A95"/>
    <w:rsid w:val="00433BF7"/>
    <w:rsid w:val="0043468E"/>
    <w:rsid w:val="00434BD8"/>
    <w:rsid w:val="004368D5"/>
    <w:rsid w:val="0044069D"/>
    <w:rsid w:val="0044149D"/>
    <w:rsid w:val="00441BC0"/>
    <w:rsid w:val="00442A5A"/>
    <w:rsid w:val="00443416"/>
    <w:rsid w:val="00443789"/>
    <w:rsid w:val="00444A6B"/>
    <w:rsid w:val="00444CC2"/>
    <w:rsid w:val="00445F33"/>
    <w:rsid w:val="00447AAB"/>
    <w:rsid w:val="00450586"/>
    <w:rsid w:val="00451935"/>
    <w:rsid w:val="004568E2"/>
    <w:rsid w:val="00457A9B"/>
    <w:rsid w:val="00460594"/>
    <w:rsid w:val="00460A03"/>
    <w:rsid w:val="00460F19"/>
    <w:rsid w:val="0046157E"/>
    <w:rsid w:val="004616E0"/>
    <w:rsid w:val="00461E33"/>
    <w:rsid w:val="00462A99"/>
    <w:rsid w:val="00466D79"/>
    <w:rsid w:val="004675D4"/>
    <w:rsid w:val="00470A4D"/>
    <w:rsid w:val="004728D7"/>
    <w:rsid w:val="004735DB"/>
    <w:rsid w:val="00474101"/>
    <w:rsid w:val="0047425A"/>
    <w:rsid w:val="0047528B"/>
    <w:rsid w:val="00475A1E"/>
    <w:rsid w:val="00481E32"/>
    <w:rsid w:val="00484BB8"/>
    <w:rsid w:val="0048516B"/>
    <w:rsid w:val="00486834"/>
    <w:rsid w:val="00492D7A"/>
    <w:rsid w:val="00492FCB"/>
    <w:rsid w:val="0049399A"/>
    <w:rsid w:val="00493D23"/>
    <w:rsid w:val="004953D8"/>
    <w:rsid w:val="0049579F"/>
    <w:rsid w:val="00495D96"/>
    <w:rsid w:val="004974F1"/>
    <w:rsid w:val="004A0A33"/>
    <w:rsid w:val="004A24D0"/>
    <w:rsid w:val="004A4EBA"/>
    <w:rsid w:val="004A6086"/>
    <w:rsid w:val="004A60FD"/>
    <w:rsid w:val="004A66CA"/>
    <w:rsid w:val="004B0AC5"/>
    <w:rsid w:val="004B0D1B"/>
    <w:rsid w:val="004B1DF6"/>
    <w:rsid w:val="004B2B60"/>
    <w:rsid w:val="004B305B"/>
    <w:rsid w:val="004B3D7C"/>
    <w:rsid w:val="004B40A6"/>
    <w:rsid w:val="004B660E"/>
    <w:rsid w:val="004C42E7"/>
    <w:rsid w:val="004C4303"/>
    <w:rsid w:val="004C5C80"/>
    <w:rsid w:val="004C5EE2"/>
    <w:rsid w:val="004C677F"/>
    <w:rsid w:val="004C6F6C"/>
    <w:rsid w:val="004D04B9"/>
    <w:rsid w:val="004D0500"/>
    <w:rsid w:val="004D1C31"/>
    <w:rsid w:val="004D3D6A"/>
    <w:rsid w:val="004D573A"/>
    <w:rsid w:val="004D58D5"/>
    <w:rsid w:val="004D6F4E"/>
    <w:rsid w:val="004E078A"/>
    <w:rsid w:val="004E1E74"/>
    <w:rsid w:val="004E5290"/>
    <w:rsid w:val="004E5F68"/>
    <w:rsid w:val="004E65E2"/>
    <w:rsid w:val="004E6EEC"/>
    <w:rsid w:val="004F0320"/>
    <w:rsid w:val="004F0FA0"/>
    <w:rsid w:val="004F17FA"/>
    <w:rsid w:val="004F1A4A"/>
    <w:rsid w:val="004F1DFB"/>
    <w:rsid w:val="004F3FA4"/>
    <w:rsid w:val="004F44ED"/>
    <w:rsid w:val="004F4A50"/>
    <w:rsid w:val="004F59E0"/>
    <w:rsid w:val="004F75FE"/>
    <w:rsid w:val="00500432"/>
    <w:rsid w:val="005005BF"/>
    <w:rsid w:val="005029EF"/>
    <w:rsid w:val="00502D88"/>
    <w:rsid w:val="00503C0B"/>
    <w:rsid w:val="00503F50"/>
    <w:rsid w:val="005043C5"/>
    <w:rsid w:val="00506AF4"/>
    <w:rsid w:val="00506FEE"/>
    <w:rsid w:val="00506FFC"/>
    <w:rsid w:val="0051137E"/>
    <w:rsid w:val="0051209E"/>
    <w:rsid w:val="00514653"/>
    <w:rsid w:val="005147B6"/>
    <w:rsid w:val="005201D7"/>
    <w:rsid w:val="00521DAB"/>
    <w:rsid w:val="00522D63"/>
    <w:rsid w:val="00522FC1"/>
    <w:rsid w:val="00523322"/>
    <w:rsid w:val="005240B6"/>
    <w:rsid w:val="00524117"/>
    <w:rsid w:val="005244E8"/>
    <w:rsid w:val="0052611F"/>
    <w:rsid w:val="00535016"/>
    <w:rsid w:val="00535E6F"/>
    <w:rsid w:val="005361EE"/>
    <w:rsid w:val="00536417"/>
    <w:rsid w:val="00544F22"/>
    <w:rsid w:val="00547D6F"/>
    <w:rsid w:val="00550D6B"/>
    <w:rsid w:val="00551125"/>
    <w:rsid w:val="00553C7B"/>
    <w:rsid w:val="00560042"/>
    <w:rsid w:val="00560596"/>
    <w:rsid w:val="00561C14"/>
    <w:rsid w:val="005647C4"/>
    <w:rsid w:val="00565155"/>
    <w:rsid w:val="00570647"/>
    <w:rsid w:val="005707BE"/>
    <w:rsid w:val="0057146C"/>
    <w:rsid w:val="00574A23"/>
    <w:rsid w:val="00574AAC"/>
    <w:rsid w:val="0057540B"/>
    <w:rsid w:val="00581DD4"/>
    <w:rsid w:val="0058562E"/>
    <w:rsid w:val="0058568A"/>
    <w:rsid w:val="005857F5"/>
    <w:rsid w:val="005864C4"/>
    <w:rsid w:val="00587A27"/>
    <w:rsid w:val="00587D89"/>
    <w:rsid w:val="00592467"/>
    <w:rsid w:val="00597802"/>
    <w:rsid w:val="005A0ECD"/>
    <w:rsid w:val="005A32F2"/>
    <w:rsid w:val="005A34EF"/>
    <w:rsid w:val="005A356D"/>
    <w:rsid w:val="005A480C"/>
    <w:rsid w:val="005A5A95"/>
    <w:rsid w:val="005B10C2"/>
    <w:rsid w:val="005B22F2"/>
    <w:rsid w:val="005B277A"/>
    <w:rsid w:val="005B3E4F"/>
    <w:rsid w:val="005B5619"/>
    <w:rsid w:val="005B5696"/>
    <w:rsid w:val="005B6801"/>
    <w:rsid w:val="005B7A13"/>
    <w:rsid w:val="005C06C8"/>
    <w:rsid w:val="005C250F"/>
    <w:rsid w:val="005C3455"/>
    <w:rsid w:val="005C45D5"/>
    <w:rsid w:val="005C513E"/>
    <w:rsid w:val="005C7A7B"/>
    <w:rsid w:val="005D01AB"/>
    <w:rsid w:val="005D05E7"/>
    <w:rsid w:val="005D0727"/>
    <w:rsid w:val="005D0FF8"/>
    <w:rsid w:val="005D10C4"/>
    <w:rsid w:val="005D3655"/>
    <w:rsid w:val="005D743B"/>
    <w:rsid w:val="005E18A4"/>
    <w:rsid w:val="005E1FCD"/>
    <w:rsid w:val="005E29F5"/>
    <w:rsid w:val="005E3615"/>
    <w:rsid w:val="005E3A47"/>
    <w:rsid w:val="005E743B"/>
    <w:rsid w:val="005E74A0"/>
    <w:rsid w:val="005F26B5"/>
    <w:rsid w:val="005F3175"/>
    <w:rsid w:val="005F346E"/>
    <w:rsid w:val="005F413E"/>
    <w:rsid w:val="005F4167"/>
    <w:rsid w:val="005F5B2E"/>
    <w:rsid w:val="005F64D4"/>
    <w:rsid w:val="00601C9F"/>
    <w:rsid w:val="00604398"/>
    <w:rsid w:val="00604F62"/>
    <w:rsid w:val="0060565B"/>
    <w:rsid w:val="00605AE9"/>
    <w:rsid w:val="006069F4"/>
    <w:rsid w:val="00606CCE"/>
    <w:rsid w:val="0060713B"/>
    <w:rsid w:val="00610360"/>
    <w:rsid w:val="006112A6"/>
    <w:rsid w:val="00611F25"/>
    <w:rsid w:val="0061231C"/>
    <w:rsid w:val="00614300"/>
    <w:rsid w:val="00614B5B"/>
    <w:rsid w:val="00614E92"/>
    <w:rsid w:val="0061730E"/>
    <w:rsid w:val="00620485"/>
    <w:rsid w:val="00621111"/>
    <w:rsid w:val="006216CF"/>
    <w:rsid w:val="006230B1"/>
    <w:rsid w:val="0062382B"/>
    <w:rsid w:val="00623ADF"/>
    <w:rsid w:val="0062441F"/>
    <w:rsid w:val="0062623A"/>
    <w:rsid w:val="006269C4"/>
    <w:rsid w:val="00627321"/>
    <w:rsid w:val="0062739A"/>
    <w:rsid w:val="00627705"/>
    <w:rsid w:val="0063191E"/>
    <w:rsid w:val="00631A28"/>
    <w:rsid w:val="00632C49"/>
    <w:rsid w:val="0063373A"/>
    <w:rsid w:val="00633D74"/>
    <w:rsid w:val="00634374"/>
    <w:rsid w:val="00634C63"/>
    <w:rsid w:val="0063504A"/>
    <w:rsid w:val="00635433"/>
    <w:rsid w:val="0063562E"/>
    <w:rsid w:val="00636215"/>
    <w:rsid w:val="0063783F"/>
    <w:rsid w:val="00640D9D"/>
    <w:rsid w:val="00641EB4"/>
    <w:rsid w:val="006429F1"/>
    <w:rsid w:val="00642C3C"/>
    <w:rsid w:val="00642F83"/>
    <w:rsid w:val="006449A5"/>
    <w:rsid w:val="00644D18"/>
    <w:rsid w:val="00645A14"/>
    <w:rsid w:val="006461DF"/>
    <w:rsid w:val="00650D91"/>
    <w:rsid w:val="0065123D"/>
    <w:rsid w:val="00651460"/>
    <w:rsid w:val="00651E24"/>
    <w:rsid w:val="006531B5"/>
    <w:rsid w:val="00656F77"/>
    <w:rsid w:val="006605E2"/>
    <w:rsid w:val="00662446"/>
    <w:rsid w:val="006644C6"/>
    <w:rsid w:val="0066530A"/>
    <w:rsid w:val="006656B7"/>
    <w:rsid w:val="00667D96"/>
    <w:rsid w:val="006715A8"/>
    <w:rsid w:val="00671731"/>
    <w:rsid w:val="00672385"/>
    <w:rsid w:val="006733D4"/>
    <w:rsid w:val="00673468"/>
    <w:rsid w:val="00675747"/>
    <w:rsid w:val="00676EDC"/>
    <w:rsid w:val="00677A01"/>
    <w:rsid w:val="0068062E"/>
    <w:rsid w:val="00680A32"/>
    <w:rsid w:val="006810F4"/>
    <w:rsid w:val="00681422"/>
    <w:rsid w:val="0068697A"/>
    <w:rsid w:val="00687B23"/>
    <w:rsid w:val="00687B63"/>
    <w:rsid w:val="00687F3A"/>
    <w:rsid w:val="0069157F"/>
    <w:rsid w:val="00691A90"/>
    <w:rsid w:val="00691CA8"/>
    <w:rsid w:val="006927D2"/>
    <w:rsid w:val="00692D55"/>
    <w:rsid w:val="006935E5"/>
    <w:rsid w:val="00694E82"/>
    <w:rsid w:val="006957E9"/>
    <w:rsid w:val="00696A07"/>
    <w:rsid w:val="006A1C3D"/>
    <w:rsid w:val="006A3C99"/>
    <w:rsid w:val="006A4F8D"/>
    <w:rsid w:val="006A5494"/>
    <w:rsid w:val="006A5B16"/>
    <w:rsid w:val="006B00CA"/>
    <w:rsid w:val="006B16B5"/>
    <w:rsid w:val="006B1E83"/>
    <w:rsid w:val="006B27E2"/>
    <w:rsid w:val="006B364B"/>
    <w:rsid w:val="006B464D"/>
    <w:rsid w:val="006B4B40"/>
    <w:rsid w:val="006B57B4"/>
    <w:rsid w:val="006B6B70"/>
    <w:rsid w:val="006B7D25"/>
    <w:rsid w:val="006C07D2"/>
    <w:rsid w:val="006C0A2D"/>
    <w:rsid w:val="006C1CE0"/>
    <w:rsid w:val="006C2B52"/>
    <w:rsid w:val="006C3FE1"/>
    <w:rsid w:val="006C524C"/>
    <w:rsid w:val="006C56A6"/>
    <w:rsid w:val="006C585A"/>
    <w:rsid w:val="006C61F5"/>
    <w:rsid w:val="006C6628"/>
    <w:rsid w:val="006C6BDF"/>
    <w:rsid w:val="006C70D3"/>
    <w:rsid w:val="006C7A2F"/>
    <w:rsid w:val="006D0B2B"/>
    <w:rsid w:val="006D38B6"/>
    <w:rsid w:val="006D43CC"/>
    <w:rsid w:val="006D4AB2"/>
    <w:rsid w:val="006D5073"/>
    <w:rsid w:val="006D6881"/>
    <w:rsid w:val="006D6980"/>
    <w:rsid w:val="006D6CDE"/>
    <w:rsid w:val="006E0A55"/>
    <w:rsid w:val="006E18CF"/>
    <w:rsid w:val="006E1EBF"/>
    <w:rsid w:val="006E30E4"/>
    <w:rsid w:val="006E3E7F"/>
    <w:rsid w:val="006E4021"/>
    <w:rsid w:val="006E40BF"/>
    <w:rsid w:val="006E42EA"/>
    <w:rsid w:val="006F00BF"/>
    <w:rsid w:val="006F063C"/>
    <w:rsid w:val="006F0646"/>
    <w:rsid w:val="006F3511"/>
    <w:rsid w:val="006F5AC3"/>
    <w:rsid w:val="006F5F50"/>
    <w:rsid w:val="006F6698"/>
    <w:rsid w:val="006F7204"/>
    <w:rsid w:val="006F7ADE"/>
    <w:rsid w:val="00700388"/>
    <w:rsid w:val="00701F44"/>
    <w:rsid w:val="00703667"/>
    <w:rsid w:val="007042CB"/>
    <w:rsid w:val="0070558D"/>
    <w:rsid w:val="0071079C"/>
    <w:rsid w:val="00712A3C"/>
    <w:rsid w:val="00712BA7"/>
    <w:rsid w:val="007132A9"/>
    <w:rsid w:val="00716206"/>
    <w:rsid w:val="00716586"/>
    <w:rsid w:val="00720156"/>
    <w:rsid w:val="00721648"/>
    <w:rsid w:val="00722C70"/>
    <w:rsid w:val="00723409"/>
    <w:rsid w:val="007237C3"/>
    <w:rsid w:val="00723EA2"/>
    <w:rsid w:val="0072490D"/>
    <w:rsid w:val="00726E40"/>
    <w:rsid w:val="00727066"/>
    <w:rsid w:val="007309FA"/>
    <w:rsid w:val="0073271F"/>
    <w:rsid w:val="00732B7F"/>
    <w:rsid w:val="00733691"/>
    <w:rsid w:val="0073400D"/>
    <w:rsid w:val="007346FC"/>
    <w:rsid w:val="0073577E"/>
    <w:rsid w:val="00735B6F"/>
    <w:rsid w:val="00736611"/>
    <w:rsid w:val="0073795F"/>
    <w:rsid w:val="007379E4"/>
    <w:rsid w:val="0074267F"/>
    <w:rsid w:val="007431E3"/>
    <w:rsid w:val="00744CED"/>
    <w:rsid w:val="0074521F"/>
    <w:rsid w:val="007465EB"/>
    <w:rsid w:val="00746D5F"/>
    <w:rsid w:val="007474D5"/>
    <w:rsid w:val="00747728"/>
    <w:rsid w:val="0075179C"/>
    <w:rsid w:val="00753D34"/>
    <w:rsid w:val="00753F24"/>
    <w:rsid w:val="00754038"/>
    <w:rsid w:val="00756C3E"/>
    <w:rsid w:val="00760A46"/>
    <w:rsid w:val="007616DB"/>
    <w:rsid w:val="00761FB9"/>
    <w:rsid w:val="007631F8"/>
    <w:rsid w:val="00763679"/>
    <w:rsid w:val="0076537E"/>
    <w:rsid w:val="007656D4"/>
    <w:rsid w:val="00765B53"/>
    <w:rsid w:val="007660DE"/>
    <w:rsid w:val="0076785E"/>
    <w:rsid w:val="00767ABD"/>
    <w:rsid w:val="00772835"/>
    <w:rsid w:val="00773079"/>
    <w:rsid w:val="007732C5"/>
    <w:rsid w:val="007733D8"/>
    <w:rsid w:val="00773AEA"/>
    <w:rsid w:val="007760EF"/>
    <w:rsid w:val="007779E4"/>
    <w:rsid w:val="00777F9E"/>
    <w:rsid w:val="00780CEA"/>
    <w:rsid w:val="00781921"/>
    <w:rsid w:val="00782447"/>
    <w:rsid w:val="007848D3"/>
    <w:rsid w:val="00785C41"/>
    <w:rsid w:val="00791FF6"/>
    <w:rsid w:val="007920D8"/>
    <w:rsid w:val="007932A4"/>
    <w:rsid w:val="007939FF"/>
    <w:rsid w:val="00793EBA"/>
    <w:rsid w:val="00796141"/>
    <w:rsid w:val="007A034C"/>
    <w:rsid w:val="007A052B"/>
    <w:rsid w:val="007A27A5"/>
    <w:rsid w:val="007A3227"/>
    <w:rsid w:val="007A3FA9"/>
    <w:rsid w:val="007A4065"/>
    <w:rsid w:val="007A695D"/>
    <w:rsid w:val="007B0AF9"/>
    <w:rsid w:val="007B2111"/>
    <w:rsid w:val="007B4841"/>
    <w:rsid w:val="007B4868"/>
    <w:rsid w:val="007B4D7A"/>
    <w:rsid w:val="007B5C85"/>
    <w:rsid w:val="007B629A"/>
    <w:rsid w:val="007C09CE"/>
    <w:rsid w:val="007C0B62"/>
    <w:rsid w:val="007C2125"/>
    <w:rsid w:val="007C3799"/>
    <w:rsid w:val="007C5CFA"/>
    <w:rsid w:val="007C72DD"/>
    <w:rsid w:val="007C7534"/>
    <w:rsid w:val="007D098C"/>
    <w:rsid w:val="007D124D"/>
    <w:rsid w:val="007D1A86"/>
    <w:rsid w:val="007D277B"/>
    <w:rsid w:val="007D540E"/>
    <w:rsid w:val="007E2088"/>
    <w:rsid w:val="007E2963"/>
    <w:rsid w:val="007E2AAB"/>
    <w:rsid w:val="007E7159"/>
    <w:rsid w:val="007F1379"/>
    <w:rsid w:val="007F2945"/>
    <w:rsid w:val="007F612B"/>
    <w:rsid w:val="007F6D58"/>
    <w:rsid w:val="007F7C4D"/>
    <w:rsid w:val="0080335A"/>
    <w:rsid w:val="008067B4"/>
    <w:rsid w:val="00807BE7"/>
    <w:rsid w:val="008102B6"/>
    <w:rsid w:val="00811DD4"/>
    <w:rsid w:val="00812023"/>
    <w:rsid w:val="008136EE"/>
    <w:rsid w:val="00814E94"/>
    <w:rsid w:val="0081586C"/>
    <w:rsid w:val="00816B42"/>
    <w:rsid w:val="0081742C"/>
    <w:rsid w:val="00817DDB"/>
    <w:rsid w:val="0082001D"/>
    <w:rsid w:val="00820285"/>
    <w:rsid w:val="00820516"/>
    <w:rsid w:val="00821464"/>
    <w:rsid w:val="008214B3"/>
    <w:rsid w:val="00821AD4"/>
    <w:rsid w:val="00824BB3"/>
    <w:rsid w:val="00826335"/>
    <w:rsid w:val="008278F7"/>
    <w:rsid w:val="00831920"/>
    <w:rsid w:val="00833730"/>
    <w:rsid w:val="00833E9F"/>
    <w:rsid w:val="00834C8C"/>
    <w:rsid w:val="00834D06"/>
    <w:rsid w:val="00835AE7"/>
    <w:rsid w:val="00835CA4"/>
    <w:rsid w:val="00837DC5"/>
    <w:rsid w:val="00840450"/>
    <w:rsid w:val="00843BE8"/>
    <w:rsid w:val="0084491E"/>
    <w:rsid w:val="008453C4"/>
    <w:rsid w:val="00845F2F"/>
    <w:rsid w:val="008465E6"/>
    <w:rsid w:val="00846DEB"/>
    <w:rsid w:val="00847C14"/>
    <w:rsid w:val="0085165C"/>
    <w:rsid w:val="0085224A"/>
    <w:rsid w:val="008529CB"/>
    <w:rsid w:val="008547AA"/>
    <w:rsid w:val="0085509D"/>
    <w:rsid w:val="00855323"/>
    <w:rsid w:val="00855C74"/>
    <w:rsid w:val="0085737C"/>
    <w:rsid w:val="0086088F"/>
    <w:rsid w:val="008609B1"/>
    <w:rsid w:val="00860E77"/>
    <w:rsid w:val="0086197B"/>
    <w:rsid w:val="0086335A"/>
    <w:rsid w:val="00863E43"/>
    <w:rsid w:val="008658CD"/>
    <w:rsid w:val="008666A3"/>
    <w:rsid w:val="00867066"/>
    <w:rsid w:val="0086719E"/>
    <w:rsid w:val="00867A88"/>
    <w:rsid w:val="00867AFF"/>
    <w:rsid w:val="008706D0"/>
    <w:rsid w:val="00871246"/>
    <w:rsid w:val="00874760"/>
    <w:rsid w:val="0087644D"/>
    <w:rsid w:val="00876FA4"/>
    <w:rsid w:val="00880465"/>
    <w:rsid w:val="00880B54"/>
    <w:rsid w:val="008815AD"/>
    <w:rsid w:val="00882609"/>
    <w:rsid w:val="008836E4"/>
    <w:rsid w:val="008874E1"/>
    <w:rsid w:val="00887FDC"/>
    <w:rsid w:val="00890F6B"/>
    <w:rsid w:val="00891062"/>
    <w:rsid w:val="00894E4D"/>
    <w:rsid w:val="0089521D"/>
    <w:rsid w:val="0089666C"/>
    <w:rsid w:val="00897528"/>
    <w:rsid w:val="008A0221"/>
    <w:rsid w:val="008A23B3"/>
    <w:rsid w:val="008A4041"/>
    <w:rsid w:val="008A4AC5"/>
    <w:rsid w:val="008B0084"/>
    <w:rsid w:val="008B1F8A"/>
    <w:rsid w:val="008B3D22"/>
    <w:rsid w:val="008B4FEE"/>
    <w:rsid w:val="008B6118"/>
    <w:rsid w:val="008C1DB2"/>
    <w:rsid w:val="008C203E"/>
    <w:rsid w:val="008C2E45"/>
    <w:rsid w:val="008C5CCB"/>
    <w:rsid w:val="008D0380"/>
    <w:rsid w:val="008D03A8"/>
    <w:rsid w:val="008D2859"/>
    <w:rsid w:val="008D753C"/>
    <w:rsid w:val="008D7783"/>
    <w:rsid w:val="008E00A4"/>
    <w:rsid w:val="008E1975"/>
    <w:rsid w:val="008E2271"/>
    <w:rsid w:val="008E6D49"/>
    <w:rsid w:val="008E7613"/>
    <w:rsid w:val="008E779B"/>
    <w:rsid w:val="008F39E5"/>
    <w:rsid w:val="008F46F3"/>
    <w:rsid w:val="008F4F50"/>
    <w:rsid w:val="008F76BF"/>
    <w:rsid w:val="009017EC"/>
    <w:rsid w:val="00901DCB"/>
    <w:rsid w:val="0090288A"/>
    <w:rsid w:val="00903C29"/>
    <w:rsid w:val="00905269"/>
    <w:rsid w:val="009060DA"/>
    <w:rsid w:val="00906EAC"/>
    <w:rsid w:val="009124EF"/>
    <w:rsid w:val="00912B33"/>
    <w:rsid w:val="00913DC3"/>
    <w:rsid w:val="00915E60"/>
    <w:rsid w:val="009161ED"/>
    <w:rsid w:val="009171BB"/>
    <w:rsid w:val="00917962"/>
    <w:rsid w:val="00920B60"/>
    <w:rsid w:val="00920EEA"/>
    <w:rsid w:val="00922412"/>
    <w:rsid w:val="009248C8"/>
    <w:rsid w:val="00924F5B"/>
    <w:rsid w:val="009252F4"/>
    <w:rsid w:val="00927D0C"/>
    <w:rsid w:val="009306A0"/>
    <w:rsid w:val="00931CFF"/>
    <w:rsid w:val="009334CC"/>
    <w:rsid w:val="0093449B"/>
    <w:rsid w:val="00934D19"/>
    <w:rsid w:val="00940568"/>
    <w:rsid w:val="0094286A"/>
    <w:rsid w:val="009432EE"/>
    <w:rsid w:val="00947167"/>
    <w:rsid w:val="00947E9B"/>
    <w:rsid w:val="00950F62"/>
    <w:rsid w:val="009510A2"/>
    <w:rsid w:val="00953BE4"/>
    <w:rsid w:val="00956242"/>
    <w:rsid w:val="00956387"/>
    <w:rsid w:val="009572C3"/>
    <w:rsid w:val="009575EF"/>
    <w:rsid w:val="00960042"/>
    <w:rsid w:val="009609E5"/>
    <w:rsid w:val="00960AC6"/>
    <w:rsid w:val="0096197F"/>
    <w:rsid w:val="00963206"/>
    <w:rsid w:val="0096484D"/>
    <w:rsid w:val="00965C4E"/>
    <w:rsid w:val="00966574"/>
    <w:rsid w:val="00971182"/>
    <w:rsid w:val="00971C38"/>
    <w:rsid w:val="00972E60"/>
    <w:rsid w:val="0097323B"/>
    <w:rsid w:val="00975B66"/>
    <w:rsid w:val="00976745"/>
    <w:rsid w:val="00976D60"/>
    <w:rsid w:val="0098124C"/>
    <w:rsid w:val="00982438"/>
    <w:rsid w:val="0098373B"/>
    <w:rsid w:val="00985B50"/>
    <w:rsid w:val="009929A6"/>
    <w:rsid w:val="009931DA"/>
    <w:rsid w:val="00993BDE"/>
    <w:rsid w:val="00993D27"/>
    <w:rsid w:val="00993D57"/>
    <w:rsid w:val="00994B88"/>
    <w:rsid w:val="009961AA"/>
    <w:rsid w:val="0099701F"/>
    <w:rsid w:val="00997ADD"/>
    <w:rsid w:val="009A0642"/>
    <w:rsid w:val="009A0DF1"/>
    <w:rsid w:val="009A2C30"/>
    <w:rsid w:val="009A3927"/>
    <w:rsid w:val="009A4E31"/>
    <w:rsid w:val="009A6C7D"/>
    <w:rsid w:val="009B0696"/>
    <w:rsid w:val="009B08D4"/>
    <w:rsid w:val="009B1A57"/>
    <w:rsid w:val="009B1EF3"/>
    <w:rsid w:val="009B2202"/>
    <w:rsid w:val="009B25E9"/>
    <w:rsid w:val="009B2C3A"/>
    <w:rsid w:val="009B319C"/>
    <w:rsid w:val="009B49BB"/>
    <w:rsid w:val="009B78CA"/>
    <w:rsid w:val="009B7DB2"/>
    <w:rsid w:val="009B7E85"/>
    <w:rsid w:val="009C02F2"/>
    <w:rsid w:val="009C1C68"/>
    <w:rsid w:val="009C493A"/>
    <w:rsid w:val="009C4F11"/>
    <w:rsid w:val="009C6AD7"/>
    <w:rsid w:val="009C7780"/>
    <w:rsid w:val="009D05E3"/>
    <w:rsid w:val="009D07CC"/>
    <w:rsid w:val="009D1958"/>
    <w:rsid w:val="009D471D"/>
    <w:rsid w:val="009D4B9E"/>
    <w:rsid w:val="009D523E"/>
    <w:rsid w:val="009D7B49"/>
    <w:rsid w:val="009E060F"/>
    <w:rsid w:val="009E1F23"/>
    <w:rsid w:val="009E4F04"/>
    <w:rsid w:val="009E4FD4"/>
    <w:rsid w:val="009E56E6"/>
    <w:rsid w:val="009E5EC2"/>
    <w:rsid w:val="009E79E8"/>
    <w:rsid w:val="009E7B0D"/>
    <w:rsid w:val="009F1AE8"/>
    <w:rsid w:val="009F292C"/>
    <w:rsid w:val="009F2B48"/>
    <w:rsid w:val="009F2E8B"/>
    <w:rsid w:val="009F3AF3"/>
    <w:rsid w:val="009F3C8E"/>
    <w:rsid w:val="009F3D36"/>
    <w:rsid w:val="009F6110"/>
    <w:rsid w:val="009F7D45"/>
    <w:rsid w:val="00A00E56"/>
    <w:rsid w:val="00A01B77"/>
    <w:rsid w:val="00A03BE6"/>
    <w:rsid w:val="00A0571B"/>
    <w:rsid w:val="00A100C0"/>
    <w:rsid w:val="00A1114C"/>
    <w:rsid w:val="00A129C3"/>
    <w:rsid w:val="00A140E7"/>
    <w:rsid w:val="00A149A2"/>
    <w:rsid w:val="00A17B20"/>
    <w:rsid w:val="00A20034"/>
    <w:rsid w:val="00A217CF"/>
    <w:rsid w:val="00A2344E"/>
    <w:rsid w:val="00A253AE"/>
    <w:rsid w:val="00A256FD"/>
    <w:rsid w:val="00A27419"/>
    <w:rsid w:val="00A2768D"/>
    <w:rsid w:val="00A31B69"/>
    <w:rsid w:val="00A3289F"/>
    <w:rsid w:val="00A34045"/>
    <w:rsid w:val="00A37496"/>
    <w:rsid w:val="00A41CC7"/>
    <w:rsid w:val="00A42748"/>
    <w:rsid w:val="00A42A17"/>
    <w:rsid w:val="00A44584"/>
    <w:rsid w:val="00A44FA5"/>
    <w:rsid w:val="00A468F7"/>
    <w:rsid w:val="00A4732B"/>
    <w:rsid w:val="00A518E9"/>
    <w:rsid w:val="00A519AA"/>
    <w:rsid w:val="00A523F3"/>
    <w:rsid w:val="00A52836"/>
    <w:rsid w:val="00A53D25"/>
    <w:rsid w:val="00A606CD"/>
    <w:rsid w:val="00A62EBD"/>
    <w:rsid w:val="00A642E5"/>
    <w:rsid w:val="00A64FFA"/>
    <w:rsid w:val="00A704B1"/>
    <w:rsid w:val="00A74E60"/>
    <w:rsid w:val="00A74E71"/>
    <w:rsid w:val="00A76C69"/>
    <w:rsid w:val="00A776D5"/>
    <w:rsid w:val="00A808FB"/>
    <w:rsid w:val="00A80961"/>
    <w:rsid w:val="00A80D9F"/>
    <w:rsid w:val="00A8348C"/>
    <w:rsid w:val="00A853BC"/>
    <w:rsid w:val="00A8574B"/>
    <w:rsid w:val="00A91A72"/>
    <w:rsid w:val="00A925E4"/>
    <w:rsid w:val="00A95642"/>
    <w:rsid w:val="00A95D8C"/>
    <w:rsid w:val="00A95E48"/>
    <w:rsid w:val="00A96603"/>
    <w:rsid w:val="00A96A35"/>
    <w:rsid w:val="00AA05AA"/>
    <w:rsid w:val="00AA25A2"/>
    <w:rsid w:val="00AA2DB9"/>
    <w:rsid w:val="00AA2F08"/>
    <w:rsid w:val="00AA5C0D"/>
    <w:rsid w:val="00AA7771"/>
    <w:rsid w:val="00AB2DA0"/>
    <w:rsid w:val="00AB40AC"/>
    <w:rsid w:val="00AB7A69"/>
    <w:rsid w:val="00AC0329"/>
    <w:rsid w:val="00AC15B2"/>
    <w:rsid w:val="00AC2F4D"/>
    <w:rsid w:val="00AC476B"/>
    <w:rsid w:val="00AC4B0D"/>
    <w:rsid w:val="00AC54F6"/>
    <w:rsid w:val="00AC589D"/>
    <w:rsid w:val="00AC6D5C"/>
    <w:rsid w:val="00AC7BC1"/>
    <w:rsid w:val="00AD142A"/>
    <w:rsid w:val="00AD2280"/>
    <w:rsid w:val="00AD294C"/>
    <w:rsid w:val="00AD2E6C"/>
    <w:rsid w:val="00AD3090"/>
    <w:rsid w:val="00AD35CD"/>
    <w:rsid w:val="00AD3EB1"/>
    <w:rsid w:val="00AD4775"/>
    <w:rsid w:val="00AD6E0F"/>
    <w:rsid w:val="00AE2D19"/>
    <w:rsid w:val="00AE3AC1"/>
    <w:rsid w:val="00AE454A"/>
    <w:rsid w:val="00AE501F"/>
    <w:rsid w:val="00AE525D"/>
    <w:rsid w:val="00AE5A8F"/>
    <w:rsid w:val="00AE604F"/>
    <w:rsid w:val="00AE72C0"/>
    <w:rsid w:val="00AE73FC"/>
    <w:rsid w:val="00AF1139"/>
    <w:rsid w:val="00AF1924"/>
    <w:rsid w:val="00AF1F50"/>
    <w:rsid w:val="00AF32C4"/>
    <w:rsid w:val="00AF32F0"/>
    <w:rsid w:val="00AF3C46"/>
    <w:rsid w:val="00AF57C6"/>
    <w:rsid w:val="00AF5889"/>
    <w:rsid w:val="00AF5C75"/>
    <w:rsid w:val="00AF6D38"/>
    <w:rsid w:val="00B012ED"/>
    <w:rsid w:val="00B01AD9"/>
    <w:rsid w:val="00B03165"/>
    <w:rsid w:val="00B04874"/>
    <w:rsid w:val="00B05440"/>
    <w:rsid w:val="00B056AE"/>
    <w:rsid w:val="00B06E36"/>
    <w:rsid w:val="00B107DB"/>
    <w:rsid w:val="00B10F1B"/>
    <w:rsid w:val="00B11C32"/>
    <w:rsid w:val="00B11CD5"/>
    <w:rsid w:val="00B12B34"/>
    <w:rsid w:val="00B12F91"/>
    <w:rsid w:val="00B13662"/>
    <w:rsid w:val="00B13E2B"/>
    <w:rsid w:val="00B156EF"/>
    <w:rsid w:val="00B1581D"/>
    <w:rsid w:val="00B164DE"/>
    <w:rsid w:val="00B2175B"/>
    <w:rsid w:val="00B21A2B"/>
    <w:rsid w:val="00B233F7"/>
    <w:rsid w:val="00B240FE"/>
    <w:rsid w:val="00B26D3C"/>
    <w:rsid w:val="00B3470A"/>
    <w:rsid w:val="00B3561E"/>
    <w:rsid w:val="00B37164"/>
    <w:rsid w:val="00B4001D"/>
    <w:rsid w:val="00B4066B"/>
    <w:rsid w:val="00B40D81"/>
    <w:rsid w:val="00B4210D"/>
    <w:rsid w:val="00B434A4"/>
    <w:rsid w:val="00B4370A"/>
    <w:rsid w:val="00B440A6"/>
    <w:rsid w:val="00B4577E"/>
    <w:rsid w:val="00B47933"/>
    <w:rsid w:val="00B500D8"/>
    <w:rsid w:val="00B51347"/>
    <w:rsid w:val="00B538E4"/>
    <w:rsid w:val="00B5472A"/>
    <w:rsid w:val="00B559A8"/>
    <w:rsid w:val="00B55FBE"/>
    <w:rsid w:val="00B60ABC"/>
    <w:rsid w:val="00B60B2F"/>
    <w:rsid w:val="00B60DF2"/>
    <w:rsid w:val="00B626BB"/>
    <w:rsid w:val="00B631AB"/>
    <w:rsid w:val="00B65FA5"/>
    <w:rsid w:val="00B660B3"/>
    <w:rsid w:val="00B712F4"/>
    <w:rsid w:val="00B720D8"/>
    <w:rsid w:val="00B72125"/>
    <w:rsid w:val="00B73BC2"/>
    <w:rsid w:val="00B73E4B"/>
    <w:rsid w:val="00B80CF6"/>
    <w:rsid w:val="00B816FC"/>
    <w:rsid w:val="00B8212C"/>
    <w:rsid w:val="00B83DD5"/>
    <w:rsid w:val="00B876A4"/>
    <w:rsid w:val="00B90CF5"/>
    <w:rsid w:val="00B92ADE"/>
    <w:rsid w:val="00B944B7"/>
    <w:rsid w:val="00B94529"/>
    <w:rsid w:val="00BA06D9"/>
    <w:rsid w:val="00BA07EC"/>
    <w:rsid w:val="00BA5239"/>
    <w:rsid w:val="00BA60AD"/>
    <w:rsid w:val="00BB0184"/>
    <w:rsid w:val="00BB091C"/>
    <w:rsid w:val="00BB1146"/>
    <w:rsid w:val="00BB5678"/>
    <w:rsid w:val="00BB578C"/>
    <w:rsid w:val="00BB7E29"/>
    <w:rsid w:val="00BC02F3"/>
    <w:rsid w:val="00BC0C85"/>
    <w:rsid w:val="00BC174E"/>
    <w:rsid w:val="00BC2197"/>
    <w:rsid w:val="00BC3693"/>
    <w:rsid w:val="00BC3725"/>
    <w:rsid w:val="00BC3875"/>
    <w:rsid w:val="00BC5101"/>
    <w:rsid w:val="00BC5F1D"/>
    <w:rsid w:val="00BC6776"/>
    <w:rsid w:val="00BC6873"/>
    <w:rsid w:val="00BC7674"/>
    <w:rsid w:val="00BD085A"/>
    <w:rsid w:val="00BD2022"/>
    <w:rsid w:val="00BD2A1D"/>
    <w:rsid w:val="00BD3B3F"/>
    <w:rsid w:val="00BD4847"/>
    <w:rsid w:val="00BD587A"/>
    <w:rsid w:val="00BD611B"/>
    <w:rsid w:val="00BD7EE2"/>
    <w:rsid w:val="00BE06FD"/>
    <w:rsid w:val="00BE0A87"/>
    <w:rsid w:val="00BE0D18"/>
    <w:rsid w:val="00BE454F"/>
    <w:rsid w:val="00BE508F"/>
    <w:rsid w:val="00BE595C"/>
    <w:rsid w:val="00BE6A4F"/>
    <w:rsid w:val="00BE6CF4"/>
    <w:rsid w:val="00BE723A"/>
    <w:rsid w:val="00BE76DE"/>
    <w:rsid w:val="00BF0BB2"/>
    <w:rsid w:val="00BF18CD"/>
    <w:rsid w:val="00BF1DBC"/>
    <w:rsid w:val="00BF2016"/>
    <w:rsid w:val="00BF31F7"/>
    <w:rsid w:val="00BF3205"/>
    <w:rsid w:val="00BF4D81"/>
    <w:rsid w:val="00BF5C98"/>
    <w:rsid w:val="00BF68A7"/>
    <w:rsid w:val="00BF6A20"/>
    <w:rsid w:val="00BF6FE5"/>
    <w:rsid w:val="00BF78B6"/>
    <w:rsid w:val="00BF7E87"/>
    <w:rsid w:val="00C00308"/>
    <w:rsid w:val="00C02291"/>
    <w:rsid w:val="00C024CC"/>
    <w:rsid w:val="00C035DF"/>
    <w:rsid w:val="00C06F03"/>
    <w:rsid w:val="00C076F3"/>
    <w:rsid w:val="00C1045F"/>
    <w:rsid w:val="00C105EA"/>
    <w:rsid w:val="00C11271"/>
    <w:rsid w:val="00C14F39"/>
    <w:rsid w:val="00C16830"/>
    <w:rsid w:val="00C21BAC"/>
    <w:rsid w:val="00C232F0"/>
    <w:rsid w:val="00C23832"/>
    <w:rsid w:val="00C24E02"/>
    <w:rsid w:val="00C26864"/>
    <w:rsid w:val="00C26B28"/>
    <w:rsid w:val="00C2739B"/>
    <w:rsid w:val="00C30462"/>
    <w:rsid w:val="00C32B1A"/>
    <w:rsid w:val="00C32E6A"/>
    <w:rsid w:val="00C33F0E"/>
    <w:rsid w:val="00C3452F"/>
    <w:rsid w:val="00C34DDD"/>
    <w:rsid w:val="00C3564D"/>
    <w:rsid w:val="00C35C04"/>
    <w:rsid w:val="00C37E18"/>
    <w:rsid w:val="00C40753"/>
    <w:rsid w:val="00C41CE0"/>
    <w:rsid w:val="00C41E44"/>
    <w:rsid w:val="00C42235"/>
    <w:rsid w:val="00C442ED"/>
    <w:rsid w:val="00C46B56"/>
    <w:rsid w:val="00C521B9"/>
    <w:rsid w:val="00C525CE"/>
    <w:rsid w:val="00C538A8"/>
    <w:rsid w:val="00C54ACB"/>
    <w:rsid w:val="00C56701"/>
    <w:rsid w:val="00C57657"/>
    <w:rsid w:val="00C5768E"/>
    <w:rsid w:val="00C57950"/>
    <w:rsid w:val="00C611CC"/>
    <w:rsid w:val="00C6224C"/>
    <w:rsid w:val="00C622D9"/>
    <w:rsid w:val="00C63062"/>
    <w:rsid w:val="00C6321E"/>
    <w:rsid w:val="00C6476C"/>
    <w:rsid w:val="00C659A9"/>
    <w:rsid w:val="00C66617"/>
    <w:rsid w:val="00C70F82"/>
    <w:rsid w:val="00C7360E"/>
    <w:rsid w:val="00C73A59"/>
    <w:rsid w:val="00C73C4B"/>
    <w:rsid w:val="00C74A1F"/>
    <w:rsid w:val="00C77223"/>
    <w:rsid w:val="00C773E4"/>
    <w:rsid w:val="00C777F4"/>
    <w:rsid w:val="00C77FD7"/>
    <w:rsid w:val="00C8022B"/>
    <w:rsid w:val="00C8076B"/>
    <w:rsid w:val="00C80C14"/>
    <w:rsid w:val="00C82201"/>
    <w:rsid w:val="00C83071"/>
    <w:rsid w:val="00C84751"/>
    <w:rsid w:val="00C86A5F"/>
    <w:rsid w:val="00C87ADD"/>
    <w:rsid w:val="00C92C0A"/>
    <w:rsid w:val="00C977B2"/>
    <w:rsid w:val="00C9789B"/>
    <w:rsid w:val="00CA12B4"/>
    <w:rsid w:val="00CA3F6D"/>
    <w:rsid w:val="00CA4995"/>
    <w:rsid w:val="00CA5A4F"/>
    <w:rsid w:val="00CA6EDE"/>
    <w:rsid w:val="00CA7549"/>
    <w:rsid w:val="00CA799F"/>
    <w:rsid w:val="00CA7CDB"/>
    <w:rsid w:val="00CB2381"/>
    <w:rsid w:val="00CB351B"/>
    <w:rsid w:val="00CB3642"/>
    <w:rsid w:val="00CB4325"/>
    <w:rsid w:val="00CB45D6"/>
    <w:rsid w:val="00CB5DD5"/>
    <w:rsid w:val="00CB688E"/>
    <w:rsid w:val="00CB7772"/>
    <w:rsid w:val="00CC04E6"/>
    <w:rsid w:val="00CC2590"/>
    <w:rsid w:val="00CC326D"/>
    <w:rsid w:val="00CC37DD"/>
    <w:rsid w:val="00CC397F"/>
    <w:rsid w:val="00CC5072"/>
    <w:rsid w:val="00CC6B36"/>
    <w:rsid w:val="00CD0DAA"/>
    <w:rsid w:val="00CD17ED"/>
    <w:rsid w:val="00CD25C7"/>
    <w:rsid w:val="00CD62C8"/>
    <w:rsid w:val="00CD68D6"/>
    <w:rsid w:val="00CD793D"/>
    <w:rsid w:val="00CE0745"/>
    <w:rsid w:val="00CE1E3C"/>
    <w:rsid w:val="00CE2BF3"/>
    <w:rsid w:val="00CE422D"/>
    <w:rsid w:val="00CE458F"/>
    <w:rsid w:val="00CE537F"/>
    <w:rsid w:val="00CE56BE"/>
    <w:rsid w:val="00CE6678"/>
    <w:rsid w:val="00CE70ED"/>
    <w:rsid w:val="00CF3BCF"/>
    <w:rsid w:val="00CF43CE"/>
    <w:rsid w:val="00CF43E9"/>
    <w:rsid w:val="00CF59A6"/>
    <w:rsid w:val="00CF6675"/>
    <w:rsid w:val="00CF68E3"/>
    <w:rsid w:val="00CF6924"/>
    <w:rsid w:val="00CF7CAF"/>
    <w:rsid w:val="00D027D3"/>
    <w:rsid w:val="00D029BE"/>
    <w:rsid w:val="00D05535"/>
    <w:rsid w:val="00D05A2B"/>
    <w:rsid w:val="00D05DFA"/>
    <w:rsid w:val="00D05F29"/>
    <w:rsid w:val="00D072AD"/>
    <w:rsid w:val="00D07369"/>
    <w:rsid w:val="00D1189A"/>
    <w:rsid w:val="00D11CE7"/>
    <w:rsid w:val="00D127EB"/>
    <w:rsid w:val="00D13BCC"/>
    <w:rsid w:val="00D13EA6"/>
    <w:rsid w:val="00D158C7"/>
    <w:rsid w:val="00D16A1D"/>
    <w:rsid w:val="00D17C14"/>
    <w:rsid w:val="00D21E8E"/>
    <w:rsid w:val="00D26ACB"/>
    <w:rsid w:val="00D26C2F"/>
    <w:rsid w:val="00D30A31"/>
    <w:rsid w:val="00D31C5A"/>
    <w:rsid w:val="00D33307"/>
    <w:rsid w:val="00D35D68"/>
    <w:rsid w:val="00D36EFF"/>
    <w:rsid w:val="00D37EE7"/>
    <w:rsid w:val="00D42FBF"/>
    <w:rsid w:val="00D4536F"/>
    <w:rsid w:val="00D4628E"/>
    <w:rsid w:val="00D4713E"/>
    <w:rsid w:val="00D520C4"/>
    <w:rsid w:val="00D52B7F"/>
    <w:rsid w:val="00D544F4"/>
    <w:rsid w:val="00D600AA"/>
    <w:rsid w:val="00D604A9"/>
    <w:rsid w:val="00D60784"/>
    <w:rsid w:val="00D60B9D"/>
    <w:rsid w:val="00D65250"/>
    <w:rsid w:val="00D65A96"/>
    <w:rsid w:val="00D678F1"/>
    <w:rsid w:val="00D70187"/>
    <w:rsid w:val="00D7019F"/>
    <w:rsid w:val="00D72B98"/>
    <w:rsid w:val="00D739F4"/>
    <w:rsid w:val="00D73A89"/>
    <w:rsid w:val="00D744C4"/>
    <w:rsid w:val="00D748B5"/>
    <w:rsid w:val="00D75367"/>
    <w:rsid w:val="00D75F4E"/>
    <w:rsid w:val="00D76C12"/>
    <w:rsid w:val="00D76E8A"/>
    <w:rsid w:val="00D76FFA"/>
    <w:rsid w:val="00D77078"/>
    <w:rsid w:val="00D770F8"/>
    <w:rsid w:val="00D77B24"/>
    <w:rsid w:val="00D8122D"/>
    <w:rsid w:val="00D813A7"/>
    <w:rsid w:val="00D814B4"/>
    <w:rsid w:val="00D8166A"/>
    <w:rsid w:val="00D81910"/>
    <w:rsid w:val="00D82064"/>
    <w:rsid w:val="00D83162"/>
    <w:rsid w:val="00D84227"/>
    <w:rsid w:val="00D852F4"/>
    <w:rsid w:val="00D85F84"/>
    <w:rsid w:val="00D86244"/>
    <w:rsid w:val="00D8740D"/>
    <w:rsid w:val="00D9178E"/>
    <w:rsid w:val="00D924D8"/>
    <w:rsid w:val="00D94B4F"/>
    <w:rsid w:val="00DA06AE"/>
    <w:rsid w:val="00DA2B82"/>
    <w:rsid w:val="00DA31D6"/>
    <w:rsid w:val="00DA39BE"/>
    <w:rsid w:val="00DA460A"/>
    <w:rsid w:val="00DA5635"/>
    <w:rsid w:val="00DA762A"/>
    <w:rsid w:val="00DB058A"/>
    <w:rsid w:val="00DB208B"/>
    <w:rsid w:val="00DB2142"/>
    <w:rsid w:val="00DB3016"/>
    <w:rsid w:val="00DB3D7E"/>
    <w:rsid w:val="00DB57B0"/>
    <w:rsid w:val="00DB5F22"/>
    <w:rsid w:val="00DB637F"/>
    <w:rsid w:val="00DB68CC"/>
    <w:rsid w:val="00DB6C06"/>
    <w:rsid w:val="00DB7003"/>
    <w:rsid w:val="00DC063E"/>
    <w:rsid w:val="00DC3527"/>
    <w:rsid w:val="00DC67A1"/>
    <w:rsid w:val="00DC6C32"/>
    <w:rsid w:val="00DD0249"/>
    <w:rsid w:val="00DD12B4"/>
    <w:rsid w:val="00DD1776"/>
    <w:rsid w:val="00DD1DDF"/>
    <w:rsid w:val="00DD2611"/>
    <w:rsid w:val="00DD3E0E"/>
    <w:rsid w:val="00DD4DC7"/>
    <w:rsid w:val="00DD5BAA"/>
    <w:rsid w:val="00DD61B8"/>
    <w:rsid w:val="00DE1DF2"/>
    <w:rsid w:val="00DE4630"/>
    <w:rsid w:val="00DE474E"/>
    <w:rsid w:val="00DE5B23"/>
    <w:rsid w:val="00DE6051"/>
    <w:rsid w:val="00DE6F46"/>
    <w:rsid w:val="00DF2EF8"/>
    <w:rsid w:val="00DF31AC"/>
    <w:rsid w:val="00DF43BF"/>
    <w:rsid w:val="00E002FF"/>
    <w:rsid w:val="00E00CAD"/>
    <w:rsid w:val="00E0122C"/>
    <w:rsid w:val="00E0195B"/>
    <w:rsid w:val="00E019A5"/>
    <w:rsid w:val="00E01F26"/>
    <w:rsid w:val="00E02556"/>
    <w:rsid w:val="00E03547"/>
    <w:rsid w:val="00E03AFD"/>
    <w:rsid w:val="00E043F2"/>
    <w:rsid w:val="00E05516"/>
    <w:rsid w:val="00E055EF"/>
    <w:rsid w:val="00E0646B"/>
    <w:rsid w:val="00E11C41"/>
    <w:rsid w:val="00E1514D"/>
    <w:rsid w:val="00E1703C"/>
    <w:rsid w:val="00E20898"/>
    <w:rsid w:val="00E22139"/>
    <w:rsid w:val="00E2227B"/>
    <w:rsid w:val="00E22B2B"/>
    <w:rsid w:val="00E2314F"/>
    <w:rsid w:val="00E23C07"/>
    <w:rsid w:val="00E24D03"/>
    <w:rsid w:val="00E2518A"/>
    <w:rsid w:val="00E26AA5"/>
    <w:rsid w:val="00E2768B"/>
    <w:rsid w:val="00E301E2"/>
    <w:rsid w:val="00E30C13"/>
    <w:rsid w:val="00E31904"/>
    <w:rsid w:val="00E32B8A"/>
    <w:rsid w:val="00E332D4"/>
    <w:rsid w:val="00E3333C"/>
    <w:rsid w:val="00E3394B"/>
    <w:rsid w:val="00E35305"/>
    <w:rsid w:val="00E35459"/>
    <w:rsid w:val="00E357F9"/>
    <w:rsid w:val="00E36EBF"/>
    <w:rsid w:val="00E413FF"/>
    <w:rsid w:val="00E41AF6"/>
    <w:rsid w:val="00E425AA"/>
    <w:rsid w:val="00E42FD8"/>
    <w:rsid w:val="00E441D5"/>
    <w:rsid w:val="00E457E4"/>
    <w:rsid w:val="00E47348"/>
    <w:rsid w:val="00E50D33"/>
    <w:rsid w:val="00E5205C"/>
    <w:rsid w:val="00E52A31"/>
    <w:rsid w:val="00E53157"/>
    <w:rsid w:val="00E5366C"/>
    <w:rsid w:val="00E53803"/>
    <w:rsid w:val="00E5465F"/>
    <w:rsid w:val="00E54CE1"/>
    <w:rsid w:val="00E55C1C"/>
    <w:rsid w:val="00E55F4D"/>
    <w:rsid w:val="00E5656E"/>
    <w:rsid w:val="00E57380"/>
    <w:rsid w:val="00E5771C"/>
    <w:rsid w:val="00E57C02"/>
    <w:rsid w:val="00E60F9A"/>
    <w:rsid w:val="00E6218F"/>
    <w:rsid w:val="00E62A89"/>
    <w:rsid w:val="00E630F0"/>
    <w:rsid w:val="00E6332C"/>
    <w:rsid w:val="00E6641B"/>
    <w:rsid w:val="00E67DE4"/>
    <w:rsid w:val="00E70082"/>
    <w:rsid w:val="00E709B0"/>
    <w:rsid w:val="00E718F1"/>
    <w:rsid w:val="00E74A31"/>
    <w:rsid w:val="00E74AC6"/>
    <w:rsid w:val="00E74BEA"/>
    <w:rsid w:val="00E75493"/>
    <w:rsid w:val="00E77E7C"/>
    <w:rsid w:val="00E815BC"/>
    <w:rsid w:val="00E81B5F"/>
    <w:rsid w:val="00E8495C"/>
    <w:rsid w:val="00E86255"/>
    <w:rsid w:val="00E86514"/>
    <w:rsid w:val="00E873FA"/>
    <w:rsid w:val="00E906ED"/>
    <w:rsid w:val="00E90813"/>
    <w:rsid w:val="00E90EE9"/>
    <w:rsid w:val="00E92900"/>
    <w:rsid w:val="00E93E42"/>
    <w:rsid w:val="00E9574C"/>
    <w:rsid w:val="00EA0BCE"/>
    <w:rsid w:val="00EA146E"/>
    <w:rsid w:val="00EA149E"/>
    <w:rsid w:val="00EA1C7F"/>
    <w:rsid w:val="00EA2519"/>
    <w:rsid w:val="00EA296B"/>
    <w:rsid w:val="00EA2D0C"/>
    <w:rsid w:val="00EA2F5D"/>
    <w:rsid w:val="00EA3763"/>
    <w:rsid w:val="00EA3B99"/>
    <w:rsid w:val="00EA4C58"/>
    <w:rsid w:val="00EA5C7B"/>
    <w:rsid w:val="00EB0F0A"/>
    <w:rsid w:val="00EB2209"/>
    <w:rsid w:val="00EB354B"/>
    <w:rsid w:val="00EB3C28"/>
    <w:rsid w:val="00EB3E1E"/>
    <w:rsid w:val="00EB7A4E"/>
    <w:rsid w:val="00EC27BF"/>
    <w:rsid w:val="00EC3818"/>
    <w:rsid w:val="00EC3956"/>
    <w:rsid w:val="00EC4E3D"/>
    <w:rsid w:val="00EC52F6"/>
    <w:rsid w:val="00EC7F2F"/>
    <w:rsid w:val="00ED2541"/>
    <w:rsid w:val="00ED2C1D"/>
    <w:rsid w:val="00ED3BFC"/>
    <w:rsid w:val="00ED4964"/>
    <w:rsid w:val="00ED49F9"/>
    <w:rsid w:val="00ED514D"/>
    <w:rsid w:val="00ED5ED6"/>
    <w:rsid w:val="00ED60D3"/>
    <w:rsid w:val="00ED6D1E"/>
    <w:rsid w:val="00ED7104"/>
    <w:rsid w:val="00EE03DB"/>
    <w:rsid w:val="00EE0716"/>
    <w:rsid w:val="00EE0EF2"/>
    <w:rsid w:val="00EE15F0"/>
    <w:rsid w:val="00EE2230"/>
    <w:rsid w:val="00EE363C"/>
    <w:rsid w:val="00EE4E5B"/>
    <w:rsid w:val="00EE4EFB"/>
    <w:rsid w:val="00EE62BF"/>
    <w:rsid w:val="00EF0104"/>
    <w:rsid w:val="00EF0CB1"/>
    <w:rsid w:val="00EF142F"/>
    <w:rsid w:val="00EF1ECF"/>
    <w:rsid w:val="00EF27A9"/>
    <w:rsid w:val="00EF2C81"/>
    <w:rsid w:val="00EF3CEF"/>
    <w:rsid w:val="00EF41DD"/>
    <w:rsid w:val="00EF4483"/>
    <w:rsid w:val="00F00D3E"/>
    <w:rsid w:val="00F0363A"/>
    <w:rsid w:val="00F06B9B"/>
    <w:rsid w:val="00F07054"/>
    <w:rsid w:val="00F138CA"/>
    <w:rsid w:val="00F13968"/>
    <w:rsid w:val="00F1459C"/>
    <w:rsid w:val="00F159E6"/>
    <w:rsid w:val="00F1625D"/>
    <w:rsid w:val="00F178A2"/>
    <w:rsid w:val="00F17F95"/>
    <w:rsid w:val="00F20294"/>
    <w:rsid w:val="00F204FD"/>
    <w:rsid w:val="00F226E6"/>
    <w:rsid w:val="00F22D5B"/>
    <w:rsid w:val="00F2398C"/>
    <w:rsid w:val="00F2635E"/>
    <w:rsid w:val="00F263A3"/>
    <w:rsid w:val="00F2769F"/>
    <w:rsid w:val="00F2781C"/>
    <w:rsid w:val="00F37127"/>
    <w:rsid w:val="00F415BB"/>
    <w:rsid w:val="00F41842"/>
    <w:rsid w:val="00F427EB"/>
    <w:rsid w:val="00F42886"/>
    <w:rsid w:val="00F43456"/>
    <w:rsid w:val="00F43E04"/>
    <w:rsid w:val="00F44BEE"/>
    <w:rsid w:val="00F45731"/>
    <w:rsid w:val="00F45807"/>
    <w:rsid w:val="00F45D82"/>
    <w:rsid w:val="00F46160"/>
    <w:rsid w:val="00F46F22"/>
    <w:rsid w:val="00F4753A"/>
    <w:rsid w:val="00F52BBE"/>
    <w:rsid w:val="00F531AF"/>
    <w:rsid w:val="00F53366"/>
    <w:rsid w:val="00F53C4C"/>
    <w:rsid w:val="00F54CA3"/>
    <w:rsid w:val="00F54CDF"/>
    <w:rsid w:val="00F5510C"/>
    <w:rsid w:val="00F57E32"/>
    <w:rsid w:val="00F614F6"/>
    <w:rsid w:val="00F6364D"/>
    <w:rsid w:val="00F639BB"/>
    <w:rsid w:val="00F6444E"/>
    <w:rsid w:val="00F64A06"/>
    <w:rsid w:val="00F65DCC"/>
    <w:rsid w:val="00F669A4"/>
    <w:rsid w:val="00F66C0C"/>
    <w:rsid w:val="00F66DFC"/>
    <w:rsid w:val="00F71058"/>
    <w:rsid w:val="00F7268F"/>
    <w:rsid w:val="00F74A95"/>
    <w:rsid w:val="00F77617"/>
    <w:rsid w:val="00F7777A"/>
    <w:rsid w:val="00F808D8"/>
    <w:rsid w:val="00F8523E"/>
    <w:rsid w:val="00F866C0"/>
    <w:rsid w:val="00F86A40"/>
    <w:rsid w:val="00F86EBF"/>
    <w:rsid w:val="00F900F3"/>
    <w:rsid w:val="00F902C1"/>
    <w:rsid w:val="00F902C5"/>
    <w:rsid w:val="00F9061C"/>
    <w:rsid w:val="00F9069F"/>
    <w:rsid w:val="00F9077F"/>
    <w:rsid w:val="00F90BD7"/>
    <w:rsid w:val="00F92429"/>
    <w:rsid w:val="00F92787"/>
    <w:rsid w:val="00F92866"/>
    <w:rsid w:val="00F93FB4"/>
    <w:rsid w:val="00F95F85"/>
    <w:rsid w:val="00FA0B63"/>
    <w:rsid w:val="00FA2C21"/>
    <w:rsid w:val="00FA3B77"/>
    <w:rsid w:val="00FA3C75"/>
    <w:rsid w:val="00FA5A1B"/>
    <w:rsid w:val="00FA6925"/>
    <w:rsid w:val="00FA742E"/>
    <w:rsid w:val="00FB0004"/>
    <w:rsid w:val="00FB16B0"/>
    <w:rsid w:val="00FC1304"/>
    <w:rsid w:val="00FC1644"/>
    <w:rsid w:val="00FC253B"/>
    <w:rsid w:val="00FC5795"/>
    <w:rsid w:val="00FC7B7D"/>
    <w:rsid w:val="00FD1DAD"/>
    <w:rsid w:val="00FD2FD9"/>
    <w:rsid w:val="00FD301A"/>
    <w:rsid w:val="00FD32C3"/>
    <w:rsid w:val="00FD4C18"/>
    <w:rsid w:val="00FD5BA5"/>
    <w:rsid w:val="00FE00EB"/>
    <w:rsid w:val="00FE0332"/>
    <w:rsid w:val="00FE0617"/>
    <w:rsid w:val="00FE0A42"/>
    <w:rsid w:val="00FE1588"/>
    <w:rsid w:val="00FE21B1"/>
    <w:rsid w:val="00FE386D"/>
    <w:rsid w:val="00FE4D3C"/>
    <w:rsid w:val="00FE502C"/>
    <w:rsid w:val="00FE5687"/>
    <w:rsid w:val="00FE61E5"/>
    <w:rsid w:val="00FE7D73"/>
    <w:rsid w:val="00FF4B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,"/>
  <w:listSeparator w:val=";"/>
  <w15:docId w15:val="{5A9F4FA4-1D9E-454D-9C39-C24BCEA517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4616E0"/>
    <w:rPr>
      <w:sz w:val="24"/>
      <w:szCs w:val="24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table" w:styleId="Tabelamrea">
    <w:name w:val="Table Grid"/>
    <w:basedOn w:val="Navadnatabela"/>
    <w:rsid w:val="004616E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Glava">
    <w:name w:val="header"/>
    <w:basedOn w:val="Navaden"/>
    <w:rsid w:val="003A7F81"/>
    <w:pPr>
      <w:tabs>
        <w:tab w:val="center" w:pos="4536"/>
        <w:tab w:val="right" w:pos="9072"/>
      </w:tabs>
    </w:pPr>
  </w:style>
  <w:style w:type="paragraph" w:styleId="Noga">
    <w:name w:val="footer"/>
    <w:basedOn w:val="Navaden"/>
    <w:rsid w:val="003A7F81"/>
    <w:pPr>
      <w:tabs>
        <w:tab w:val="center" w:pos="4536"/>
        <w:tab w:val="right" w:pos="9072"/>
      </w:tabs>
    </w:pPr>
  </w:style>
  <w:style w:type="paragraph" w:styleId="Besedilooblaka">
    <w:name w:val="Balloon Text"/>
    <w:basedOn w:val="Navaden"/>
    <w:semiHidden/>
    <w:rsid w:val="00522FC1"/>
    <w:rPr>
      <w:rFonts w:ascii="Tahoma" w:hAnsi="Tahoma"/>
      <w:sz w:val="16"/>
      <w:szCs w:val="16"/>
    </w:rPr>
  </w:style>
  <w:style w:type="character" w:styleId="Pripombasklic">
    <w:name w:val="annotation reference"/>
    <w:semiHidden/>
    <w:rsid w:val="00B944B7"/>
    <w:rPr>
      <w:sz w:val="16"/>
      <w:szCs w:val="16"/>
    </w:rPr>
  </w:style>
  <w:style w:type="paragraph" w:styleId="Pripombabesedilo">
    <w:name w:val="annotation text"/>
    <w:basedOn w:val="Navaden"/>
    <w:semiHidden/>
    <w:rsid w:val="00B944B7"/>
    <w:rPr>
      <w:sz w:val="20"/>
      <w:szCs w:val="20"/>
    </w:rPr>
  </w:style>
  <w:style w:type="paragraph" w:styleId="Zadevapripombe">
    <w:name w:val="annotation subject"/>
    <w:basedOn w:val="Pripombabesedilo"/>
    <w:next w:val="Pripombabesedilo"/>
    <w:semiHidden/>
    <w:rsid w:val="00B944B7"/>
    <w:rPr>
      <w:b/>
      <w:bCs/>
    </w:rPr>
  </w:style>
  <w:style w:type="paragraph" w:styleId="Odstavekseznama">
    <w:name w:val="List Paragraph"/>
    <w:basedOn w:val="Navaden"/>
    <w:uiPriority w:val="34"/>
    <w:qFormat/>
    <w:rsid w:val="00BD3B3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24</Words>
  <Characters>1654</Characters>
  <Application>Microsoft Office Word</Application>
  <DocSecurity>4</DocSecurity>
  <Lines>13</Lines>
  <Paragraphs>3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>Priznanje Zbornice poslovno-storitvenih dejavnosti za mladega svetovalca – PRIJAVNI OBRAZEC (osnutek)</vt:lpstr>
    </vt:vector>
  </TitlesOfParts>
  <Company>Hewlett-Packard Company</Company>
  <LinksUpToDate>false</LinksUpToDate>
  <CharactersWithSpaces>18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znanje Zbornice poslovno-storitvenih dejavnosti za mladega svetovalca – PRIJAVNI OBRAZEC (osnutek)</dc:title>
  <dc:subject/>
  <dc:creator>faganel</dc:creator>
  <cp:keywords/>
  <dc:description/>
  <cp:lastModifiedBy>Majda Dobravc</cp:lastModifiedBy>
  <cp:revision>2</cp:revision>
  <dcterms:created xsi:type="dcterms:W3CDTF">2018-07-25T08:59:00Z</dcterms:created>
  <dcterms:modified xsi:type="dcterms:W3CDTF">2018-07-25T08:59:00Z</dcterms:modified>
</cp:coreProperties>
</file>